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7661C1" w14:textId="77777777" w:rsidR="00577D1E" w:rsidRDefault="00577D1E" w:rsidP="00577D1E">
      <w:pPr>
        <w:jc w:val="center"/>
        <w:rPr>
          <w:rFonts w:ascii="Times New Roman" w:hAnsi="Times New Roman" w:cs="Times New Roman"/>
          <w:sz w:val="24"/>
          <w:szCs w:val="24"/>
        </w:rPr>
      </w:pPr>
      <w:bookmarkStart w:id="0" w:name="_GoBack"/>
      <w:bookmarkEnd w:id="0"/>
    </w:p>
    <w:p w14:paraId="0190F326" w14:textId="77777777" w:rsidR="00577D1E" w:rsidRDefault="00577D1E" w:rsidP="00577D1E">
      <w:pPr>
        <w:jc w:val="center"/>
        <w:rPr>
          <w:rFonts w:ascii="Times New Roman" w:hAnsi="Times New Roman" w:cs="Times New Roman"/>
          <w:sz w:val="24"/>
          <w:szCs w:val="24"/>
        </w:rPr>
      </w:pPr>
    </w:p>
    <w:p w14:paraId="30CC979A" w14:textId="77777777" w:rsidR="00577D1E" w:rsidRDefault="00577D1E" w:rsidP="00577D1E">
      <w:pPr>
        <w:jc w:val="center"/>
        <w:rPr>
          <w:rFonts w:ascii="Times New Roman" w:hAnsi="Times New Roman" w:cs="Times New Roman"/>
          <w:sz w:val="24"/>
          <w:szCs w:val="24"/>
        </w:rPr>
      </w:pPr>
    </w:p>
    <w:p w14:paraId="33E0BB86" w14:textId="77777777" w:rsidR="00577D1E" w:rsidRDefault="00577D1E" w:rsidP="00577D1E">
      <w:pPr>
        <w:jc w:val="center"/>
        <w:rPr>
          <w:rFonts w:ascii="Times New Roman" w:hAnsi="Times New Roman" w:cs="Times New Roman"/>
          <w:sz w:val="24"/>
          <w:szCs w:val="24"/>
        </w:rPr>
      </w:pPr>
    </w:p>
    <w:p w14:paraId="4F86DB15" w14:textId="77777777" w:rsidR="00577D1E" w:rsidRDefault="00577D1E" w:rsidP="00577D1E">
      <w:pPr>
        <w:jc w:val="center"/>
        <w:rPr>
          <w:rFonts w:ascii="Times New Roman" w:hAnsi="Times New Roman" w:cs="Times New Roman"/>
          <w:sz w:val="24"/>
          <w:szCs w:val="24"/>
        </w:rPr>
      </w:pPr>
    </w:p>
    <w:p w14:paraId="038F9D32" w14:textId="77777777" w:rsidR="00577D1E" w:rsidRPr="00577D1E" w:rsidRDefault="00577D1E" w:rsidP="00577D1E">
      <w:pPr>
        <w:spacing w:after="0" w:line="480" w:lineRule="auto"/>
        <w:jc w:val="center"/>
        <w:rPr>
          <w:rFonts w:ascii="Times New Roman" w:hAnsi="Times New Roman" w:cs="Times New Roman"/>
          <w:sz w:val="24"/>
          <w:szCs w:val="24"/>
        </w:rPr>
      </w:pPr>
    </w:p>
    <w:p w14:paraId="664CD8AC" w14:textId="77777777" w:rsidR="00577D1E" w:rsidRPr="00577D1E" w:rsidRDefault="00577D1E" w:rsidP="00294F14">
      <w:pPr>
        <w:spacing w:after="0" w:line="480" w:lineRule="auto"/>
        <w:rPr>
          <w:rFonts w:ascii="Times New Roman" w:hAnsi="Times New Roman" w:cs="Times New Roman"/>
          <w:sz w:val="24"/>
          <w:szCs w:val="24"/>
        </w:rPr>
      </w:pPr>
    </w:p>
    <w:p w14:paraId="2D211ED8" w14:textId="77777777" w:rsidR="00577D1E" w:rsidRPr="00577D1E" w:rsidRDefault="00577D1E" w:rsidP="00577D1E">
      <w:pPr>
        <w:spacing w:after="0" w:line="480" w:lineRule="auto"/>
        <w:jc w:val="center"/>
        <w:rPr>
          <w:rFonts w:ascii="Times New Roman" w:hAnsi="Times New Roman" w:cs="Times New Roman"/>
          <w:sz w:val="24"/>
          <w:szCs w:val="24"/>
        </w:rPr>
      </w:pPr>
    </w:p>
    <w:p w14:paraId="6AA90E92" w14:textId="63C27F9B" w:rsidR="00BC6343" w:rsidRPr="00294F14" w:rsidRDefault="00BC6343" w:rsidP="00294F14">
      <w:pPr>
        <w:spacing w:after="0" w:line="480" w:lineRule="auto"/>
        <w:jc w:val="center"/>
        <w:rPr>
          <w:rFonts w:ascii="Times New Roman" w:hAnsi="Times New Roman" w:cs="Times New Roman"/>
          <w:sz w:val="24"/>
          <w:szCs w:val="24"/>
        </w:rPr>
      </w:pPr>
      <w:r w:rsidRPr="00294F14">
        <w:rPr>
          <w:rFonts w:ascii="Times New Roman" w:hAnsi="Times New Roman" w:cs="Times New Roman"/>
          <w:sz w:val="24"/>
          <w:szCs w:val="24"/>
        </w:rPr>
        <w:t>Multidisciplinary Approach to Problem Solving</w:t>
      </w:r>
    </w:p>
    <w:p w14:paraId="6E0D04A0" w14:textId="77777777" w:rsidR="00294F14" w:rsidRPr="00294F14" w:rsidRDefault="00294F14" w:rsidP="00294F14">
      <w:pPr>
        <w:shd w:val="clear" w:color="auto" w:fill="FFFFFF"/>
        <w:spacing w:after="0" w:line="480" w:lineRule="auto"/>
        <w:jc w:val="center"/>
        <w:rPr>
          <w:rFonts w:ascii="Times New Roman" w:eastAsia="Times New Roman" w:hAnsi="Times New Roman" w:cs="Times New Roman"/>
          <w:sz w:val="24"/>
          <w:szCs w:val="24"/>
        </w:rPr>
      </w:pPr>
      <w:r w:rsidRPr="00294F14">
        <w:rPr>
          <w:rFonts w:ascii="Times New Roman" w:eastAsia="Times New Roman" w:hAnsi="Times New Roman" w:cs="Times New Roman"/>
          <w:sz w:val="24"/>
          <w:szCs w:val="24"/>
        </w:rPr>
        <w:t>Yolanda Perez</w:t>
      </w:r>
    </w:p>
    <w:p w14:paraId="047762A4" w14:textId="1451F354" w:rsidR="00294F14" w:rsidRPr="00294F14" w:rsidRDefault="00294F14" w:rsidP="00294F14">
      <w:pPr>
        <w:shd w:val="clear" w:color="auto" w:fill="FFFFFF"/>
        <w:spacing w:after="0" w:line="480" w:lineRule="auto"/>
        <w:jc w:val="center"/>
        <w:rPr>
          <w:rFonts w:ascii="Times New Roman" w:eastAsia="Times New Roman" w:hAnsi="Times New Roman" w:cs="Times New Roman"/>
          <w:sz w:val="24"/>
          <w:szCs w:val="24"/>
        </w:rPr>
      </w:pPr>
      <w:r w:rsidRPr="00294F14">
        <w:rPr>
          <w:rFonts w:ascii="Times New Roman" w:eastAsia="Times New Roman" w:hAnsi="Times New Roman" w:cs="Times New Roman"/>
          <w:sz w:val="24"/>
          <w:szCs w:val="24"/>
        </w:rPr>
        <w:t>Professor: David Owens</w:t>
      </w:r>
    </w:p>
    <w:p w14:paraId="45D489C1" w14:textId="5B1BC1C7" w:rsidR="00294F14" w:rsidRPr="00294F14" w:rsidRDefault="00294F14" w:rsidP="00294F14">
      <w:pPr>
        <w:shd w:val="clear" w:color="auto" w:fill="FFFFFF"/>
        <w:spacing w:after="0" w:line="480" w:lineRule="auto"/>
        <w:jc w:val="center"/>
        <w:rPr>
          <w:rFonts w:ascii="Times New Roman" w:eastAsia="Times New Roman" w:hAnsi="Times New Roman" w:cs="Times New Roman"/>
          <w:sz w:val="24"/>
          <w:szCs w:val="24"/>
        </w:rPr>
      </w:pPr>
      <w:r w:rsidRPr="00294F14">
        <w:rPr>
          <w:rFonts w:ascii="Times New Roman" w:eastAsia="Times New Roman" w:hAnsi="Times New Roman" w:cs="Times New Roman"/>
          <w:sz w:val="24"/>
          <w:szCs w:val="24"/>
        </w:rPr>
        <w:t>Capella University online course, HS5330</w:t>
      </w:r>
    </w:p>
    <w:p w14:paraId="16CE20ED" w14:textId="2225B7B3" w:rsidR="00294F14" w:rsidRPr="00294F14" w:rsidRDefault="00294F14" w:rsidP="00294F14">
      <w:pPr>
        <w:shd w:val="clear" w:color="auto" w:fill="FFFFFF"/>
        <w:spacing w:after="0" w:line="480" w:lineRule="auto"/>
        <w:jc w:val="center"/>
        <w:rPr>
          <w:rFonts w:ascii="Times New Roman" w:eastAsia="Times New Roman" w:hAnsi="Times New Roman" w:cs="Times New Roman"/>
          <w:sz w:val="24"/>
          <w:szCs w:val="24"/>
        </w:rPr>
      </w:pPr>
      <w:r w:rsidRPr="00294F14">
        <w:rPr>
          <w:rFonts w:ascii="Times New Roman" w:eastAsia="Times New Roman" w:hAnsi="Times New Roman" w:cs="Times New Roman"/>
          <w:sz w:val="24"/>
          <w:szCs w:val="24"/>
        </w:rPr>
        <w:t>Introduction to Multidisciplinary Practice</w:t>
      </w:r>
    </w:p>
    <w:p w14:paraId="2107FFA9" w14:textId="68150FD3" w:rsidR="00294F14" w:rsidRPr="00294F14" w:rsidRDefault="00294F14" w:rsidP="00294F14">
      <w:pPr>
        <w:shd w:val="clear" w:color="auto" w:fill="FFFFFF"/>
        <w:spacing w:after="0" w:line="480" w:lineRule="auto"/>
        <w:jc w:val="center"/>
        <w:rPr>
          <w:rFonts w:ascii="Times New Roman" w:eastAsia="Times New Roman" w:hAnsi="Times New Roman" w:cs="Times New Roman"/>
          <w:sz w:val="24"/>
          <w:szCs w:val="24"/>
        </w:rPr>
      </w:pPr>
      <w:r w:rsidRPr="00294F14">
        <w:rPr>
          <w:rFonts w:ascii="Times New Roman" w:eastAsia="Times New Roman" w:hAnsi="Times New Roman" w:cs="Times New Roman"/>
          <w:sz w:val="24"/>
          <w:szCs w:val="24"/>
        </w:rPr>
        <w:t>January 28,2018</w:t>
      </w:r>
    </w:p>
    <w:p w14:paraId="05ABC0A4" w14:textId="77777777" w:rsidR="00577D1E" w:rsidRPr="00577D1E" w:rsidRDefault="00577D1E" w:rsidP="00294F14">
      <w:pPr>
        <w:spacing w:after="0" w:line="480" w:lineRule="auto"/>
        <w:jc w:val="center"/>
        <w:rPr>
          <w:rFonts w:ascii="Times New Roman" w:hAnsi="Times New Roman" w:cs="Times New Roman"/>
          <w:sz w:val="24"/>
          <w:szCs w:val="24"/>
        </w:rPr>
      </w:pPr>
      <w:r w:rsidRPr="00294F14">
        <w:rPr>
          <w:rFonts w:ascii="Times New Roman" w:hAnsi="Times New Roman" w:cs="Times New Roman"/>
          <w:sz w:val="24"/>
          <w:szCs w:val="24"/>
        </w:rPr>
        <w:br w:type="page"/>
      </w:r>
    </w:p>
    <w:p w14:paraId="290A0A94" w14:textId="77777777" w:rsidR="008A454A" w:rsidRDefault="008A454A" w:rsidP="008A454A">
      <w:pPr>
        <w:spacing w:after="0" w:line="480" w:lineRule="auto"/>
        <w:jc w:val="center"/>
        <w:rPr>
          <w:rFonts w:ascii="Times New Roman" w:hAnsi="Times New Roman" w:cs="Times New Roman"/>
          <w:sz w:val="24"/>
          <w:szCs w:val="24"/>
        </w:rPr>
      </w:pPr>
      <w:r w:rsidRPr="008A454A">
        <w:rPr>
          <w:rFonts w:ascii="Times New Roman" w:hAnsi="Times New Roman" w:cs="Times New Roman"/>
          <w:sz w:val="24"/>
          <w:szCs w:val="24"/>
        </w:rPr>
        <w:lastRenderedPageBreak/>
        <w:t>Multidisciplinary Approach to Problem Solving</w:t>
      </w:r>
    </w:p>
    <w:p w14:paraId="3E48DDBA" w14:textId="77777777" w:rsidR="002C59AD" w:rsidRDefault="00F51E13" w:rsidP="008A454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BF4B9E">
        <w:rPr>
          <w:rFonts w:ascii="Times New Roman" w:hAnsi="Times New Roman" w:cs="Times New Roman"/>
          <w:noProof/>
          <w:sz w:val="24"/>
          <w:szCs w:val="24"/>
        </w:rPr>
        <w:t>multidisciplinary</w:t>
      </w:r>
      <w:r>
        <w:rPr>
          <w:rFonts w:ascii="Times New Roman" w:hAnsi="Times New Roman" w:cs="Times New Roman"/>
          <w:sz w:val="24"/>
          <w:szCs w:val="24"/>
        </w:rPr>
        <w:t xml:space="preserve"> approach or studies </w:t>
      </w:r>
      <w:r w:rsidRPr="00BF4B9E">
        <w:rPr>
          <w:rFonts w:ascii="Times New Roman" w:hAnsi="Times New Roman" w:cs="Times New Roman"/>
          <w:noProof/>
          <w:sz w:val="24"/>
          <w:szCs w:val="24"/>
        </w:rPr>
        <w:t>is refe</w:t>
      </w:r>
      <w:r w:rsidR="00D44881" w:rsidRPr="00BF4B9E">
        <w:rPr>
          <w:rFonts w:ascii="Times New Roman" w:hAnsi="Times New Roman" w:cs="Times New Roman"/>
          <w:noProof/>
          <w:sz w:val="24"/>
          <w:szCs w:val="24"/>
        </w:rPr>
        <w:t>r</w:t>
      </w:r>
      <w:r w:rsidRPr="00BF4B9E">
        <w:rPr>
          <w:rFonts w:ascii="Times New Roman" w:hAnsi="Times New Roman" w:cs="Times New Roman"/>
          <w:noProof/>
          <w:sz w:val="24"/>
          <w:szCs w:val="24"/>
        </w:rPr>
        <w:t>red</w:t>
      </w:r>
      <w:r>
        <w:rPr>
          <w:rFonts w:ascii="Times New Roman" w:hAnsi="Times New Roman" w:cs="Times New Roman"/>
          <w:sz w:val="24"/>
          <w:szCs w:val="24"/>
        </w:rPr>
        <w:t xml:space="preserve"> to as the process which </w:t>
      </w:r>
      <w:r w:rsidRPr="00D44881">
        <w:rPr>
          <w:rFonts w:ascii="Times New Roman" w:hAnsi="Times New Roman" w:cs="Times New Roman"/>
          <w:noProof/>
          <w:sz w:val="24"/>
          <w:szCs w:val="24"/>
        </w:rPr>
        <w:t>consist</w:t>
      </w:r>
      <w:r w:rsidR="00D44881">
        <w:rPr>
          <w:rFonts w:ascii="Times New Roman" w:hAnsi="Times New Roman" w:cs="Times New Roman"/>
          <w:noProof/>
          <w:sz w:val="24"/>
          <w:szCs w:val="24"/>
        </w:rPr>
        <w:t>s</w:t>
      </w:r>
      <w:r>
        <w:rPr>
          <w:rFonts w:ascii="Times New Roman" w:hAnsi="Times New Roman" w:cs="Times New Roman"/>
          <w:sz w:val="24"/>
          <w:szCs w:val="24"/>
        </w:rPr>
        <w:t xml:space="preserve"> of drawing the appropriately </w:t>
      </w:r>
      <w:r w:rsidR="002E1473">
        <w:rPr>
          <w:rFonts w:ascii="Times New Roman" w:hAnsi="Times New Roman" w:cs="Times New Roman"/>
          <w:sz w:val="24"/>
          <w:szCs w:val="24"/>
        </w:rPr>
        <w:t xml:space="preserve">the elements </w:t>
      </w:r>
      <w:r>
        <w:rPr>
          <w:rFonts w:ascii="Times New Roman" w:hAnsi="Times New Roman" w:cs="Times New Roman"/>
          <w:sz w:val="24"/>
          <w:szCs w:val="24"/>
        </w:rPr>
        <w:t xml:space="preserve">of the multiple or when a field of study or research problems passes past the borders of disciplines. Therefore, it is a tag which ensures that such kind of </w:t>
      </w:r>
      <w:r w:rsidRPr="00D44881">
        <w:rPr>
          <w:rFonts w:ascii="Times New Roman" w:hAnsi="Times New Roman" w:cs="Times New Roman"/>
          <w:noProof/>
          <w:sz w:val="24"/>
          <w:szCs w:val="24"/>
        </w:rPr>
        <w:t>integration</w:t>
      </w:r>
      <w:r>
        <w:rPr>
          <w:rFonts w:ascii="Times New Roman" w:hAnsi="Times New Roman" w:cs="Times New Roman"/>
          <w:sz w:val="24"/>
          <w:szCs w:val="24"/>
        </w:rPr>
        <w:t xml:space="preserve"> may not be merging to several fields of interest to the scenes of </w:t>
      </w:r>
      <w:r w:rsidRPr="00D44881">
        <w:rPr>
          <w:rFonts w:ascii="Times New Roman" w:hAnsi="Times New Roman" w:cs="Times New Roman"/>
          <w:noProof/>
          <w:sz w:val="24"/>
          <w:szCs w:val="24"/>
        </w:rPr>
        <w:t>org</w:t>
      </w:r>
      <w:r w:rsidR="00D44881">
        <w:rPr>
          <w:rFonts w:ascii="Times New Roman" w:hAnsi="Times New Roman" w:cs="Times New Roman"/>
          <w:noProof/>
          <w:sz w:val="24"/>
          <w:szCs w:val="24"/>
        </w:rPr>
        <w:t>an</w:t>
      </w:r>
      <w:r w:rsidRPr="00D44881">
        <w:rPr>
          <w:rFonts w:ascii="Times New Roman" w:hAnsi="Times New Roman" w:cs="Times New Roman"/>
          <w:noProof/>
          <w:sz w:val="24"/>
          <w:szCs w:val="24"/>
        </w:rPr>
        <w:t>ized</w:t>
      </w:r>
      <w:r>
        <w:rPr>
          <w:rFonts w:ascii="Times New Roman" w:hAnsi="Times New Roman" w:cs="Times New Roman"/>
          <w:sz w:val="24"/>
          <w:szCs w:val="24"/>
        </w:rPr>
        <w:t xml:space="preserve"> representations of knowledge. This process requires various steps which are essential to </w:t>
      </w:r>
      <w:r w:rsidRPr="00D44881">
        <w:rPr>
          <w:rFonts w:ascii="Times New Roman" w:hAnsi="Times New Roman" w:cs="Times New Roman"/>
          <w:noProof/>
          <w:sz w:val="24"/>
          <w:szCs w:val="24"/>
        </w:rPr>
        <w:t>solv</w:t>
      </w:r>
      <w:r w:rsidR="00D44881">
        <w:rPr>
          <w:rFonts w:ascii="Times New Roman" w:hAnsi="Times New Roman" w:cs="Times New Roman"/>
          <w:noProof/>
          <w:sz w:val="24"/>
          <w:szCs w:val="24"/>
        </w:rPr>
        <w:t>ing</w:t>
      </w:r>
      <w:r>
        <w:rPr>
          <w:rFonts w:ascii="Times New Roman" w:hAnsi="Times New Roman" w:cs="Times New Roman"/>
          <w:sz w:val="24"/>
          <w:szCs w:val="24"/>
        </w:rPr>
        <w:t xml:space="preserve"> problems by gathering information when interacting with a client or </w:t>
      </w:r>
      <w:r w:rsidRPr="00D44881">
        <w:rPr>
          <w:rFonts w:ascii="Times New Roman" w:hAnsi="Times New Roman" w:cs="Times New Roman"/>
          <w:noProof/>
          <w:sz w:val="24"/>
          <w:szCs w:val="24"/>
        </w:rPr>
        <w:t>during</w:t>
      </w:r>
      <w:r>
        <w:rPr>
          <w:rFonts w:ascii="Times New Roman" w:hAnsi="Times New Roman" w:cs="Times New Roman"/>
          <w:sz w:val="24"/>
          <w:szCs w:val="24"/>
        </w:rPr>
        <w:t xml:space="preserve"> the presentation.</w:t>
      </w:r>
      <w:r w:rsidR="002E1473">
        <w:rPr>
          <w:rFonts w:ascii="Times New Roman" w:hAnsi="Times New Roman" w:cs="Times New Roman"/>
          <w:sz w:val="24"/>
          <w:szCs w:val="24"/>
        </w:rPr>
        <w:t xml:space="preserve"> Similarly, it </w:t>
      </w:r>
      <w:r w:rsidR="002E1473" w:rsidRPr="00D44881">
        <w:rPr>
          <w:rFonts w:ascii="Times New Roman" w:hAnsi="Times New Roman" w:cs="Times New Roman"/>
          <w:noProof/>
          <w:sz w:val="24"/>
          <w:szCs w:val="24"/>
        </w:rPr>
        <w:t>assist</w:t>
      </w:r>
      <w:r w:rsidR="00D44881">
        <w:rPr>
          <w:rFonts w:ascii="Times New Roman" w:hAnsi="Times New Roman" w:cs="Times New Roman"/>
          <w:noProof/>
          <w:sz w:val="24"/>
          <w:szCs w:val="24"/>
        </w:rPr>
        <w:t>s</w:t>
      </w:r>
      <w:r w:rsidR="002E1473">
        <w:rPr>
          <w:rFonts w:ascii="Times New Roman" w:hAnsi="Times New Roman" w:cs="Times New Roman"/>
          <w:sz w:val="24"/>
          <w:szCs w:val="24"/>
        </w:rPr>
        <w:t xml:space="preserve"> in balancing the control that is</w:t>
      </w:r>
      <w:r w:rsidR="00D44881">
        <w:rPr>
          <w:rFonts w:ascii="Times New Roman" w:hAnsi="Times New Roman" w:cs="Times New Roman"/>
          <w:sz w:val="24"/>
          <w:szCs w:val="24"/>
        </w:rPr>
        <w:t xml:space="preserve"> expressed</w:t>
      </w:r>
      <w:r w:rsidR="002E1473">
        <w:rPr>
          <w:rFonts w:ascii="Times New Roman" w:hAnsi="Times New Roman" w:cs="Times New Roman"/>
          <w:sz w:val="24"/>
          <w:szCs w:val="24"/>
        </w:rPr>
        <w:t xml:space="preserve"> through the interdependence as well as the cooperation of action when determining the problem and solution such as the case of Sheldon Greenberg and his illness. </w:t>
      </w:r>
      <w:r w:rsidR="00D44881">
        <w:rPr>
          <w:rFonts w:ascii="Times New Roman" w:hAnsi="Times New Roman" w:cs="Times New Roman"/>
          <w:noProof/>
          <w:sz w:val="24"/>
          <w:szCs w:val="24"/>
        </w:rPr>
        <w:t>A m</w:t>
      </w:r>
      <w:r w:rsidR="003E0235" w:rsidRPr="00D44881">
        <w:rPr>
          <w:rFonts w:ascii="Times New Roman" w:hAnsi="Times New Roman" w:cs="Times New Roman"/>
          <w:noProof/>
          <w:sz w:val="24"/>
          <w:szCs w:val="24"/>
        </w:rPr>
        <w:t>ultidisciplinary</w:t>
      </w:r>
      <w:r w:rsidR="003E0235">
        <w:rPr>
          <w:rFonts w:ascii="Times New Roman" w:hAnsi="Times New Roman" w:cs="Times New Roman"/>
          <w:sz w:val="24"/>
          <w:szCs w:val="24"/>
        </w:rPr>
        <w:t xml:space="preserve"> approach is necessary since it </w:t>
      </w:r>
      <w:r w:rsidR="003E0235" w:rsidRPr="00D44881">
        <w:rPr>
          <w:rFonts w:ascii="Times New Roman" w:hAnsi="Times New Roman" w:cs="Times New Roman"/>
          <w:noProof/>
          <w:sz w:val="24"/>
          <w:szCs w:val="24"/>
        </w:rPr>
        <w:t>assist</w:t>
      </w:r>
      <w:r w:rsidR="00D44881">
        <w:rPr>
          <w:rFonts w:ascii="Times New Roman" w:hAnsi="Times New Roman" w:cs="Times New Roman"/>
          <w:noProof/>
          <w:sz w:val="24"/>
          <w:szCs w:val="24"/>
        </w:rPr>
        <w:t>s</w:t>
      </w:r>
      <w:r w:rsidR="003E0235">
        <w:rPr>
          <w:rFonts w:ascii="Times New Roman" w:hAnsi="Times New Roman" w:cs="Times New Roman"/>
          <w:sz w:val="24"/>
          <w:szCs w:val="24"/>
        </w:rPr>
        <w:t xml:space="preserve"> in sustaining treatment plans and options which consist of assessment and comprehensive care provided by the </w:t>
      </w:r>
      <w:r w:rsidR="003E0235" w:rsidRPr="00D44881">
        <w:rPr>
          <w:rFonts w:ascii="Times New Roman" w:hAnsi="Times New Roman" w:cs="Times New Roman"/>
          <w:noProof/>
          <w:sz w:val="24"/>
          <w:szCs w:val="24"/>
        </w:rPr>
        <w:t>speciali</w:t>
      </w:r>
      <w:r w:rsidR="00D44881">
        <w:rPr>
          <w:rFonts w:ascii="Times New Roman" w:hAnsi="Times New Roman" w:cs="Times New Roman"/>
          <w:noProof/>
          <w:sz w:val="24"/>
          <w:szCs w:val="24"/>
        </w:rPr>
        <w:t>z</w:t>
      </w:r>
      <w:r w:rsidR="003E0235" w:rsidRPr="00D44881">
        <w:rPr>
          <w:rFonts w:ascii="Times New Roman" w:hAnsi="Times New Roman" w:cs="Times New Roman"/>
          <w:noProof/>
          <w:sz w:val="24"/>
          <w:szCs w:val="24"/>
        </w:rPr>
        <w:t>ed</w:t>
      </w:r>
      <w:r w:rsidR="003E0235">
        <w:rPr>
          <w:rFonts w:ascii="Times New Roman" w:hAnsi="Times New Roman" w:cs="Times New Roman"/>
          <w:sz w:val="24"/>
          <w:szCs w:val="24"/>
        </w:rPr>
        <w:t xml:space="preserve"> professionals</w:t>
      </w:r>
      <w:r w:rsidR="00840FAC">
        <w:rPr>
          <w:rFonts w:ascii="Times New Roman" w:hAnsi="Times New Roman" w:cs="Times New Roman"/>
          <w:sz w:val="24"/>
          <w:szCs w:val="24"/>
        </w:rPr>
        <w:t xml:space="preserve"> (Zsambok, </w:t>
      </w:r>
      <w:r w:rsidR="00840FAC" w:rsidRPr="00840FAC">
        <w:rPr>
          <w:rFonts w:ascii="Times New Roman" w:hAnsi="Times New Roman" w:cs="Times New Roman"/>
          <w:sz w:val="24"/>
          <w:szCs w:val="24"/>
        </w:rPr>
        <w:t>2014)</w:t>
      </w:r>
      <w:r w:rsidR="003E0235">
        <w:rPr>
          <w:rFonts w:ascii="Times New Roman" w:hAnsi="Times New Roman" w:cs="Times New Roman"/>
          <w:sz w:val="24"/>
          <w:szCs w:val="24"/>
        </w:rPr>
        <w:t xml:space="preserve">. </w:t>
      </w:r>
      <w:r w:rsidR="002E1473">
        <w:rPr>
          <w:rFonts w:ascii="Times New Roman" w:hAnsi="Times New Roman" w:cs="Times New Roman"/>
          <w:sz w:val="24"/>
          <w:szCs w:val="24"/>
        </w:rPr>
        <w:t xml:space="preserve">The </w:t>
      </w:r>
      <w:r w:rsidR="002E1473" w:rsidRPr="00D44881">
        <w:rPr>
          <w:rFonts w:ascii="Times New Roman" w:hAnsi="Times New Roman" w:cs="Times New Roman"/>
          <w:noProof/>
          <w:sz w:val="24"/>
          <w:szCs w:val="24"/>
        </w:rPr>
        <w:t>comp</w:t>
      </w:r>
      <w:r w:rsidR="00D44881">
        <w:rPr>
          <w:rFonts w:ascii="Times New Roman" w:hAnsi="Times New Roman" w:cs="Times New Roman"/>
          <w:noProof/>
          <w:sz w:val="24"/>
          <w:szCs w:val="24"/>
        </w:rPr>
        <w:t>l</w:t>
      </w:r>
      <w:r w:rsidR="002E1473" w:rsidRPr="00D44881">
        <w:rPr>
          <w:rFonts w:ascii="Times New Roman" w:hAnsi="Times New Roman" w:cs="Times New Roman"/>
          <w:noProof/>
          <w:sz w:val="24"/>
          <w:szCs w:val="24"/>
        </w:rPr>
        <w:t>ex</w:t>
      </w:r>
      <w:r w:rsidR="002E1473">
        <w:rPr>
          <w:rFonts w:ascii="Times New Roman" w:hAnsi="Times New Roman" w:cs="Times New Roman"/>
          <w:sz w:val="24"/>
          <w:szCs w:val="24"/>
        </w:rPr>
        <w:t xml:space="preserve"> nature of these systems to be balanced on the conditions of the patients such as </w:t>
      </w:r>
      <w:r w:rsidR="002E1473" w:rsidRPr="00D44881">
        <w:rPr>
          <w:rFonts w:ascii="Times New Roman" w:hAnsi="Times New Roman" w:cs="Times New Roman"/>
          <w:noProof/>
          <w:sz w:val="24"/>
          <w:szCs w:val="24"/>
        </w:rPr>
        <w:t>Gree</w:t>
      </w:r>
      <w:r w:rsidR="00D44881">
        <w:rPr>
          <w:rFonts w:ascii="Times New Roman" w:hAnsi="Times New Roman" w:cs="Times New Roman"/>
          <w:noProof/>
          <w:sz w:val="24"/>
          <w:szCs w:val="24"/>
        </w:rPr>
        <w:t>n</w:t>
      </w:r>
      <w:r w:rsidR="002E1473" w:rsidRPr="00D44881">
        <w:rPr>
          <w:rFonts w:ascii="Times New Roman" w:hAnsi="Times New Roman" w:cs="Times New Roman"/>
          <w:noProof/>
          <w:sz w:val="24"/>
          <w:szCs w:val="24"/>
        </w:rPr>
        <w:t>berg</w:t>
      </w:r>
      <w:r w:rsidR="002E1473">
        <w:rPr>
          <w:rFonts w:ascii="Times New Roman" w:hAnsi="Times New Roman" w:cs="Times New Roman"/>
          <w:sz w:val="24"/>
          <w:szCs w:val="24"/>
        </w:rPr>
        <w:t xml:space="preserve"> with chronic disease are the examples which </w:t>
      </w:r>
      <w:r w:rsidR="002E1473" w:rsidRPr="00D44881">
        <w:rPr>
          <w:rFonts w:ascii="Times New Roman" w:hAnsi="Times New Roman" w:cs="Times New Roman"/>
          <w:noProof/>
          <w:sz w:val="24"/>
          <w:szCs w:val="24"/>
        </w:rPr>
        <w:t>requi</w:t>
      </w:r>
      <w:r w:rsidR="00D44881">
        <w:rPr>
          <w:rFonts w:ascii="Times New Roman" w:hAnsi="Times New Roman" w:cs="Times New Roman"/>
          <w:noProof/>
          <w:sz w:val="24"/>
          <w:szCs w:val="24"/>
        </w:rPr>
        <w:t>re</w:t>
      </w:r>
      <w:r w:rsidR="002E1473">
        <w:rPr>
          <w:rFonts w:ascii="Times New Roman" w:hAnsi="Times New Roman" w:cs="Times New Roman"/>
          <w:sz w:val="24"/>
          <w:szCs w:val="24"/>
        </w:rPr>
        <w:t xml:space="preserve"> possible delivery models by enhancing the multidisciplinary and collaborative management. </w:t>
      </w:r>
    </w:p>
    <w:p w14:paraId="0C6F0869" w14:textId="63D3F8CD" w:rsidR="00974D09" w:rsidRDefault="00974D09" w:rsidP="00F121C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tably, a summary of the initial step in the </w:t>
      </w:r>
      <w:r w:rsidRPr="00D44881">
        <w:rPr>
          <w:rFonts w:ascii="Times New Roman" w:hAnsi="Times New Roman" w:cs="Times New Roman"/>
          <w:noProof/>
          <w:sz w:val="24"/>
          <w:szCs w:val="24"/>
        </w:rPr>
        <w:t>mu</w:t>
      </w:r>
      <w:r w:rsidR="00D44881">
        <w:rPr>
          <w:rFonts w:ascii="Times New Roman" w:hAnsi="Times New Roman" w:cs="Times New Roman"/>
          <w:noProof/>
          <w:sz w:val="24"/>
          <w:szCs w:val="24"/>
        </w:rPr>
        <w:t>ltidi</w:t>
      </w:r>
      <w:r w:rsidRPr="00D44881">
        <w:rPr>
          <w:rFonts w:ascii="Times New Roman" w:hAnsi="Times New Roman" w:cs="Times New Roman"/>
          <w:noProof/>
          <w:sz w:val="24"/>
          <w:szCs w:val="24"/>
        </w:rPr>
        <w:t>sciplinary</w:t>
      </w:r>
      <w:r>
        <w:rPr>
          <w:rFonts w:ascii="Times New Roman" w:hAnsi="Times New Roman" w:cs="Times New Roman"/>
          <w:sz w:val="24"/>
          <w:szCs w:val="24"/>
        </w:rPr>
        <w:t xml:space="preserve"> approach involves adopting and </w:t>
      </w:r>
      <w:r w:rsidRPr="00D44881">
        <w:rPr>
          <w:rFonts w:ascii="Times New Roman" w:hAnsi="Times New Roman" w:cs="Times New Roman"/>
          <w:noProof/>
          <w:sz w:val="24"/>
          <w:szCs w:val="24"/>
        </w:rPr>
        <w:t>determ</w:t>
      </w:r>
      <w:r w:rsidR="00D44881">
        <w:rPr>
          <w:rFonts w:ascii="Times New Roman" w:hAnsi="Times New Roman" w:cs="Times New Roman"/>
          <w:noProof/>
          <w:sz w:val="24"/>
          <w:szCs w:val="24"/>
        </w:rPr>
        <w:t>in</w:t>
      </w:r>
      <w:r w:rsidRPr="00D44881">
        <w:rPr>
          <w:rFonts w:ascii="Times New Roman" w:hAnsi="Times New Roman" w:cs="Times New Roman"/>
          <w:noProof/>
          <w:sz w:val="24"/>
          <w:szCs w:val="24"/>
        </w:rPr>
        <w:t>ing</w:t>
      </w:r>
      <w:r>
        <w:rPr>
          <w:rFonts w:ascii="Times New Roman" w:hAnsi="Times New Roman" w:cs="Times New Roman"/>
          <w:sz w:val="24"/>
          <w:szCs w:val="24"/>
        </w:rPr>
        <w:t xml:space="preserve"> the problem which is required to be solved. </w:t>
      </w:r>
      <w:r w:rsidRPr="00BF4B9E">
        <w:rPr>
          <w:rFonts w:ascii="Times New Roman" w:hAnsi="Times New Roman" w:cs="Times New Roman"/>
          <w:noProof/>
          <w:sz w:val="24"/>
          <w:szCs w:val="24"/>
        </w:rPr>
        <w:t>This</w:t>
      </w:r>
      <w:r>
        <w:rPr>
          <w:rFonts w:ascii="Times New Roman" w:hAnsi="Times New Roman" w:cs="Times New Roman"/>
          <w:sz w:val="24"/>
          <w:szCs w:val="24"/>
        </w:rPr>
        <w:t xml:space="preserve"> is evident when </w:t>
      </w:r>
      <w:r w:rsidR="00D44881">
        <w:rPr>
          <w:rFonts w:ascii="Times New Roman" w:hAnsi="Times New Roman" w:cs="Times New Roman"/>
          <w:noProof/>
          <w:sz w:val="24"/>
          <w:szCs w:val="24"/>
        </w:rPr>
        <w:t>B</w:t>
      </w:r>
      <w:r w:rsidRPr="00D44881">
        <w:rPr>
          <w:rFonts w:ascii="Times New Roman" w:hAnsi="Times New Roman" w:cs="Times New Roman"/>
          <w:noProof/>
          <w:sz w:val="24"/>
          <w:szCs w:val="24"/>
        </w:rPr>
        <w:t>ruce</w:t>
      </w:r>
      <w:r>
        <w:rPr>
          <w:rFonts w:ascii="Times New Roman" w:hAnsi="Times New Roman" w:cs="Times New Roman"/>
          <w:sz w:val="24"/>
          <w:szCs w:val="24"/>
        </w:rPr>
        <w:t xml:space="preserve"> introduces the ideas regarding the place where </w:t>
      </w:r>
      <w:r w:rsidRPr="00974D09">
        <w:rPr>
          <w:rFonts w:ascii="Times New Roman" w:hAnsi="Times New Roman" w:cs="Times New Roman"/>
          <w:sz w:val="24"/>
          <w:szCs w:val="24"/>
        </w:rPr>
        <w:t>Greenberg</w:t>
      </w:r>
      <w:r>
        <w:rPr>
          <w:rFonts w:ascii="Times New Roman" w:hAnsi="Times New Roman" w:cs="Times New Roman"/>
          <w:sz w:val="24"/>
          <w:szCs w:val="24"/>
        </w:rPr>
        <w:t xml:space="preserve"> would </w:t>
      </w:r>
      <w:r w:rsidRPr="00D44881">
        <w:rPr>
          <w:rFonts w:ascii="Times New Roman" w:hAnsi="Times New Roman" w:cs="Times New Roman"/>
          <w:noProof/>
          <w:sz w:val="24"/>
          <w:szCs w:val="24"/>
        </w:rPr>
        <w:t>rec</w:t>
      </w:r>
      <w:r w:rsidR="00D44881">
        <w:rPr>
          <w:rFonts w:ascii="Times New Roman" w:hAnsi="Times New Roman" w:cs="Times New Roman"/>
          <w:noProof/>
          <w:sz w:val="24"/>
          <w:szCs w:val="24"/>
        </w:rPr>
        <w:t>ei</w:t>
      </w:r>
      <w:r w:rsidRPr="00D44881">
        <w:rPr>
          <w:rFonts w:ascii="Times New Roman" w:hAnsi="Times New Roman" w:cs="Times New Roman"/>
          <w:noProof/>
          <w:sz w:val="24"/>
          <w:szCs w:val="24"/>
        </w:rPr>
        <w:t>ve</w:t>
      </w:r>
      <w:r>
        <w:rPr>
          <w:rFonts w:ascii="Times New Roman" w:hAnsi="Times New Roman" w:cs="Times New Roman"/>
          <w:sz w:val="24"/>
          <w:szCs w:val="24"/>
        </w:rPr>
        <w:t xml:space="preserve"> care and suggest to use the services of the rabbi. However, they agree on the fact that </w:t>
      </w:r>
      <w:r w:rsidRPr="00974D09">
        <w:rPr>
          <w:rFonts w:ascii="Times New Roman" w:hAnsi="Times New Roman" w:cs="Times New Roman"/>
          <w:sz w:val="24"/>
          <w:szCs w:val="24"/>
        </w:rPr>
        <w:t>Greenberg</w:t>
      </w:r>
      <w:r>
        <w:rPr>
          <w:rFonts w:ascii="Times New Roman" w:hAnsi="Times New Roman" w:cs="Times New Roman"/>
          <w:sz w:val="24"/>
          <w:szCs w:val="24"/>
        </w:rPr>
        <w:t xml:space="preserve"> needs to at home where he wi</w:t>
      </w:r>
      <w:r w:rsidR="00A90CC2">
        <w:rPr>
          <w:rFonts w:ascii="Times New Roman" w:hAnsi="Times New Roman" w:cs="Times New Roman"/>
          <w:sz w:val="24"/>
          <w:szCs w:val="24"/>
        </w:rPr>
        <w:t xml:space="preserve">ll </w:t>
      </w:r>
      <w:r w:rsidR="00A90CC2" w:rsidRPr="00BF4B9E">
        <w:rPr>
          <w:rFonts w:ascii="Times New Roman" w:hAnsi="Times New Roman" w:cs="Times New Roman"/>
          <w:noProof/>
          <w:sz w:val="24"/>
          <w:szCs w:val="24"/>
        </w:rPr>
        <w:t>rec</w:t>
      </w:r>
      <w:r w:rsidR="00D44881" w:rsidRPr="00BF4B9E">
        <w:rPr>
          <w:rFonts w:ascii="Times New Roman" w:hAnsi="Times New Roman" w:cs="Times New Roman"/>
          <w:noProof/>
          <w:sz w:val="24"/>
          <w:szCs w:val="24"/>
        </w:rPr>
        <w:t>ei</w:t>
      </w:r>
      <w:r w:rsidR="00A90CC2" w:rsidRPr="00BF4B9E">
        <w:rPr>
          <w:rFonts w:ascii="Times New Roman" w:hAnsi="Times New Roman" w:cs="Times New Roman"/>
          <w:noProof/>
          <w:sz w:val="24"/>
          <w:szCs w:val="24"/>
        </w:rPr>
        <w:t>ve</w:t>
      </w:r>
      <w:r w:rsidR="00A90CC2">
        <w:rPr>
          <w:rFonts w:ascii="Times New Roman" w:hAnsi="Times New Roman" w:cs="Times New Roman"/>
          <w:sz w:val="24"/>
          <w:szCs w:val="24"/>
        </w:rPr>
        <w:t xml:space="preserve"> </w:t>
      </w:r>
      <w:r w:rsidR="00A90CC2" w:rsidRPr="00D44881">
        <w:rPr>
          <w:rFonts w:ascii="Times New Roman" w:hAnsi="Times New Roman" w:cs="Times New Roman"/>
          <w:noProof/>
          <w:sz w:val="24"/>
          <w:szCs w:val="24"/>
        </w:rPr>
        <w:t>care</w:t>
      </w:r>
      <w:r w:rsidR="00A90CC2">
        <w:rPr>
          <w:rFonts w:ascii="Times New Roman" w:hAnsi="Times New Roman" w:cs="Times New Roman"/>
          <w:sz w:val="24"/>
          <w:szCs w:val="24"/>
        </w:rPr>
        <w:t xml:space="preserve"> where they also acquire the </w:t>
      </w:r>
      <w:r w:rsidR="00A90CC2" w:rsidRPr="00BF4B9E">
        <w:rPr>
          <w:rFonts w:ascii="Times New Roman" w:hAnsi="Times New Roman" w:cs="Times New Roman"/>
          <w:noProof/>
          <w:sz w:val="24"/>
          <w:szCs w:val="24"/>
        </w:rPr>
        <w:t>services</w:t>
      </w:r>
      <w:r w:rsidR="00A90CC2">
        <w:rPr>
          <w:rFonts w:ascii="Times New Roman" w:hAnsi="Times New Roman" w:cs="Times New Roman"/>
          <w:sz w:val="24"/>
          <w:szCs w:val="24"/>
        </w:rPr>
        <w:t xml:space="preserve"> of the community workers and the nurse to assist in</w:t>
      </w:r>
      <w:r w:rsidR="00D44881">
        <w:rPr>
          <w:rFonts w:ascii="Times New Roman" w:hAnsi="Times New Roman" w:cs="Times New Roman"/>
          <w:sz w:val="24"/>
          <w:szCs w:val="24"/>
        </w:rPr>
        <w:t xml:space="preserve"> the</w:t>
      </w:r>
      <w:r w:rsidR="00A90CC2">
        <w:rPr>
          <w:rFonts w:ascii="Times New Roman" w:hAnsi="Times New Roman" w:cs="Times New Roman"/>
          <w:sz w:val="24"/>
          <w:szCs w:val="24"/>
        </w:rPr>
        <w:t xml:space="preserve"> </w:t>
      </w:r>
      <w:r w:rsidR="00A90CC2" w:rsidRPr="00D44881">
        <w:rPr>
          <w:rFonts w:ascii="Times New Roman" w:hAnsi="Times New Roman" w:cs="Times New Roman"/>
          <w:noProof/>
          <w:sz w:val="24"/>
          <w:szCs w:val="24"/>
        </w:rPr>
        <w:t>provision</w:t>
      </w:r>
      <w:r w:rsidR="00A90CC2">
        <w:rPr>
          <w:rFonts w:ascii="Times New Roman" w:hAnsi="Times New Roman" w:cs="Times New Roman"/>
          <w:sz w:val="24"/>
          <w:szCs w:val="24"/>
        </w:rPr>
        <w:t xml:space="preserve"> of his </w:t>
      </w:r>
      <w:r w:rsidR="00A90CC2" w:rsidRPr="00BF4B9E">
        <w:rPr>
          <w:rFonts w:ascii="Times New Roman" w:hAnsi="Times New Roman" w:cs="Times New Roman"/>
          <w:noProof/>
          <w:sz w:val="24"/>
          <w:szCs w:val="24"/>
        </w:rPr>
        <w:t>care</w:t>
      </w:r>
      <w:r w:rsidR="00A90CC2">
        <w:rPr>
          <w:rFonts w:ascii="Times New Roman" w:hAnsi="Times New Roman" w:cs="Times New Roman"/>
          <w:sz w:val="24"/>
          <w:szCs w:val="24"/>
        </w:rPr>
        <w:t>.</w:t>
      </w:r>
      <w:r w:rsidR="00F06AC8">
        <w:rPr>
          <w:rFonts w:ascii="Times New Roman" w:hAnsi="Times New Roman" w:cs="Times New Roman"/>
          <w:sz w:val="24"/>
          <w:szCs w:val="24"/>
        </w:rPr>
        <w:t xml:space="preserve"> In the aging </w:t>
      </w:r>
      <w:r w:rsidR="00F06AC8" w:rsidRPr="00D44881">
        <w:rPr>
          <w:rFonts w:ascii="Times New Roman" w:hAnsi="Times New Roman" w:cs="Times New Roman"/>
          <w:noProof/>
          <w:sz w:val="24"/>
          <w:szCs w:val="24"/>
        </w:rPr>
        <w:t>population</w:t>
      </w:r>
      <w:r w:rsidR="00D44881">
        <w:rPr>
          <w:rFonts w:ascii="Times New Roman" w:hAnsi="Times New Roman" w:cs="Times New Roman"/>
          <w:noProof/>
          <w:sz w:val="24"/>
          <w:szCs w:val="24"/>
        </w:rPr>
        <w:t>,</w:t>
      </w:r>
      <w:r w:rsidR="00F06AC8">
        <w:rPr>
          <w:rFonts w:ascii="Times New Roman" w:hAnsi="Times New Roman" w:cs="Times New Roman"/>
          <w:sz w:val="24"/>
          <w:szCs w:val="24"/>
        </w:rPr>
        <w:t xml:space="preserve"> the delivery of care is usually changing to </w:t>
      </w:r>
      <w:r w:rsidR="00F06AC8" w:rsidRPr="00D44881">
        <w:rPr>
          <w:rFonts w:ascii="Times New Roman" w:hAnsi="Times New Roman" w:cs="Times New Roman"/>
          <w:noProof/>
          <w:sz w:val="24"/>
          <w:szCs w:val="24"/>
        </w:rPr>
        <w:t>predomina</w:t>
      </w:r>
      <w:r w:rsidR="00D44881">
        <w:rPr>
          <w:rFonts w:ascii="Times New Roman" w:hAnsi="Times New Roman" w:cs="Times New Roman"/>
          <w:noProof/>
          <w:sz w:val="24"/>
          <w:szCs w:val="24"/>
        </w:rPr>
        <w:t>ntl</w:t>
      </w:r>
      <w:r w:rsidR="00F06AC8" w:rsidRPr="00D44881">
        <w:rPr>
          <w:rFonts w:ascii="Times New Roman" w:hAnsi="Times New Roman" w:cs="Times New Roman"/>
          <w:noProof/>
          <w:sz w:val="24"/>
          <w:szCs w:val="24"/>
        </w:rPr>
        <w:t>y</w:t>
      </w:r>
      <w:r w:rsidR="00F06AC8">
        <w:rPr>
          <w:rFonts w:ascii="Times New Roman" w:hAnsi="Times New Roman" w:cs="Times New Roman"/>
          <w:sz w:val="24"/>
          <w:szCs w:val="24"/>
        </w:rPr>
        <w:t xml:space="preserve"> and the chronic disease management with the </w:t>
      </w:r>
      <w:r w:rsidR="00F06AC8" w:rsidRPr="00D44881">
        <w:rPr>
          <w:rFonts w:ascii="Times New Roman" w:hAnsi="Times New Roman" w:cs="Times New Roman"/>
          <w:noProof/>
          <w:sz w:val="24"/>
          <w:szCs w:val="24"/>
        </w:rPr>
        <w:t>assist</w:t>
      </w:r>
      <w:r w:rsidR="00D44881">
        <w:rPr>
          <w:rFonts w:ascii="Times New Roman" w:hAnsi="Times New Roman" w:cs="Times New Roman"/>
          <w:noProof/>
          <w:sz w:val="24"/>
          <w:szCs w:val="24"/>
        </w:rPr>
        <w:t>a</w:t>
      </w:r>
      <w:r w:rsidR="00F06AC8" w:rsidRPr="00D44881">
        <w:rPr>
          <w:rFonts w:ascii="Times New Roman" w:hAnsi="Times New Roman" w:cs="Times New Roman"/>
          <w:noProof/>
          <w:sz w:val="24"/>
          <w:szCs w:val="24"/>
        </w:rPr>
        <w:t>nce</w:t>
      </w:r>
      <w:r w:rsidR="00F06AC8">
        <w:rPr>
          <w:rFonts w:ascii="Times New Roman" w:hAnsi="Times New Roman" w:cs="Times New Roman"/>
          <w:sz w:val="24"/>
          <w:szCs w:val="24"/>
        </w:rPr>
        <w:t xml:space="preserve"> of healthcare services to improve the health condition of the patients. The following process </w:t>
      </w:r>
      <w:r w:rsidR="00F06AC8">
        <w:rPr>
          <w:rFonts w:ascii="Times New Roman" w:hAnsi="Times New Roman" w:cs="Times New Roman"/>
          <w:sz w:val="24"/>
          <w:szCs w:val="24"/>
        </w:rPr>
        <w:lastRenderedPageBreak/>
        <w:t xml:space="preserve">includes the evaluation of treatment planning and options in collaborative processes that </w:t>
      </w:r>
      <w:r w:rsidR="00F06AC8" w:rsidRPr="00D44881">
        <w:rPr>
          <w:rFonts w:ascii="Times New Roman" w:hAnsi="Times New Roman" w:cs="Times New Roman"/>
          <w:noProof/>
          <w:sz w:val="24"/>
          <w:szCs w:val="24"/>
        </w:rPr>
        <w:t>involve</w:t>
      </w:r>
      <w:r w:rsidR="00F06AC8">
        <w:rPr>
          <w:rFonts w:ascii="Times New Roman" w:hAnsi="Times New Roman" w:cs="Times New Roman"/>
          <w:sz w:val="24"/>
          <w:szCs w:val="24"/>
        </w:rPr>
        <w:t xml:space="preserve"> the allied medical healthcare professionals as well as the family of the patients. </w:t>
      </w:r>
      <w:r w:rsidR="00F06AC8" w:rsidRPr="00BF4B9E">
        <w:rPr>
          <w:rFonts w:ascii="Times New Roman" w:hAnsi="Times New Roman" w:cs="Times New Roman"/>
          <w:noProof/>
          <w:sz w:val="24"/>
          <w:szCs w:val="24"/>
        </w:rPr>
        <w:t>This</w:t>
      </w:r>
      <w:r w:rsidR="00F06AC8">
        <w:rPr>
          <w:rFonts w:ascii="Times New Roman" w:hAnsi="Times New Roman" w:cs="Times New Roman"/>
          <w:sz w:val="24"/>
          <w:szCs w:val="24"/>
        </w:rPr>
        <w:t xml:space="preserve"> is also evident </w:t>
      </w:r>
      <w:r w:rsidR="00F06AC8" w:rsidRPr="00D44881">
        <w:rPr>
          <w:rFonts w:ascii="Times New Roman" w:hAnsi="Times New Roman" w:cs="Times New Roman"/>
          <w:noProof/>
          <w:sz w:val="24"/>
          <w:szCs w:val="24"/>
        </w:rPr>
        <w:t>when</w:t>
      </w:r>
      <w:r w:rsidR="00D44881">
        <w:rPr>
          <w:rFonts w:ascii="Times New Roman" w:hAnsi="Times New Roman" w:cs="Times New Roman"/>
          <w:noProof/>
          <w:sz w:val="24"/>
          <w:szCs w:val="24"/>
        </w:rPr>
        <w:t xml:space="preserve"> </w:t>
      </w:r>
      <w:r w:rsidR="00F06AC8" w:rsidRPr="00D44881">
        <w:rPr>
          <w:rFonts w:ascii="Times New Roman" w:hAnsi="Times New Roman" w:cs="Times New Roman"/>
          <w:noProof/>
          <w:sz w:val="24"/>
          <w:szCs w:val="24"/>
        </w:rPr>
        <w:t>the</w:t>
      </w:r>
      <w:r w:rsidR="00F06AC8">
        <w:rPr>
          <w:rFonts w:ascii="Times New Roman" w:hAnsi="Times New Roman" w:cs="Times New Roman"/>
          <w:sz w:val="24"/>
          <w:szCs w:val="24"/>
        </w:rPr>
        <w:t xml:space="preserve"> family </w:t>
      </w:r>
      <w:r w:rsidR="00F06AC8" w:rsidRPr="00D44881">
        <w:rPr>
          <w:rFonts w:ascii="Times New Roman" w:hAnsi="Times New Roman" w:cs="Times New Roman"/>
          <w:noProof/>
          <w:sz w:val="24"/>
          <w:szCs w:val="24"/>
        </w:rPr>
        <w:t>plans</w:t>
      </w:r>
      <w:r w:rsidR="00F06AC8">
        <w:rPr>
          <w:rFonts w:ascii="Times New Roman" w:hAnsi="Times New Roman" w:cs="Times New Roman"/>
          <w:sz w:val="24"/>
          <w:szCs w:val="24"/>
        </w:rPr>
        <w:t xml:space="preserve"> for such </w:t>
      </w:r>
      <w:r w:rsidR="00F06AC8" w:rsidRPr="00D44881">
        <w:rPr>
          <w:rFonts w:ascii="Times New Roman" w:hAnsi="Times New Roman" w:cs="Times New Roman"/>
          <w:noProof/>
          <w:sz w:val="24"/>
          <w:szCs w:val="24"/>
        </w:rPr>
        <w:t>situation</w:t>
      </w:r>
      <w:r w:rsidR="00A90CC2" w:rsidRPr="00D44881">
        <w:rPr>
          <w:rFonts w:ascii="Times New Roman" w:hAnsi="Times New Roman" w:cs="Times New Roman"/>
          <w:noProof/>
          <w:sz w:val="24"/>
          <w:szCs w:val="24"/>
        </w:rPr>
        <w:t xml:space="preserve"> </w:t>
      </w:r>
      <w:r w:rsidR="00F06AC8" w:rsidRPr="00D44881">
        <w:rPr>
          <w:rFonts w:ascii="Times New Roman" w:hAnsi="Times New Roman" w:cs="Times New Roman"/>
          <w:noProof/>
          <w:sz w:val="24"/>
          <w:szCs w:val="24"/>
        </w:rPr>
        <w:t>to</w:t>
      </w:r>
      <w:r w:rsidR="00F06AC8">
        <w:rPr>
          <w:rFonts w:ascii="Times New Roman" w:hAnsi="Times New Roman" w:cs="Times New Roman"/>
          <w:sz w:val="24"/>
          <w:szCs w:val="24"/>
        </w:rPr>
        <w:t xml:space="preserve"> </w:t>
      </w:r>
      <w:r w:rsidR="003F1208">
        <w:rPr>
          <w:rFonts w:ascii="Times New Roman" w:hAnsi="Times New Roman" w:cs="Times New Roman"/>
          <w:sz w:val="24"/>
          <w:szCs w:val="24"/>
        </w:rPr>
        <w:t>M</w:t>
      </w:r>
      <w:r w:rsidR="003F1208" w:rsidRPr="00D44881">
        <w:rPr>
          <w:rFonts w:ascii="Times New Roman" w:hAnsi="Times New Roman" w:cs="Times New Roman"/>
          <w:noProof/>
          <w:sz w:val="24"/>
          <w:szCs w:val="24"/>
        </w:rPr>
        <w:t>r</w:t>
      </w:r>
      <w:r w:rsidR="003F1208">
        <w:rPr>
          <w:rFonts w:ascii="Times New Roman" w:hAnsi="Times New Roman" w:cs="Times New Roman"/>
          <w:sz w:val="24"/>
          <w:szCs w:val="24"/>
        </w:rPr>
        <w:t>.</w:t>
      </w:r>
      <w:r w:rsidR="003F1208" w:rsidRPr="00F06AC8">
        <w:rPr>
          <w:rFonts w:ascii="Times New Roman" w:hAnsi="Times New Roman" w:cs="Times New Roman"/>
          <w:sz w:val="24"/>
          <w:szCs w:val="24"/>
        </w:rPr>
        <w:t xml:space="preserve"> Greenberg</w:t>
      </w:r>
      <w:r w:rsidR="00F06AC8">
        <w:rPr>
          <w:rFonts w:ascii="Times New Roman" w:hAnsi="Times New Roman" w:cs="Times New Roman"/>
          <w:sz w:val="24"/>
          <w:szCs w:val="24"/>
        </w:rPr>
        <w:t>.</w:t>
      </w:r>
    </w:p>
    <w:p w14:paraId="1AA248F0" w14:textId="77777777" w:rsidR="00E95051" w:rsidRPr="00E95051" w:rsidRDefault="00E95051" w:rsidP="00CC311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Significance of Developing Understanding o</w:t>
      </w:r>
      <w:r w:rsidR="00F3319E">
        <w:rPr>
          <w:rFonts w:ascii="Times New Roman" w:hAnsi="Times New Roman" w:cs="Times New Roman"/>
          <w:b/>
          <w:sz w:val="24"/>
          <w:szCs w:val="24"/>
        </w:rPr>
        <w:t>f t</w:t>
      </w:r>
      <w:r>
        <w:rPr>
          <w:rFonts w:ascii="Times New Roman" w:hAnsi="Times New Roman" w:cs="Times New Roman"/>
          <w:b/>
          <w:sz w:val="24"/>
          <w:szCs w:val="24"/>
        </w:rPr>
        <w:t>he Background of a</w:t>
      </w:r>
      <w:r w:rsidRPr="00E95051">
        <w:rPr>
          <w:rFonts w:ascii="Times New Roman" w:hAnsi="Times New Roman" w:cs="Times New Roman"/>
          <w:b/>
          <w:sz w:val="24"/>
          <w:szCs w:val="24"/>
        </w:rPr>
        <w:t xml:space="preserve"> Problem</w:t>
      </w:r>
    </w:p>
    <w:p w14:paraId="5ED4D9C8" w14:textId="42C27A70" w:rsidR="00453621" w:rsidRDefault="001934EA" w:rsidP="00E9505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BF4B9E">
        <w:rPr>
          <w:rFonts w:ascii="Times New Roman" w:hAnsi="Times New Roman" w:cs="Times New Roman"/>
          <w:noProof/>
          <w:sz w:val="24"/>
          <w:szCs w:val="24"/>
        </w:rPr>
        <w:t>import</w:t>
      </w:r>
      <w:r w:rsidRPr="00BF4B9E">
        <w:rPr>
          <w:rFonts w:ascii="Times New Roman" w:hAnsi="Times New Roman" w:cs="Times New Roman"/>
          <w:noProof/>
          <w:sz w:val="24"/>
          <w:szCs w:val="24"/>
        </w:rPr>
        <w:t>ance</w:t>
      </w:r>
      <w:r>
        <w:rPr>
          <w:rFonts w:ascii="Times New Roman" w:hAnsi="Times New Roman" w:cs="Times New Roman"/>
          <w:sz w:val="24"/>
          <w:szCs w:val="24"/>
        </w:rPr>
        <w:t xml:space="preserve"> of developing an understanding regarding the background of a problem at the </w:t>
      </w:r>
      <w:r w:rsidRPr="00D44881">
        <w:rPr>
          <w:rFonts w:ascii="Times New Roman" w:hAnsi="Times New Roman" w:cs="Times New Roman"/>
          <w:noProof/>
          <w:sz w:val="24"/>
          <w:szCs w:val="24"/>
        </w:rPr>
        <w:t>begi</w:t>
      </w:r>
      <w:r w:rsidR="00D44881">
        <w:rPr>
          <w:rFonts w:ascii="Times New Roman" w:hAnsi="Times New Roman" w:cs="Times New Roman"/>
          <w:noProof/>
          <w:sz w:val="24"/>
          <w:szCs w:val="24"/>
        </w:rPr>
        <w:t>n</w:t>
      </w:r>
      <w:r w:rsidRPr="00D44881">
        <w:rPr>
          <w:rFonts w:ascii="Times New Roman" w:hAnsi="Times New Roman" w:cs="Times New Roman"/>
          <w:noProof/>
          <w:sz w:val="24"/>
          <w:szCs w:val="24"/>
        </w:rPr>
        <w:t>ning</w:t>
      </w:r>
      <w:r>
        <w:rPr>
          <w:rFonts w:ascii="Times New Roman" w:hAnsi="Times New Roman" w:cs="Times New Roman"/>
          <w:sz w:val="24"/>
          <w:szCs w:val="24"/>
        </w:rPr>
        <w:t xml:space="preserve"> of the </w:t>
      </w:r>
      <w:r w:rsidRPr="00D44881">
        <w:rPr>
          <w:rFonts w:ascii="Times New Roman" w:hAnsi="Times New Roman" w:cs="Times New Roman"/>
          <w:noProof/>
          <w:sz w:val="24"/>
          <w:szCs w:val="24"/>
        </w:rPr>
        <w:t>multid</w:t>
      </w:r>
      <w:r w:rsidR="00D44881">
        <w:rPr>
          <w:rFonts w:ascii="Times New Roman" w:hAnsi="Times New Roman" w:cs="Times New Roman"/>
          <w:noProof/>
          <w:sz w:val="24"/>
          <w:szCs w:val="24"/>
        </w:rPr>
        <w:t>i</w:t>
      </w:r>
      <w:r w:rsidRPr="00D44881">
        <w:rPr>
          <w:rFonts w:ascii="Times New Roman" w:hAnsi="Times New Roman" w:cs="Times New Roman"/>
          <w:noProof/>
          <w:sz w:val="24"/>
          <w:szCs w:val="24"/>
        </w:rPr>
        <w:t>sciplinary</w:t>
      </w:r>
      <w:r>
        <w:rPr>
          <w:rFonts w:ascii="Times New Roman" w:hAnsi="Times New Roman" w:cs="Times New Roman"/>
          <w:sz w:val="24"/>
          <w:szCs w:val="24"/>
        </w:rPr>
        <w:t xml:space="preserve"> process is to </w:t>
      </w:r>
      <w:r w:rsidRPr="00D44881">
        <w:rPr>
          <w:rFonts w:ascii="Times New Roman" w:hAnsi="Times New Roman" w:cs="Times New Roman"/>
          <w:noProof/>
          <w:sz w:val="24"/>
          <w:szCs w:val="24"/>
        </w:rPr>
        <w:t>determin</w:t>
      </w:r>
      <w:r w:rsidR="00D44881">
        <w:rPr>
          <w:rFonts w:ascii="Times New Roman" w:hAnsi="Times New Roman" w:cs="Times New Roman"/>
          <w:noProof/>
          <w:sz w:val="24"/>
          <w:szCs w:val="24"/>
        </w:rPr>
        <w:t>e</w:t>
      </w:r>
      <w:r>
        <w:rPr>
          <w:rFonts w:ascii="Times New Roman" w:hAnsi="Times New Roman" w:cs="Times New Roman"/>
          <w:sz w:val="24"/>
          <w:szCs w:val="24"/>
        </w:rPr>
        <w:t xml:space="preserve"> the sources and factors which causes the issues. </w:t>
      </w:r>
      <w:r w:rsidR="00A64BBC">
        <w:rPr>
          <w:rFonts w:ascii="Times New Roman" w:hAnsi="Times New Roman" w:cs="Times New Roman"/>
          <w:sz w:val="24"/>
          <w:szCs w:val="24"/>
        </w:rPr>
        <w:t xml:space="preserve">An </w:t>
      </w:r>
      <w:r w:rsidR="00A64BBC" w:rsidRPr="00D44881">
        <w:rPr>
          <w:rFonts w:ascii="Times New Roman" w:hAnsi="Times New Roman" w:cs="Times New Roman"/>
          <w:noProof/>
          <w:sz w:val="24"/>
          <w:szCs w:val="24"/>
        </w:rPr>
        <w:t>example</w:t>
      </w:r>
      <w:r w:rsidR="00A64BBC">
        <w:rPr>
          <w:rFonts w:ascii="Times New Roman" w:hAnsi="Times New Roman" w:cs="Times New Roman"/>
          <w:sz w:val="24"/>
          <w:szCs w:val="24"/>
        </w:rPr>
        <w:t xml:space="preserve"> is a case in the dialogue where Rabbi Zimmermann calls out for </w:t>
      </w:r>
      <w:r w:rsidR="00D44881">
        <w:rPr>
          <w:rFonts w:ascii="Times New Roman" w:hAnsi="Times New Roman" w:cs="Times New Roman"/>
          <w:noProof/>
          <w:sz w:val="24"/>
          <w:szCs w:val="24"/>
        </w:rPr>
        <w:t>S</w:t>
      </w:r>
      <w:r w:rsidR="00A64BBC" w:rsidRPr="00D44881">
        <w:rPr>
          <w:rFonts w:ascii="Times New Roman" w:hAnsi="Times New Roman" w:cs="Times New Roman"/>
          <w:noProof/>
          <w:sz w:val="24"/>
          <w:szCs w:val="24"/>
        </w:rPr>
        <w:t>usan</w:t>
      </w:r>
      <w:r w:rsidR="00A64BBC">
        <w:rPr>
          <w:rFonts w:ascii="Times New Roman" w:hAnsi="Times New Roman" w:cs="Times New Roman"/>
          <w:sz w:val="24"/>
          <w:szCs w:val="24"/>
        </w:rPr>
        <w:t xml:space="preserve"> </w:t>
      </w:r>
      <w:r w:rsidR="00B44A90">
        <w:rPr>
          <w:rFonts w:ascii="Times New Roman" w:hAnsi="Times New Roman" w:cs="Times New Roman"/>
          <w:sz w:val="24"/>
          <w:szCs w:val="24"/>
        </w:rPr>
        <w:t xml:space="preserve">the nurse </w:t>
      </w:r>
      <w:r w:rsidR="00A64BBC">
        <w:rPr>
          <w:rFonts w:ascii="Times New Roman" w:hAnsi="Times New Roman" w:cs="Times New Roman"/>
          <w:sz w:val="24"/>
          <w:szCs w:val="24"/>
        </w:rPr>
        <w:t xml:space="preserve">to discuss </w:t>
      </w:r>
      <w:r w:rsidR="00D44881">
        <w:rPr>
          <w:rFonts w:ascii="Times New Roman" w:hAnsi="Times New Roman" w:cs="Times New Roman"/>
          <w:noProof/>
          <w:sz w:val="24"/>
          <w:szCs w:val="24"/>
        </w:rPr>
        <w:t>matter</w:t>
      </w:r>
      <w:r w:rsidR="00A64BBC" w:rsidRPr="00D44881">
        <w:rPr>
          <w:rFonts w:ascii="Times New Roman" w:hAnsi="Times New Roman" w:cs="Times New Roman"/>
          <w:noProof/>
          <w:sz w:val="24"/>
          <w:szCs w:val="24"/>
        </w:rPr>
        <w:t>s</w:t>
      </w:r>
      <w:r w:rsidR="00A64BBC">
        <w:rPr>
          <w:rFonts w:ascii="Times New Roman" w:hAnsi="Times New Roman" w:cs="Times New Roman"/>
          <w:sz w:val="24"/>
          <w:szCs w:val="24"/>
        </w:rPr>
        <w:t xml:space="preserve"> concerning the religious and cultural beliefs </w:t>
      </w:r>
      <w:r w:rsidR="000074F7">
        <w:rPr>
          <w:rFonts w:ascii="Times New Roman" w:hAnsi="Times New Roman" w:cs="Times New Roman"/>
          <w:sz w:val="24"/>
          <w:szCs w:val="24"/>
        </w:rPr>
        <w:t xml:space="preserve">and needs </w:t>
      </w:r>
      <w:r w:rsidR="00A64BBC">
        <w:rPr>
          <w:rFonts w:ascii="Times New Roman" w:hAnsi="Times New Roman" w:cs="Times New Roman"/>
          <w:sz w:val="24"/>
          <w:szCs w:val="24"/>
        </w:rPr>
        <w:t>of Greenberg</w:t>
      </w:r>
      <w:r w:rsidR="000074F7">
        <w:rPr>
          <w:rFonts w:ascii="Times New Roman" w:hAnsi="Times New Roman" w:cs="Times New Roman"/>
          <w:sz w:val="24"/>
          <w:szCs w:val="24"/>
        </w:rPr>
        <w:t>.</w:t>
      </w:r>
      <w:r w:rsidR="00992FE6">
        <w:rPr>
          <w:rFonts w:ascii="Times New Roman" w:hAnsi="Times New Roman" w:cs="Times New Roman"/>
          <w:sz w:val="24"/>
          <w:szCs w:val="24"/>
        </w:rPr>
        <w:t xml:space="preserve"> </w:t>
      </w:r>
      <w:r w:rsidR="00992FE6" w:rsidRPr="00BF4B9E">
        <w:rPr>
          <w:rFonts w:ascii="Times New Roman" w:hAnsi="Times New Roman" w:cs="Times New Roman"/>
          <w:noProof/>
          <w:sz w:val="24"/>
          <w:szCs w:val="24"/>
        </w:rPr>
        <w:t>This</w:t>
      </w:r>
      <w:r w:rsidR="00992FE6">
        <w:rPr>
          <w:rFonts w:ascii="Times New Roman" w:hAnsi="Times New Roman" w:cs="Times New Roman"/>
          <w:sz w:val="24"/>
          <w:szCs w:val="24"/>
        </w:rPr>
        <w:t xml:space="preserve"> is a concern of compassionate choice for the hospice to avoid any chances of having </w:t>
      </w:r>
      <w:r w:rsidR="00992FE6" w:rsidRPr="00D44881">
        <w:rPr>
          <w:rFonts w:ascii="Times New Roman" w:hAnsi="Times New Roman" w:cs="Times New Roman"/>
          <w:noProof/>
          <w:sz w:val="24"/>
          <w:szCs w:val="24"/>
        </w:rPr>
        <w:t>conflic</w:t>
      </w:r>
      <w:r w:rsidR="00D44881">
        <w:rPr>
          <w:rFonts w:ascii="Times New Roman" w:hAnsi="Times New Roman" w:cs="Times New Roman"/>
          <w:noProof/>
          <w:sz w:val="24"/>
          <w:szCs w:val="24"/>
        </w:rPr>
        <w:t>t</w:t>
      </w:r>
      <w:r w:rsidR="00992FE6" w:rsidRPr="00D44881">
        <w:rPr>
          <w:rFonts w:ascii="Times New Roman" w:hAnsi="Times New Roman" w:cs="Times New Roman"/>
          <w:noProof/>
          <w:sz w:val="24"/>
          <w:szCs w:val="24"/>
        </w:rPr>
        <w:t>s</w:t>
      </w:r>
      <w:r w:rsidR="00992FE6">
        <w:rPr>
          <w:rFonts w:ascii="Times New Roman" w:hAnsi="Times New Roman" w:cs="Times New Roman"/>
          <w:sz w:val="24"/>
          <w:szCs w:val="24"/>
        </w:rPr>
        <w:t xml:space="preserve"> between the two disciplinary</w:t>
      </w:r>
      <w:r w:rsidR="002D0AE0">
        <w:rPr>
          <w:rFonts w:ascii="Times New Roman" w:hAnsi="Times New Roman" w:cs="Times New Roman"/>
          <w:sz w:val="24"/>
          <w:szCs w:val="24"/>
        </w:rPr>
        <w:t xml:space="preserve"> (</w:t>
      </w:r>
      <w:r w:rsidR="002D0AE0" w:rsidRPr="002D0AE0">
        <w:rPr>
          <w:rFonts w:ascii="Times New Roman" w:hAnsi="Times New Roman" w:cs="Times New Roman"/>
          <w:sz w:val="24"/>
          <w:szCs w:val="24"/>
        </w:rPr>
        <w:t xml:space="preserve">Nawaz, Edmondson, Tzeng, Saleh, </w:t>
      </w:r>
      <w:r w:rsidR="002D0AE0">
        <w:rPr>
          <w:rFonts w:ascii="Times New Roman" w:hAnsi="Times New Roman" w:cs="Times New Roman"/>
          <w:sz w:val="24"/>
          <w:szCs w:val="24"/>
        </w:rPr>
        <w:t>Bozic, &amp; Saleh</w:t>
      </w:r>
      <w:r w:rsidR="003F1208">
        <w:rPr>
          <w:rFonts w:ascii="Times New Roman" w:hAnsi="Times New Roman" w:cs="Times New Roman"/>
          <w:sz w:val="24"/>
          <w:szCs w:val="24"/>
        </w:rPr>
        <w:t>,</w:t>
      </w:r>
      <w:r w:rsidR="002D0AE0">
        <w:rPr>
          <w:rFonts w:ascii="Times New Roman" w:hAnsi="Times New Roman" w:cs="Times New Roman"/>
          <w:sz w:val="24"/>
          <w:szCs w:val="24"/>
        </w:rPr>
        <w:t xml:space="preserve"> </w:t>
      </w:r>
      <w:r w:rsidR="002D0AE0" w:rsidRPr="002D0AE0">
        <w:rPr>
          <w:rFonts w:ascii="Times New Roman" w:hAnsi="Times New Roman" w:cs="Times New Roman"/>
          <w:sz w:val="24"/>
          <w:szCs w:val="24"/>
        </w:rPr>
        <w:t>2014)</w:t>
      </w:r>
      <w:r w:rsidR="00992FE6">
        <w:rPr>
          <w:rFonts w:ascii="Times New Roman" w:hAnsi="Times New Roman" w:cs="Times New Roman"/>
          <w:sz w:val="24"/>
          <w:szCs w:val="24"/>
        </w:rPr>
        <w:t>.</w:t>
      </w:r>
      <w:r w:rsidR="00A64BBC">
        <w:rPr>
          <w:rFonts w:ascii="Times New Roman" w:hAnsi="Times New Roman" w:cs="Times New Roman"/>
          <w:sz w:val="24"/>
          <w:szCs w:val="24"/>
        </w:rPr>
        <w:t xml:space="preserve"> </w:t>
      </w:r>
      <w:r>
        <w:rPr>
          <w:rFonts w:ascii="Times New Roman" w:hAnsi="Times New Roman" w:cs="Times New Roman"/>
          <w:sz w:val="24"/>
          <w:szCs w:val="24"/>
        </w:rPr>
        <w:t>Additionally</w:t>
      </w:r>
      <w:r w:rsidR="00A64BBC">
        <w:rPr>
          <w:rFonts w:ascii="Times New Roman" w:hAnsi="Times New Roman" w:cs="Times New Roman"/>
          <w:sz w:val="24"/>
          <w:szCs w:val="24"/>
        </w:rPr>
        <w:t>,</w:t>
      </w:r>
      <w:r>
        <w:rPr>
          <w:rFonts w:ascii="Times New Roman" w:hAnsi="Times New Roman" w:cs="Times New Roman"/>
          <w:sz w:val="24"/>
          <w:szCs w:val="24"/>
        </w:rPr>
        <w:t xml:space="preserve"> it </w:t>
      </w:r>
      <w:r w:rsidRPr="00D44881">
        <w:rPr>
          <w:rFonts w:ascii="Times New Roman" w:hAnsi="Times New Roman" w:cs="Times New Roman"/>
          <w:noProof/>
          <w:sz w:val="24"/>
          <w:szCs w:val="24"/>
        </w:rPr>
        <w:t>assist</w:t>
      </w:r>
      <w:r w:rsidR="00D44881">
        <w:rPr>
          <w:rFonts w:ascii="Times New Roman" w:hAnsi="Times New Roman" w:cs="Times New Roman"/>
          <w:noProof/>
          <w:sz w:val="24"/>
          <w:szCs w:val="24"/>
        </w:rPr>
        <w:t>s</w:t>
      </w:r>
      <w:r>
        <w:rPr>
          <w:rFonts w:ascii="Times New Roman" w:hAnsi="Times New Roman" w:cs="Times New Roman"/>
          <w:sz w:val="24"/>
          <w:szCs w:val="24"/>
        </w:rPr>
        <w:t xml:space="preserve"> in evaluating the </w:t>
      </w:r>
      <w:r w:rsidRPr="00D44881">
        <w:rPr>
          <w:rFonts w:ascii="Times New Roman" w:hAnsi="Times New Roman" w:cs="Times New Roman"/>
          <w:noProof/>
          <w:sz w:val="24"/>
          <w:szCs w:val="24"/>
        </w:rPr>
        <w:t>integrated</w:t>
      </w:r>
      <w:r>
        <w:rPr>
          <w:rFonts w:ascii="Times New Roman" w:hAnsi="Times New Roman" w:cs="Times New Roman"/>
          <w:sz w:val="24"/>
          <w:szCs w:val="24"/>
        </w:rPr>
        <w:t xml:space="preserve"> approaches to be used in the treatment planning and options. For instance, the medical team and the patient family agreed on the need for the changes on the medical care especially when the wife of </w:t>
      </w:r>
      <w:r w:rsidR="00D44881">
        <w:rPr>
          <w:rFonts w:ascii="Times New Roman" w:hAnsi="Times New Roman" w:cs="Times New Roman"/>
          <w:noProof/>
          <w:sz w:val="24"/>
          <w:szCs w:val="24"/>
        </w:rPr>
        <w:t>M</w:t>
      </w:r>
      <w:r w:rsidRPr="00D44881">
        <w:rPr>
          <w:rFonts w:ascii="Times New Roman" w:hAnsi="Times New Roman" w:cs="Times New Roman"/>
          <w:noProof/>
          <w:sz w:val="24"/>
          <w:szCs w:val="24"/>
        </w:rPr>
        <w:t>r</w:t>
      </w:r>
      <w:r>
        <w:rPr>
          <w:rFonts w:ascii="Times New Roman" w:hAnsi="Times New Roman" w:cs="Times New Roman"/>
          <w:sz w:val="24"/>
          <w:szCs w:val="24"/>
        </w:rPr>
        <w:t xml:space="preserve">. </w:t>
      </w:r>
      <w:r w:rsidRPr="001934EA">
        <w:rPr>
          <w:rFonts w:ascii="Times New Roman" w:hAnsi="Times New Roman" w:cs="Times New Roman"/>
          <w:sz w:val="24"/>
          <w:szCs w:val="24"/>
        </w:rPr>
        <w:t>Greenberg</w:t>
      </w:r>
      <w:r>
        <w:rPr>
          <w:rFonts w:ascii="Times New Roman" w:hAnsi="Times New Roman" w:cs="Times New Roman"/>
          <w:sz w:val="24"/>
          <w:szCs w:val="24"/>
        </w:rPr>
        <w:t xml:space="preserve"> complained </w:t>
      </w:r>
      <w:r w:rsidR="00D44881">
        <w:rPr>
          <w:rFonts w:ascii="Times New Roman" w:hAnsi="Times New Roman" w:cs="Times New Roman"/>
          <w:noProof/>
          <w:sz w:val="24"/>
          <w:szCs w:val="24"/>
        </w:rPr>
        <w:t>about</w:t>
      </w:r>
      <w:r>
        <w:rPr>
          <w:rFonts w:ascii="Times New Roman" w:hAnsi="Times New Roman" w:cs="Times New Roman"/>
          <w:sz w:val="24"/>
          <w:szCs w:val="24"/>
        </w:rPr>
        <w:t xml:space="preserve"> the medical treatments for reducing the pain. It </w:t>
      </w:r>
      <w:r w:rsidRPr="00D44881">
        <w:rPr>
          <w:rFonts w:ascii="Times New Roman" w:hAnsi="Times New Roman" w:cs="Times New Roman"/>
          <w:noProof/>
          <w:sz w:val="24"/>
          <w:szCs w:val="24"/>
        </w:rPr>
        <w:t>enable</w:t>
      </w:r>
      <w:r w:rsidR="00D44881">
        <w:rPr>
          <w:rFonts w:ascii="Times New Roman" w:hAnsi="Times New Roman" w:cs="Times New Roman"/>
          <w:noProof/>
          <w:sz w:val="24"/>
          <w:szCs w:val="24"/>
        </w:rPr>
        <w:t>s</w:t>
      </w:r>
      <w:r>
        <w:rPr>
          <w:rFonts w:ascii="Times New Roman" w:hAnsi="Times New Roman" w:cs="Times New Roman"/>
          <w:sz w:val="24"/>
          <w:szCs w:val="24"/>
        </w:rPr>
        <w:t xml:space="preserve"> the management to take note </w:t>
      </w:r>
      <w:r w:rsidR="00D44881">
        <w:rPr>
          <w:rFonts w:ascii="Times New Roman" w:hAnsi="Times New Roman" w:cs="Times New Roman"/>
          <w:noProof/>
          <w:sz w:val="24"/>
          <w:szCs w:val="24"/>
        </w:rPr>
        <w:t>of</w:t>
      </w:r>
      <w:r>
        <w:rPr>
          <w:rFonts w:ascii="Times New Roman" w:hAnsi="Times New Roman" w:cs="Times New Roman"/>
          <w:sz w:val="24"/>
          <w:szCs w:val="24"/>
        </w:rPr>
        <w:t xml:space="preserve"> the need </w:t>
      </w:r>
      <w:r w:rsidR="00B44A90">
        <w:rPr>
          <w:rFonts w:ascii="Times New Roman" w:hAnsi="Times New Roman" w:cs="Times New Roman"/>
          <w:noProof/>
          <w:sz w:val="24"/>
          <w:szCs w:val="24"/>
        </w:rPr>
        <w:t>for</w:t>
      </w:r>
      <w:r>
        <w:rPr>
          <w:rFonts w:ascii="Times New Roman" w:hAnsi="Times New Roman" w:cs="Times New Roman"/>
          <w:sz w:val="24"/>
          <w:szCs w:val="24"/>
        </w:rPr>
        <w:t xml:space="preserve"> change. </w:t>
      </w:r>
    </w:p>
    <w:p w14:paraId="26B3A925" w14:textId="47826858" w:rsidR="001934EA" w:rsidRDefault="001934EA" w:rsidP="00E9505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imilarly, the development of understanding the background of the problem is essential in the involvement of</w:t>
      </w:r>
      <w:r w:rsidR="00D44881">
        <w:rPr>
          <w:rFonts w:ascii="Times New Roman" w:hAnsi="Times New Roman" w:cs="Times New Roman"/>
          <w:sz w:val="24"/>
          <w:szCs w:val="24"/>
        </w:rPr>
        <w:t xml:space="preserve"> </w:t>
      </w:r>
      <w:r w:rsidR="00D44881" w:rsidRPr="00BF4B9E">
        <w:rPr>
          <w:rFonts w:ascii="Times New Roman" w:hAnsi="Times New Roman" w:cs="Times New Roman"/>
          <w:noProof/>
          <w:sz w:val="24"/>
          <w:szCs w:val="24"/>
        </w:rPr>
        <w:t>the</w:t>
      </w:r>
      <w:r w:rsidRPr="00BF4B9E">
        <w:rPr>
          <w:rFonts w:ascii="Times New Roman" w:hAnsi="Times New Roman" w:cs="Times New Roman"/>
          <w:noProof/>
          <w:sz w:val="24"/>
          <w:szCs w:val="24"/>
        </w:rPr>
        <w:t xml:space="preserve"> patient and their family to discuss the</w:t>
      </w:r>
      <w:r>
        <w:rPr>
          <w:rFonts w:ascii="Times New Roman" w:hAnsi="Times New Roman" w:cs="Times New Roman"/>
          <w:sz w:val="24"/>
          <w:szCs w:val="24"/>
        </w:rPr>
        <w:t xml:space="preserve"> </w:t>
      </w:r>
      <w:r w:rsidRPr="00D44881">
        <w:rPr>
          <w:rFonts w:ascii="Times New Roman" w:hAnsi="Times New Roman" w:cs="Times New Roman"/>
          <w:noProof/>
          <w:sz w:val="24"/>
          <w:szCs w:val="24"/>
        </w:rPr>
        <w:t>possib</w:t>
      </w:r>
      <w:r w:rsidR="00D44881">
        <w:rPr>
          <w:rFonts w:ascii="Times New Roman" w:hAnsi="Times New Roman" w:cs="Times New Roman"/>
          <w:noProof/>
          <w:sz w:val="24"/>
          <w:szCs w:val="24"/>
        </w:rPr>
        <w:t>ilities</w:t>
      </w:r>
      <w:r>
        <w:rPr>
          <w:rFonts w:ascii="Times New Roman" w:hAnsi="Times New Roman" w:cs="Times New Roman"/>
          <w:sz w:val="24"/>
          <w:szCs w:val="24"/>
        </w:rPr>
        <w:t xml:space="preserve"> available </w:t>
      </w:r>
      <w:r w:rsidR="00D44881">
        <w:rPr>
          <w:rFonts w:ascii="Times New Roman" w:hAnsi="Times New Roman" w:cs="Times New Roman"/>
          <w:sz w:val="24"/>
          <w:szCs w:val="24"/>
        </w:rPr>
        <w:t xml:space="preserve">on </w:t>
      </w:r>
      <w:r>
        <w:rPr>
          <w:rFonts w:ascii="Times New Roman" w:hAnsi="Times New Roman" w:cs="Times New Roman"/>
          <w:sz w:val="24"/>
          <w:szCs w:val="24"/>
        </w:rPr>
        <w:t>healthcare management and appropriate information a</w:t>
      </w:r>
      <w:r w:rsidR="00B44A90">
        <w:rPr>
          <w:rFonts w:ascii="Times New Roman" w:hAnsi="Times New Roman" w:cs="Times New Roman"/>
          <w:sz w:val="24"/>
          <w:szCs w:val="24"/>
        </w:rPr>
        <w:t>s well as</w:t>
      </w:r>
      <w:r>
        <w:rPr>
          <w:rFonts w:ascii="Times New Roman" w:hAnsi="Times New Roman" w:cs="Times New Roman"/>
          <w:sz w:val="24"/>
          <w:szCs w:val="24"/>
        </w:rPr>
        <w:t xml:space="preserve"> the professionals who will take care of the patient. </w:t>
      </w:r>
      <w:r w:rsidRPr="007B6CAC">
        <w:rPr>
          <w:rFonts w:ascii="Times New Roman" w:hAnsi="Times New Roman" w:cs="Times New Roman"/>
          <w:noProof/>
          <w:sz w:val="24"/>
          <w:szCs w:val="24"/>
        </w:rPr>
        <w:t>This</w:t>
      </w:r>
      <w:r>
        <w:rPr>
          <w:rFonts w:ascii="Times New Roman" w:hAnsi="Times New Roman" w:cs="Times New Roman"/>
          <w:sz w:val="24"/>
          <w:szCs w:val="24"/>
        </w:rPr>
        <w:t xml:space="preserve"> is evident when the </w:t>
      </w:r>
      <w:r w:rsidR="003F1208">
        <w:rPr>
          <w:rFonts w:ascii="Times New Roman" w:hAnsi="Times New Roman" w:cs="Times New Roman"/>
          <w:sz w:val="24"/>
          <w:szCs w:val="24"/>
        </w:rPr>
        <w:t>Bruce</w:t>
      </w:r>
      <w:r>
        <w:rPr>
          <w:rFonts w:ascii="Times New Roman" w:hAnsi="Times New Roman" w:cs="Times New Roman"/>
          <w:sz w:val="24"/>
          <w:szCs w:val="24"/>
        </w:rPr>
        <w:t xml:space="preserve"> explains his concerns regarding the care of his father as well as the needs of her mother to the process of treatment and healthcare professionals. </w:t>
      </w:r>
      <w:r w:rsidR="00286E58">
        <w:rPr>
          <w:rFonts w:ascii="Times New Roman" w:hAnsi="Times New Roman" w:cs="Times New Roman"/>
          <w:sz w:val="24"/>
          <w:szCs w:val="24"/>
        </w:rPr>
        <w:t xml:space="preserve"> Nonetheless, </w:t>
      </w:r>
      <w:r w:rsidR="00286E58" w:rsidRPr="00286E58">
        <w:rPr>
          <w:rFonts w:ascii="Times New Roman" w:hAnsi="Times New Roman" w:cs="Times New Roman"/>
          <w:sz w:val="24"/>
          <w:szCs w:val="24"/>
        </w:rPr>
        <w:t>development of understanding the background of the problem</w:t>
      </w:r>
      <w:r w:rsidR="00286E58">
        <w:rPr>
          <w:rFonts w:ascii="Times New Roman" w:hAnsi="Times New Roman" w:cs="Times New Roman"/>
          <w:sz w:val="24"/>
          <w:szCs w:val="24"/>
        </w:rPr>
        <w:t xml:space="preserve"> also helps the health</w:t>
      </w:r>
      <w:r w:rsidR="00B44A90">
        <w:rPr>
          <w:rFonts w:ascii="Times New Roman" w:hAnsi="Times New Roman" w:cs="Times New Roman"/>
          <w:sz w:val="24"/>
          <w:szCs w:val="24"/>
        </w:rPr>
        <w:t>care</w:t>
      </w:r>
      <w:r w:rsidR="00286E58">
        <w:rPr>
          <w:rFonts w:ascii="Times New Roman" w:hAnsi="Times New Roman" w:cs="Times New Roman"/>
          <w:sz w:val="24"/>
          <w:szCs w:val="24"/>
        </w:rPr>
        <w:t xml:space="preserve"> professionals in streamlining their pathways for treatment and reducing the possible duplication </w:t>
      </w:r>
      <w:r w:rsidR="00B44A90">
        <w:rPr>
          <w:rFonts w:ascii="Times New Roman" w:hAnsi="Times New Roman" w:cs="Times New Roman"/>
          <w:sz w:val="24"/>
          <w:szCs w:val="24"/>
        </w:rPr>
        <w:t xml:space="preserve">of </w:t>
      </w:r>
      <w:r w:rsidR="00286E58">
        <w:rPr>
          <w:rFonts w:ascii="Times New Roman" w:hAnsi="Times New Roman" w:cs="Times New Roman"/>
          <w:sz w:val="24"/>
          <w:szCs w:val="24"/>
        </w:rPr>
        <w:t xml:space="preserve">services and improvement of </w:t>
      </w:r>
      <w:r w:rsidR="00286E58" w:rsidRPr="00D44881">
        <w:rPr>
          <w:rFonts w:ascii="Times New Roman" w:hAnsi="Times New Roman" w:cs="Times New Roman"/>
          <w:noProof/>
          <w:sz w:val="24"/>
          <w:szCs w:val="24"/>
        </w:rPr>
        <w:t>c</w:t>
      </w:r>
      <w:r w:rsidR="00D44881">
        <w:rPr>
          <w:rFonts w:ascii="Times New Roman" w:hAnsi="Times New Roman" w:cs="Times New Roman"/>
          <w:noProof/>
          <w:sz w:val="24"/>
          <w:szCs w:val="24"/>
        </w:rPr>
        <w:t>o</w:t>
      </w:r>
      <w:r w:rsidR="00286E58" w:rsidRPr="00D44881">
        <w:rPr>
          <w:rFonts w:ascii="Times New Roman" w:hAnsi="Times New Roman" w:cs="Times New Roman"/>
          <w:noProof/>
          <w:sz w:val="24"/>
          <w:szCs w:val="24"/>
        </w:rPr>
        <w:t>ordination</w:t>
      </w:r>
      <w:r w:rsidR="00286E58">
        <w:rPr>
          <w:rFonts w:ascii="Times New Roman" w:hAnsi="Times New Roman" w:cs="Times New Roman"/>
          <w:sz w:val="24"/>
          <w:szCs w:val="24"/>
        </w:rPr>
        <w:t xml:space="preserve"> of care with the family members of the </w:t>
      </w:r>
      <w:r w:rsidR="00286E58">
        <w:rPr>
          <w:rFonts w:ascii="Times New Roman" w:hAnsi="Times New Roman" w:cs="Times New Roman"/>
          <w:sz w:val="24"/>
          <w:szCs w:val="24"/>
        </w:rPr>
        <w:lastRenderedPageBreak/>
        <w:t>patients</w:t>
      </w:r>
      <w:r w:rsidR="00453621">
        <w:rPr>
          <w:rFonts w:ascii="Times New Roman" w:hAnsi="Times New Roman" w:cs="Times New Roman"/>
          <w:sz w:val="24"/>
          <w:szCs w:val="24"/>
        </w:rPr>
        <w:t xml:space="preserve"> </w:t>
      </w:r>
      <w:r w:rsidR="00453621" w:rsidRPr="00453621">
        <w:rPr>
          <w:rFonts w:ascii="Times New Roman" w:hAnsi="Times New Roman" w:cs="Times New Roman"/>
          <w:sz w:val="24"/>
          <w:szCs w:val="24"/>
        </w:rPr>
        <w:t>(Nawaz, Edmondson, Tzeng, Saleh, Bozic, &amp; Saleh 2014)</w:t>
      </w:r>
      <w:r w:rsidR="00286E58">
        <w:rPr>
          <w:rFonts w:ascii="Times New Roman" w:hAnsi="Times New Roman" w:cs="Times New Roman"/>
          <w:sz w:val="24"/>
          <w:szCs w:val="24"/>
        </w:rPr>
        <w:t xml:space="preserve">. </w:t>
      </w:r>
      <w:r w:rsidR="00286E58" w:rsidRPr="007B6CAC">
        <w:rPr>
          <w:rFonts w:ascii="Times New Roman" w:hAnsi="Times New Roman" w:cs="Times New Roman"/>
          <w:noProof/>
          <w:sz w:val="24"/>
          <w:szCs w:val="24"/>
        </w:rPr>
        <w:t>This</w:t>
      </w:r>
      <w:r w:rsidR="00286E58">
        <w:rPr>
          <w:rFonts w:ascii="Times New Roman" w:hAnsi="Times New Roman" w:cs="Times New Roman"/>
          <w:sz w:val="24"/>
          <w:szCs w:val="24"/>
        </w:rPr>
        <w:t xml:space="preserve"> is because there is an improvement of mental </w:t>
      </w:r>
      <w:r w:rsidR="003F1208">
        <w:rPr>
          <w:rFonts w:ascii="Times New Roman" w:hAnsi="Times New Roman" w:cs="Times New Roman"/>
          <w:sz w:val="24"/>
          <w:szCs w:val="24"/>
        </w:rPr>
        <w:t>well-being</w:t>
      </w:r>
      <w:r w:rsidR="00286E58">
        <w:rPr>
          <w:rFonts w:ascii="Times New Roman" w:hAnsi="Times New Roman" w:cs="Times New Roman"/>
          <w:sz w:val="24"/>
          <w:szCs w:val="24"/>
        </w:rPr>
        <w:t xml:space="preserve"> and patient care outcomes through the development of treatment plan agreement.</w:t>
      </w:r>
      <w:r w:rsidR="004972C7">
        <w:rPr>
          <w:rFonts w:ascii="Times New Roman" w:hAnsi="Times New Roman" w:cs="Times New Roman"/>
          <w:sz w:val="24"/>
          <w:szCs w:val="24"/>
        </w:rPr>
        <w:t xml:space="preserve"> The </w:t>
      </w:r>
      <w:r w:rsidR="00B44A90">
        <w:rPr>
          <w:rFonts w:ascii="Times New Roman" w:hAnsi="Times New Roman" w:cs="Times New Roman"/>
          <w:sz w:val="24"/>
          <w:szCs w:val="24"/>
        </w:rPr>
        <w:t>dialogue between Mary E</w:t>
      </w:r>
      <w:r w:rsidR="004972C7">
        <w:rPr>
          <w:rFonts w:ascii="Times New Roman" w:hAnsi="Times New Roman" w:cs="Times New Roman"/>
          <w:sz w:val="24"/>
          <w:szCs w:val="24"/>
        </w:rPr>
        <w:t xml:space="preserve">llen and </w:t>
      </w:r>
      <w:r w:rsidR="00B44A90">
        <w:rPr>
          <w:rFonts w:ascii="Times New Roman" w:hAnsi="Times New Roman" w:cs="Times New Roman"/>
          <w:noProof/>
          <w:sz w:val="24"/>
          <w:szCs w:val="24"/>
        </w:rPr>
        <w:t>S</w:t>
      </w:r>
      <w:r w:rsidR="004972C7" w:rsidRPr="00B44A90">
        <w:rPr>
          <w:rFonts w:ascii="Times New Roman" w:hAnsi="Times New Roman" w:cs="Times New Roman"/>
          <w:noProof/>
          <w:sz w:val="24"/>
          <w:szCs w:val="24"/>
        </w:rPr>
        <w:t>usan</w:t>
      </w:r>
      <w:r w:rsidR="004972C7">
        <w:rPr>
          <w:rFonts w:ascii="Times New Roman" w:hAnsi="Times New Roman" w:cs="Times New Roman"/>
          <w:sz w:val="24"/>
          <w:szCs w:val="24"/>
        </w:rPr>
        <w:t xml:space="preserve"> explains</w:t>
      </w:r>
      <w:r w:rsidR="00B44A90">
        <w:rPr>
          <w:rFonts w:ascii="Times New Roman" w:hAnsi="Times New Roman" w:cs="Times New Roman"/>
          <w:sz w:val="24"/>
          <w:szCs w:val="24"/>
        </w:rPr>
        <w:t xml:space="preserve"> the</w:t>
      </w:r>
      <w:r w:rsidR="004972C7">
        <w:rPr>
          <w:rFonts w:ascii="Times New Roman" w:hAnsi="Times New Roman" w:cs="Times New Roman"/>
          <w:sz w:val="24"/>
          <w:szCs w:val="24"/>
        </w:rPr>
        <w:t xml:space="preserve"> </w:t>
      </w:r>
      <w:r w:rsidR="004972C7" w:rsidRPr="00B44A90">
        <w:rPr>
          <w:rFonts w:ascii="Times New Roman" w:hAnsi="Times New Roman" w:cs="Times New Roman"/>
          <w:noProof/>
          <w:sz w:val="24"/>
          <w:szCs w:val="24"/>
        </w:rPr>
        <w:t>involvement</w:t>
      </w:r>
      <w:r w:rsidR="004972C7">
        <w:rPr>
          <w:rFonts w:ascii="Times New Roman" w:hAnsi="Times New Roman" w:cs="Times New Roman"/>
          <w:sz w:val="24"/>
          <w:szCs w:val="24"/>
        </w:rPr>
        <w:t xml:space="preserve"> of the parties in </w:t>
      </w:r>
      <w:r w:rsidR="004972C7" w:rsidRPr="00B44A90">
        <w:rPr>
          <w:rFonts w:ascii="Times New Roman" w:hAnsi="Times New Roman" w:cs="Times New Roman"/>
          <w:noProof/>
          <w:sz w:val="24"/>
          <w:szCs w:val="24"/>
        </w:rPr>
        <w:t>arra</w:t>
      </w:r>
      <w:r w:rsidR="00B44A90">
        <w:rPr>
          <w:rFonts w:ascii="Times New Roman" w:hAnsi="Times New Roman" w:cs="Times New Roman"/>
          <w:noProof/>
          <w:sz w:val="24"/>
          <w:szCs w:val="24"/>
        </w:rPr>
        <w:t>n</w:t>
      </w:r>
      <w:r w:rsidR="004972C7" w:rsidRPr="00B44A90">
        <w:rPr>
          <w:rFonts w:ascii="Times New Roman" w:hAnsi="Times New Roman" w:cs="Times New Roman"/>
          <w:noProof/>
          <w:sz w:val="24"/>
          <w:szCs w:val="24"/>
        </w:rPr>
        <w:t>ging</w:t>
      </w:r>
      <w:r w:rsidR="004972C7">
        <w:rPr>
          <w:rFonts w:ascii="Times New Roman" w:hAnsi="Times New Roman" w:cs="Times New Roman"/>
          <w:sz w:val="24"/>
          <w:szCs w:val="24"/>
        </w:rPr>
        <w:t xml:space="preserve"> to volunteer to take </w:t>
      </w:r>
      <w:r w:rsidR="003F1208">
        <w:rPr>
          <w:rFonts w:ascii="Times New Roman" w:hAnsi="Times New Roman" w:cs="Times New Roman"/>
          <w:sz w:val="24"/>
          <w:szCs w:val="24"/>
        </w:rPr>
        <w:t>M</w:t>
      </w:r>
      <w:r w:rsidR="003F1208" w:rsidRPr="00B44A90">
        <w:rPr>
          <w:rFonts w:ascii="Times New Roman" w:hAnsi="Times New Roman" w:cs="Times New Roman"/>
          <w:noProof/>
          <w:sz w:val="24"/>
          <w:szCs w:val="24"/>
        </w:rPr>
        <w:t>r</w:t>
      </w:r>
      <w:r w:rsidR="003F1208">
        <w:rPr>
          <w:rFonts w:ascii="Times New Roman" w:hAnsi="Times New Roman" w:cs="Times New Roman"/>
          <w:sz w:val="24"/>
          <w:szCs w:val="24"/>
        </w:rPr>
        <w:t>. Greenberg</w:t>
      </w:r>
      <w:r w:rsidR="004972C7">
        <w:rPr>
          <w:rFonts w:ascii="Times New Roman" w:hAnsi="Times New Roman" w:cs="Times New Roman"/>
          <w:sz w:val="24"/>
          <w:szCs w:val="24"/>
        </w:rPr>
        <w:t xml:space="preserve"> as the new patient. </w:t>
      </w:r>
      <w:r w:rsidR="004972C7" w:rsidRPr="007B6CAC">
        <w:rPr>
          <w:rFonts w:ascii="Times New Roman" w:hAnsi="Times New Roman" w:cs="Times New Roman"/>
          <w:noProof/>
          <w:sz w:val="24"/>
          <w:szCs w:val="24"/>
        </w:rPr>
        <w:t>This</w:t>
      </w:r>
      <w:r w:rsidR="004972C7">
        <w:rPr>
          <w:rFonts w:ascii="Times New Roman" w:hAnsi="Times New Roman" w:cs="Times New Roman"/>
          <w:sz w:val="24"/>
          <w:szCs w:val="24"/>
        </w:rPr>
        <w:t xml:space="preserve"> </w:t>
      </w:r>
      <w:r w:rsidR="00B44A90">
        <w:rPr>
          <w:rFonts w:ascii="Times New Roman" w:hAnsi="Times New Roman" w:cs="Times New Roman"/>
          <w:sz w:val="24"/>
          <w:szCs w:val="24"/>
        </w:rPr>
        <w:t>takes place when Mary</w:t>
      </w:r>
      <w:r w:rsidR="004972C7">
        <w:rPr>
          <w:rFonts w:ascii="Times New Roman" w:hAnsi="Times New Roman" w:cs="Times New Roman"/>
          <w:sz w:val="24"/>
          <w:szCs w:val="24"/>
        </w:rPr>
        <w:t xml:space="preserve"> </w:t>
      </w:r>
      <w:r w:rsidR="004972C7" w:rsidRPr="00B44A90">
        <w:rPr>
          <w:rFonts w:ascii="Times New Roman" w:hAnsi="Times New Roman" w:cs="Times New Roman"/>
          <w:noProof/>
          <w:sz w:val="24"/>
          <w:szCs w:val="24"/>
        </w:rPr>
        <w:t>calls</w:t>
      </w:r>
      <w:r w:rsidR="004972C7">
        <w:rPr>
          <w:rFonts w:ascii="Times New Roman" w:hAnsi="Times New Roman" w:cs="Times New Roman"/>
          <w:sz w:val="24"/>
          <w:szCs w:val="24"/>
        </w:rPr>
        <w:t xml:space="preserve"> </w:t>
      </w:r>
      <w:r w:rsidR="00B44A90">
        <w:rPr>
          <w:rFonts w:ascii="Times New Roman" w:hAnsi="Times New Roman" w:cs="Times New Roman"/>
          <w:noProof/>
          <w:sz w:val="24"/>
          <w:szCs w:val="24"/>
        </w:rPr>
        <w:t>S</w:t>
      </w:r>
      <w:r w:rsidR="004972C7" w:rsidRPr="00B44A90">
        <w:rPr>
          <w:rFonts w:ascii="Times New Roman" w:hAnsi="Times New Roman" w:cs="Times New Roman"/>
          <w:noProof/>
          <w:sz w:val="24"/>
          <w:szCs w:val="24"/>
        </w:rPr>
        <w:t>usan</w:t>
      </w:r>
      <w:r w:rsidR="004972C7">
        <w:rPr>
          <w:rFonts w:ascii="Times New Roman" w:hAnsi="Times New Roman" w:cs="Times New Roman"/>
          <w:sz w:val="24"/>
          <w:szCs w:val="24"/>
        </w:rPr>
        <w:t xml:space="preserve"> </w:t>
      </w:r>
      <w:r w:rsidR="004972C7" w:rsidRPr="00B44A90">
        <w:rPr>
          <w:rFonts w:ascii="Times New Roman" w:hAnsi="Times New Roman" w:cs="Times New Roman"/>
          <w:noProof/>
          <w:sz w:val="24"/>
          <w:szCs w:val="24"/>
        </w:rPr>
        <w:t>and</w:t>
      </w:r>
      <w:r w:rsidR="004972C7">
        <w:rPr>
          <w:rFonts w:ascii="Times New Roman" w:hAnsi="Times New Roman" w:cs="Times New Roman"/>
          <w:sz w:val="24"/>
          <w:szCs w:val="24"/>
        </w:rPr>
        <w:t xml:space="preserve"> tells her the information about the condition of the patient.</w:t>
      </w:r>
      <w:r w:rsidR="00286E58">
        <w:rPr>
          <w:rFonts w:ascii="Times New Roman" w:hAnsi="Times New Roman" w:cs="Times New Roman"/>
          <w:sz w:val="24"/>
          <w:szCs w:val="24"/>
        </w:rPr>
        <w:t xml:space="preserve"> Besides, it </w:t>
      </w:r>
      <w:r w:rsidR="00286E58" w:rsidRPr="007B6CAC">
        <w:rPr>
          <w:rFonts w:ascii="Times New Roman" w:hAnsi="Times New Roman" w:cs="Times New Roman"/>
          <w:noProof/>
          <w:sz w:val="24"/>
          <w:szCs w:val="24"/>
        </w:rPr>
        <w:t>is done</w:t>
      </w:r>
      <w:r w:rsidR="00286E58">
        <w:rPr>
          <w:rFonts w:ascii="Times New Roman" w:hAnsi="Times New Roman" w:cs="Times New Roman"/>
          <w:sz w:val="24"/>
          <w:szCs w:val="24"/>
        </w:rPr>
        <w:t xml:space="preserve"> by clarifying the roles of individuals involved through</w:t>
      </w:r>
      <w:r w:rsidR="00815D0E">
        <w:rPr>
          <w:rFonts w:ascii="Times New Roman" w:hAnsi="Times New Roman" w:cs="Times New Roman"/>
          <w:sz w:val="24"/>
          <w:szCs w:val="24"/>
        </w:rPr>
        <w:t xml:space="preserve"> the</w:t>
      </w:r>
      <w:r w:rsidR="00286E58">
        <w:rPr>
          <w:rFonts w:ascii="Times New Roman" w:hAnsi="Times New Roman" w:cs="Times New Roman"/>
          <w:sz w:val="24"/>
          <w:szCs w:val="24"/>
        </w:rPr>
        <w:t xml:space="preserve"> </w:t>
      </w:r>
      <w:r w:rsidR="00286E58" w:rsidRPr="00815D0E">
        <w:rPr>
          <w:rFonts w:ascii="Times New Roman" w:hAnsi="Times New Roman" w:cs="Times New Roman"/>
          <w:noProof/>
          <w:sz w:val="24"/>
          <w:szCs w:val="24"/>
        </w:rPr>
        <w:t>establis</w:t>
      </w:r>
      <w:r w:rsidR="00815D0E" w:rsidRPr="00815D0E">
        <w:rPr>
          <w:rFonts w:ascii="Times New Roman" w:hAnsi="Times New Roman" w:cs="Times New Roman"/>
          <w:noProof/>
          <w:sz w:val="24"/>
          <w:szCs w:val="24"/>
        </w:rPr>
        <w:t>h</w:t>
      </w:r>
      <w:r w:rsidR="00286E58" w:rsidRPr="00815D0E">
        <w:rPr>
          <w:rFonts w:ascii="Times New Roman" w:hAnsi="Times New Roman" w:cs="Times New Roman"/>
          <w:noProof/>
          <w:sz w:val="24"/>
          <w:szCs w:val="24"/>
        </w:rPr>
        <w:t>ment</w:t>
      </w:r>
      <w:r w:rsidR="00286E58">
        <w:rPr>
          <w:rFonts w:ascii="Times New Roman" w:hAnsi="Times New Roman" w:cs="Times New Roman"/>
          <w:sz w:val="24"/>
          <w:szCs w:val="24"/>
        </w:rPr>
        <w:t xml:space="preserve"> of </w:t>
      </w:r>
      <w:r w:rsidR="00286E58" w:rsidRPr="00815D0E">
        <w:rPr>
          <w:rFonts w:ascii="Times New Roman" w:hAnsi="Times New Roman" w:cs="Times New Roman"/>
          <w:noProof/>
          <w:sz w:val="24"/>
          <w:szCs w:val="24"/>
        </w:rPr>
        <w:t>common</w:t>
      </w:r>
      <w:r w:rsidR="00286E58">
        <w:rPr>
          <w:rFonts w:ascii="Times New Roman" w:hAnsi="Times New Roman" w:cs="Times New Roman"/>
          <w:sz w:val="24"/>
          <w:szCs w:val="24"/>
        </w:rPr>
        <w:t xml:space="preserve"> purpose </w:t>
      </w:r>
      <w:r w:rsidR="00286E58" w:rsidRPr="00815D0E">
        <w:rPr>
          <w:rFonts w:ascii="Times New Roman" w:hAnsi="Times New Roman" w:cs="Times New Roman"/>
          <w:noProof/>
          <w:sz w:val="24"/>
          <w:szCs w:val="24"/>
        </w:rPr>
        <w:t>for commitment</w:t>
      </w:r>
      <w:r w:rsidR="00286E58">
        <w:rPr>
          <w:rFonts w:ascii="Times New Roman" w:hAnsi="Times New Roman" w:cs="Times New Roman"/>
          <w:sz w:val="24"/>
          <w:szCs w:val="24"/>
        </w:rPr>
        <w:t xml:space="preserve"> and explicit support for effective multidisciplinary care.</w:t>
      </w:r>
    </w:p>
    <w:p w14:paraId="556CC1F6" w14:textId="77777777" w:rsidR="005013C7" w:rsidRPr="00B1445B" w:rsidRDefault="00B1445B" w:rsidP="00CC311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llaboration Methods Used to Gather Information About a</w:t>
      </w:r>
      <w:r w:rsidRPr="00B1445B">
        <w:rPr>
          <w:rFonts w:ascii="Times New Roman" w:hAnsi="Times New Roman" w:cs="Times New Roman"/>
          <w:b/>
          <w:sz w:val="24"/>
          <w:szCs w:val="24"/>
        </w:rPr>
        <w:t xml:space="preserve"> Problem</w:t>
      </w:r>
    </w:p>
    <w:p w14:paraId="4859EC2F" w14:textId="015646B0" w:rsidR="00F121CF" w:rsidRDefault="00E103ED" w:rsidP="0028468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llaboration managem</w:t>
      </w:r>
      <w:r w:rsidR="00DB4423">
        <w:rPr>
          <w:rFonts w:ascii="Times New Roman" w:hAnsi="Times New Roman" w:cs="Times New Roman"/>
          <w:sz w:val="24"/>
          <w:szCs w:val="24"/>
        </w:rPr>
        <w:t>e</w:t>
      </w:r>
      <w:r>
        <w:rPr>
          <w:rFonts w:ascii="Times New Roman" w:hAnsi="Times New Roman" w:cs="Times New Roman"/>
          <w:sz w:val="24"/>
          <w:szCs w:val="24"/>
        </w:rPr>
        <w:t xml:space="preserve">nt is essential in collecting relevant </w:t>
      </w:r>
      <w:r w:rsidRPr="00815D0E">
        <w:rPr>
          <w:rFonts w:ascii="Times New Roman" w:hAnsi="Times New Roman" w:cs="Times New Roman"/>
          <w:noProof/>
          <w:sz w:val="24"/>
          <w:szCs w:val="24"/>
        </w:rPr>
        <w:t>info</w:t>
      </w:r>
      <w:r w:rsidR="00815D0E">
        <w:rPr>
          <w:rFonts w:ascii="Times New Roman" w:hAnsi="Times New Roman" w:cs="Times New Roman"/>
          <w:noProof/>
          <w:sz w:val="24"/>
          <w:szCs w:val="24"/>
        </w:rPr>
        <w:t>r</w:t>
      </w:r>
      <w:r w:rsidRPr="00815D0E">
        <w:rPr>
          <w:rFonts w:ascii="Times New Roman" w:hAnsi="Times New Roman" w:cs="Times New Roman"/>
          <w:noProof/>
          <w:sz w:val="24"/>
          <w:szCs w:val="24"/>
        </w:rPr>
        <w:t>mation</w:t>
      </w:r>
      <w:r>
        <w:rPr>
          <w:rFonts w:ascii="Times New Roman" w:hAnsi="Times New Roman" w:cs="Times New Roman"/>
          <w:sz w:val="24"/>
          <w:szCs w:val="24"/>
        </w:rPr>
        <w:t xml:space="preserve"> </w:t>
      </w:r>
      <w:r w:rsidR="00AC2942">
        <w:rPr>
          <w:rFonts w:ascii="Times New Roman" w:hAnsi="Times New Roman" w:cs="Times New Roman"/>
          <w:sz w:val="24"/>
          <w:szCs w:val="24"/>
        </w:rPr>
        <w:t xml:space="preserve">since it </w:t>
      </w:r>
      <w:r w:rsidR="00AC2942" w:rsidRPr="00815D0E">
        <w:rPr>
          <w:rFonts w:ascii="Times New Roman" w:hAnsi="Times New Roman" w:cs="Times New Roman"/>
          <w:noProof/>
          <w:sz w:val="24"/>
          <w:szCs w:val="24"/>
        </w:rPr>
        <w:t>is</w:t>
      </w:r>
      <w:r w:rsidR="00284685" w:rsidRPr="00815D0E">
        <w:rPr>
          <w:rFonts w:ascii="Times New Roman" w:hAnsi="Times New Roman" w:cs="Times New Roman"/>
          <w:noProof/>
          <w:sz w:val="24"/>
          <w:szCs w:val="24"/>
        </w:rPr>
        <w:t xml:space="preserve"> </w:t>
      </w:r>
      <w:r w:rsidR="00AC2942" w:rsidRPr="00815D0E">
        <w:rPr>
          <w:rFonts w:ascii="Times New Roman" w:hAnsi="Times New Roman" w:cs="Times New Roman"/>
          <w:noProof/>
          <w:sz w:val="24"/>
          <w:szCs w:val="24"/>
        </w:rPr>
        <w:t>thought</w:t>
      </w:r>
      <w:r w:rsidR="00AC2942">
        <w:rPr>
          <w:rFonts w:ascii="Times New Roman" w:hAnsi="Times New Roman" w:cs="Times New Roman"/>
          <w:sz w:val="24"/>
          <w:szCs w:val="24"/>
        </w:rPr>
        <w:t xml:space="preserve"> to have a response </w:t>
      </w:r>
      <w:r w:rsidR="00815D0E">
        <w:rPr>
          <w:rFonts w:ascii="Times New Roman" w:hAnsi="Times New Roman" w:cs="Times New Roman"/>
          <w:noProof/>
          <w:sz w:val="24"/>
          <w:szCs w:val="24"/>
        </w:rPr>
        <w:t>to</w:t>
      </w:r>
      <w:r w:rsidR="00AC2942">
        <w:rPr>
          <w:rFonts w:ascii="Times New Roman" w:hAnsi="Times New Roman" w:cs="Times New Roman"/>
          <w:sz w:val="24"/>
          <w:szCs w:val="24"/>
        </w:rPr>
        <w:t xml:space="preserve"> the shift of </w:t>
      </w:r>
      <w:r w:rsidR="00815D0E">
        <w:rPr>
          <w:rFonts w:ascii="Times New Roman" w:hAnsi="Times New Roman" w:cs="Times New Roman"/>
          <w:noProof/>
          <w:sz w:val="24"/>
          <w:szCs w:val="24"/>
        </w:rPr>
        <w:t>crucial</w:t>
      </w:r>
      <w:r w:rsidR="00AC2942">
        <w:rPr>
          <w:rFonts w:ascii="Times New Roman" w:hAnsi="Times New Roman" w:cs="Times New Roman"/>
          <w:sz w:val="24"/>
          <w:szCs w:val="24"/>
        </w:rPr>
        <w:t xml:space="preserve"> areas especially for the patients having ch</w:t>
      </w:r>
      <w:r w:rsidR="00284685">
        <w:rPr>
          <w:rFonts w:ascii="Times New Roman" w:hAnsi="Times New Roman" w:cs="Times New Roman"/>
          <w:sz w:val="24"/>
          <w:szCs w:val="24"/>
        </w:rPr>
        <w:t>r</w:t>
      </w:r>
      <w:r w:rsidR="00AC2942">
        <w:rPr>
          <w:rFonts w:ascii="Times New Roman" w:hAnsi="Times New Roman" w:cs="Times New Roman"/>
          <w:sz w:val="24"/>
          <w:szCs w:val="24"/>
        </w:rPr>
        <w:t xml:space="preserve">onic diseases such as </w:t>
      </w:r>
      <w:r w:rsidR="00CC311B">
        <w:rPr>
          <w:rFonts w:ascii="Times New Roman" w:hAnsi="Times New Roman" w:cs="Times New Roman"/>
          <w:sz w:val="24"/>
          <w:szCs w:val="24"/>
        </w:rPr>
        <w:t>M</w:t>
      </w:r>
      <w:r w:rsidR="00CC311B" w:rsidRPr="00815D0E">
        <w:rPr>
          <w:rFonts w:ascii="Times New Roman" w:hAnsi="Times New Roman" w:cs="Times New Roman"/>
          <w:noProof/>
          <w:sz w:val="24"/>
          <w:szCs w:val="24"/>
        </w:rPr>
        <w:t>r</w:t>
      </w:r>
      <w:r w:rsidR="00CC311B">
        <w:rPr>
          <w:rFonts w:ascii="Times New Roman" w:hAnsi="Times New Roman" w:cs="Times New Roman"/>
          <w:sz w:val="24"/>
          <w:szCs w:val="24"/>
        </w:rPr>
        <w:t>. Greenberg</w:t>
      </w:r>
      <w:r w:rsidR="00AC2942">
        <w:rPr>
          <w:rFonts w:ascii="Times New Roman" w:hAnsi="Times New Roman" w:cs="Times New Roman"/>
          <w:sz w:val="24"/>
          <w:szCs w:val="24"/>
        </w:rPr>
        <w:t xml:space="preserve">.  There several ways </w:t>
      </w:r>
      <w:r w:rsidR="00145982">
        <w:rPr>
          <w:rFonts w:ascii="Times New Roman" w:hAnsi="Times New Roman" w:cs="Times New Roman"/>
          <w:sz w:val="24"/>
          <w:szCs w:val="24"/>
        </w:rPr>
        <w:t>in which collaboration can be</w:t>
      </w:r>
      <w:r w:rsidR="00AC2942">
        <w:rPr>
          <w:rFonts w:ascii="Times New Roman" w:hAnsi="Times New Roman" w:cs="Times New Roman"/>
          <w:sz w:val="24"/>
          <w:szCs w:val="24"/>
        </w:rPr>
        <w:t xml:space="preserve"> used to collect </w:t>
      </w:r>
      <w:r w:rsidR="00AC2942" w:rsidRPr="00815D0E">
        <w:rPr>
          <w:rFonts w:ascii="Times New Roman" w:hAnsi="Times New Roman" w:cs="Times New Roman"/>
          <w:noProof/>
          <w:sz w:val="24"/>
          <w:szCs w:val="24"/>
        </w:rPr>
        <w:t>info</w:t>
      </w:r>
      <w:r w:rsidR="00815D0E">
        <w:rPr>
          <w:rFonts w:ascii="Times New Roman" w:hAnsi="Times New Roman" w:cs="Times New Roman"/>
          <w:noProof/>
          <w:sz w:val="24"/>
          <w:szCs w:val="24"/>
        </w:rPr>
        <w:t>r</w:t>
      </w:r>
      <w:r w:rsidR="00AC2942" w:rsidRPr="00815D0E">
        <w:rPr>
          <w:rFonts w:ascii="Times New Roman" w:hAnsi="Times New Roman" w:cs="Times New Roman"/>
          <w:noProof/>
          <w:sz w:val="24"/>
          <w:szCs w:val="24"/>
        </w:rPr>
        <w:t>mation</w:t>
      </w:r>
      <w:r>
        <w:rPr>
          <w:rFonts w:ascii="Times New Roman" w:hAnsi="Times New Roman" w:cs="Times New Roman"/>
          <w:sz w:val="24"/>
          <w:szCs w:val="24"/>
        </w:rPr>
        <w:t>.</w:t>
      </w:r>
      <w:r w:rsidR="00AC2942">
        <w:rPr>
          <w:rFonts w:ascii="Times New Roman" w:hAnsi="Times New Roman" w:cs="Times New Roman"/>
          <w:sz w:val="24"/>
          <w:szCs w:val="24"/>
        </w:rPr>
        <w:t xml:space="preserve"> </w:t>
      </w:r>
      <w:r w:rsidR="005A0624">
        <w:rPr>
          <w:rFonts w:ascii="Times New Roman" w:hAnsi="Times New Roman" w:cs="Times New Roman"/>
          <w:sz w:val="24"/>
          <w:szCs w:val="24"/>
        </w:rPr>
        <w:t xml:space="preserve">One of the </w:t>
      </w:r>
      <w:r w:rsidR="00815D0E">
        <w:rPr>
          <w:rFonts w:ascii="Times New Roman" w:hAnsi="Times New Roman" w:cs="Times New Roman"/>
          <w:noProof/>
          <w:sz w:val="24"/>
          <w:szCs w:val="24"/>
        </w:rPr>
        <w:t>mean</w:t>
      </w:r>
      <w:r w:rsidR="00145982" w:rsidRPr="00815D0E">
        <w:rPr>
          <w:rFonts w:ascii="Times New Roman" w:hAnsi="Times New Roman" w:cs="Times New Roman"/>
          <w:noProof/>
          <w:sz w:val="24"/>
          <w:szCs w:val="24"/>
        </w:rPr>
        <w:t>s</w:t>
      </w:r>
      <w:r w:rsidR="00145982">
        <w:rPr>
          <w:rFonts w:ascii="Times New Roman" w:hAnsi="Times New Roman" w:cs="Times New Roman"/>
          <w:sz w:val="24"/>
          <w:szCs w:val="24"/>
        </w:rPr>
        <w:t xml:space="preserve"> of </w:t>
      </w:r>
      <w:r w:rsidR="00815D0E">
        <w:rPr>
          <w:rFonts w:ascii="Times New Roman" w:hAnsi="Times New Roman" w:cs="Times New Roman"/>
          <w:noProof/>
          <w:sz w:val="24"/>
          <w:szCs w:val="24"/>
        </w:rPr>
        <w:t>gather</w:t>
      </w:r>
      <w:r w:rsidR="00145982" w:rsidRPr="00815D0E">
        <w:rPr>
          <w:rFonts w:ascii="Times New Roman" w:hAnsi="Times New Roman" w:cs="Times New Roman"/>
          <w:noProof/>
          <w:sz w:val="24"/>
          <w:szCs w:val="24"/>
        </w:rPr>
        <w:t>ing</w:t>
      </w:r>
      <w:r w:rsidR="005A0624">
        <w:rPr>
          <w:rFonts w:ascii="Times New Roman" w:hAnsi="Times New Roman" w:cs="Times New Roman"/>
          <w:sz w:val="24"/>
          <w:szCs w:val="24"/>
        </w:rPr>
        <w:t xml:space="preserve"> information th</w:t>
      </w:r>
      <w:r w:rsidR="00145982">
        <w:rPr>
          <w:rFonts w:ascii="Times New Roman" w:hAnsi="Times New Roman" w:cs="Times New Roman"/>
          <w:sz w:val="24"/>
          <w:szCs w:val="24"/>
        </w:rPr>
        <w:t>r</w:t>
      </w:r>
      <w:r w:rsidR="005A0624">
        <w:rPr>
          <w:rFonts w:ascii="Times New Roman" w:hAnsi="Times New Roman" w:cs="Times New Roman"/>
          <w:sz w:val="24"/>
          <w:szCs w:val="24"/>
        </w:rPr>
        <w:t xml:space="preserve">ough </w:t>
      </w:r>
      <w:r w:rsidR="005A0624" w:rsidRPr="007B6CAC">
        <w:rPr>
          <w:rFonts w:ascii="Times New Roman" w:hAnsi="Times New Roman" w:cs="Times New Roman"/>
          <w:noProof/>
          <w:sz w:val="24"/>
          <w:szCs w:val="24"/>
        </w:rPr>
        <w:t>collaboration</w:t>
      </w:r>
      <w:r w:rsidR="005A0624">
        <w:rPr>
          <w:rFonts w:ascii="Times New Roman" w:hAnsi="Times New Roman" w:cs="Times New Roman"/>
          <w:sz w:val="24"/>
          <w:szCs w:val="24"/>
        </w:rPr>
        <w:t xml:space="preserve"> is </w:t>
      </w:r>
      <w:r w:rsidR="00145982">
        <w:rPr>
          <w:rFonts w:ascii="Times New Roman" w:hAnsi="Times New Roman" w:cs="Times New Roman"/>
          <w:sz w:val="24"/>
          <w:szCs w:val="24"/>
        </w:rPr>
        <w:t xml:space="preserve">by </w:t>
      </w:r>
      <w:r w:rsidR="005A0624">
        <w:rPr>
          <w:rFonts w:ascii="Times New Roman" w:hAnsi="Times New Roman" w:cs="Times New Roman"/>
          <w:sz w:val="24"/>
          <w:szCs w:val="24"/>
        </w:rPr>
        <w:t xml:space="preserve">agreeing on the purpose and value of </w:t>
      </w:r>
      <w:r w:rsidR="00815D0E">
        <w:rPr>
          <w:rFonts w:ascii="Times New Roman" w:hAnsi="Times New Roman" w:cs="Times New Roman"/>
          <w:noProof/>
          <w:sz w:val="24"/>
          <w:szCs w:val="24"/>
        </w:rPr>
        <w:t>data</w:t>
      </w:r>
      <w:r w:rsidR="005A0624">
        <w:rPr>
          <w:rFonts w:ascii="Times New Roman" w:hAnsi="Times New Roman" w:cs="Times New Roman"/>
          <w:sz w:val="24"/>
          <w:szCs w:val="24"/>
        </w:rPr>
        <w:t xml:space="preserve"> to </w:t>
      </w:r>
      <w:r w:rsidR="005A0624" w:rsidRPr="007B6CAC">
        <w:rPr>
          <w:rFonts w:ascii="Times New Roman" w:hAnsi="Times New Roman" w:cs="Times New Roman"/>
          <w:noProof/>
          <w:sz w:val="24"/>
          <w:szCs w:val="24"/>
        </w:rPr>
        <w:t>collect</w:t>
      </w:r>
      <w:r w:rsidR="005A0624">
        <w:rPr>
          <w:rFonts w:ascii="Times New Roman" w:hAnsi="Times New Roman" w:cs="Times New Roman"/>
          <w:sz w:val="24"/>
          <w:szCs w:val="24"/>
        </w:rPr>
        <w:t xml:space="preserve">. </w:t>
      </w:r>
      <w:r w:rsidR="005A0624" w:rsidRPr="007B6CAC">
        <w:rPr>
          <w:rFonts w:ascii="Times New Roman" w:hAnsi="Times New Roman" w:cs="Times New Roman"/>
          <w:noProof/>
          <w:sz w:val="24"/>
          <w:szCs w:val="24"/>
        </w:rPr>
        <w:t>This</w:t>
      </w:r>
      <w:r w:rsidR="005A0624">
        <w:rPr>
          <w:rFonts w:ascii="Times New Roman" w:hAnsi="Times New Roman" w:cs="Times New Roman"/>
          <w:sz w:val="24"/>
          <w:szCs w:val="24"/>
        </w:rPr>
        <w:t xml:space="preserve"> </w:t>
      </w:r>
      <w:r w:rsidR="005A0624" w:rsidRPr="00815D0E">
        <w:rPr>
          <w:rFonts w:ascii="Times New Roman" w:hAnsi="Times New Roman" w:cs="Times New Roman"/>
          <w:noProof/>
          <w:sz w:val="24"/>
          <w:szCs w:val="24"/>
        </w:rPr>
        <w:t>enable</w:t>
      </w:r>
      <w:r w:rsidR="00815D0E">
        <w:rPr>
          <w:rFonts w:ascii="Times New Roman" w:hAnsi="Times New Roman" w:cs="Times New Roman"/>
          <w:noProof/>
          <w:sz w:val="24"/>
          <w:szCs w:val="24"/>
        </w:rPr>
        <w:t>s</w:t>
      </w:r>
      <w:r w:rsidR="005A0624">
        <w:rPr>
          <w:rFonts w:ascii="Times New Roman" w:hAnsi="Times New Roman" w:cs="Times New Roman"/>
          <w:sz w:val="24"/>
          <w:szCs w:val="24"/>
        </w:rPr>
        <w:t xml:space="preserve"> individuals involved to narrow down and select the right ideas </w:t>
      </w:r>
      <w:r w:rsidR="005A0624" w:rsidRPr="00815D0E">
        <w:rPr>
          <w:rFonts w:ascii="Times New Roman" w:hAnsi="Times New Roman" w:cs="Times New Roman"/>
          <w:noProof/>
          <w:sz w:val="24"/>
          <w:szCs w:val="24"/>
        </w:rPr>
        <w:t>rega</w:t>
      </w:r>
      <w:r w:rsidR="00815D0E">
        <w:rPr>
          <w:rFonts w:ascii="Times New Roman" w:hAnsi="Times New Roman" w:cs="Times New Roman"/>
          <w:noProof/>
          <w:sz w:val="24"/>
          <w:szCs w:val="24"/>
        </w:rPr>
        <w:t>r</w:t>
      </w:r>
      <w:r w:rsidR="005A0624" w:rsidRPr="00815D0E">
        <w:rPr>
          <w:rFonts w:ascii="Times New Roman" w:hAnsi="Times New Roman" w:cs="Times New Roman"/>
          <w:noProof/>
          <w:sz w:val="24"/>
          <w:szCs w:val="24"/>
        </w:rPr>
        <w:t>ding</w:t>
      </w:r>
      <w:r w:rsidR="005A0624">
        <w:rPr>
          <w:rFonts w:ascii="Times New Roman" w:hAnsi="Times New Roman" w:cs="Times New Roman"/>
          <w:sz w:val="24"/>
          <w:szCs w:val="24"/>
        </w:rPr>
        <w:t xml:space="preserve"> the problem because </w:t>
      </w:r>
      <w:r w:rsidR="001D4D8F">
        <w:rPr>
          <w:rFonts w:ascii="Times New Roman" w:hAnsi="Times New Roman" w:cs="Times New Roman"/>
          <w:sz w:val="24"/>
          <w:szCs w:val="24"/>
        </w:rPr>
        <w:t>people</w:t>
      </w:r>
      <w:r w:rsidR="005A0624">
        <w:rPr>
          <w:rFonts w:ascii="Times New Roman" w:hAnsi="Times New Roman" w:cs="Times New Roman"/>
          <w:sz w:val="24"/>
          <w:szCs w:val="24"/>
        </w:rPr>
        <w:t xml:space="preserve"> with different skills </w:t>
      </w:r>
      <w:r w:rsidR="005A0624" w:rsidRPr="00815D0E">
        <w:rPr>
          <w:rFonts w:ascii="Times New Roman" w:hAnsi="Times New Roman" w:cs="Times New Roman"/>
          <w:noProof/>
          <w:sz w:val="24"/>
          <w:szCs w:val="24"/>
        </w:rPr>
        <w:t>ma</w:t>
      </w:r>
      <w:r w:rsidR="00815D0E">
        <w:rPr>
          <w:rFonts w:ascii="Times New Roman" w:hAnsi="Times New Roman" w:cs="Times New Roman"/>
          <w:noProof/>
          <w:sz w:val="24"/>
          <w:szCs w:val="24"/>
        </w:rPr>
        <w:t>d</w:t>
      </w:r>
      <w:r w:rsidR="005A0624" w:rsidRPr="00815D0E">
        <w:rPr>
          <w:rFonts w:ascii="Times New Roman" w:hAnsi="Times New Roman" w:cs="Times New Roman"/>
          <w:noProof/>
          <w:sz w:val="24"/>
          <w:szCs w:val="24"/>
        </w:rPr>
        <w:t>e</w:t>
      </w:r>
      <w:r w:rsidR="005A0624">
        <w:rPr>
          <w:rFonts w:ascii="Times New Roman" w:hAnsi="Times New Roman" w:cs="Times New Roman"/>
          <w:sz w:val="24"/>
          <w:szCs w:val="24"/>
        </w:rPr>
        <w:t xml:space="preserve"> proposals that can be </w:t>
      </w:r>
      <w:r w:rsidR="005A0624" w:rsidRPr="00815D0E">
        <w:rPr>
          <w:rFonts w:ascii="Times New Roman" w:hAnsi="Times New Roman" w:cs="Times New Roman"/>
          <w:noProof/>
          <w:sz w:val="24"/>
          <w:szCs w:val="24"/>
        </w:rPr>
        <w:t>use</w:t>
      </w:r>
      <w:r w:rsidR="00815D0E">
        <w:rPr>
          <w:rFonts w:ascii="Times New Roman" w:hAnsi="Times New Roman" w:cs="Times New Roman"/>
          <w:noProof/>
          <w:sz w:val="24"/>
          <w:szCs w:val="24"/>
        </w:rPr>
        <w:t>d</w:t>
      </w:r>
      <w:r w:rsidR="005A0624">
        <w:rPr>
          <w:rFonts w:ascii="Times New Roman" w:hAnsi="Times New Roman" w:cs="Times New Roman"/>
          <w:sz w:val="24"/>
          <w:szCs w:val="24"/>
        </w:rPr>
        <w:t xml:space="preserve"> and applied in healthcare</w:t>
      </w:r>
      <w:r w:rsidR="00453621">
        <w:rPr>
          <w:rFonts w:ascii="Times New Roman" w:hAnsi="Times New Roman" w:cs="Times New Roman"/>
          <w:sz w:val="24"/>
          <w:szCs w:val="24"/>
        </w:rPr>
        <w:t xml:space="preserve"> </w:t>
      </w:r>
      <w:r w:rsidR="00453621" w:rsidRPr="00453621">
        <w:rPr>
          <w:rFonts w:ascii="Times New Roman" w:hAnsi="Times New Roman" w:cs="Times New Roman"/>
          <w:sz w:val="24"/>
          <w:szCs w:val="24"/>
        </w:rPr>
        <w:t>(Roberts, Fisher, Trowbridge, &amp; Bent 2016)</w:t>
      </w:r>
      <w:r w:rsidR="005A0624">
        <w:rPr>
          <w:rFonts w:ascii="Times New Roman" w:hAnsi="Times New Roman" w:cs="Times New Roman"/>
          <w:sz w:val="24"/>
          <w:szCs w:val="24"/>
        </w:rPr>
        <w:t>.</w:t>
      </w:r>
      <w:r w:rsidR="008A03E4">
        <w:rPr>
          <w:rFonts w:ascii="Times New Roman" w:hAnsi="Times New Roman" w:cs="Times New Roman"/>
          <w:sz w:val="24"/>
          <w:szCs w:val="24"/>
        </w:rPr>
        <w:t xml:space="preserve"> Another way in which collaboration can </w:t>
      </w:r>
      <w:r w:rsidR="008A03E4" w:rsidRPr="007B6CAC">
        <w:rPr>
          <w:rFonts w:ascii="Times New Roman" w:hAnsi="Times New Roman" w:cs="Times New Roman"/>
          <w:noProof/>
          <w:sz w:val="24"/>
          <w:szCs w:val="24"/>
        </w:rPr>
        <w:t>be used</w:t>
      </w:r>
      <w:r w:rsidR="008A03E4">
        <w:rPr>
          <w:rFonts w:ascii="Times New Roman" w:hAnsi="Times New Roman" w:cs="Times New Roman"/>
          <w:sz w:val="24"/>
          <w:szCs w:val="24"/>
        </w:rPr>
        <w:t xml:space="preserve"> in gathering information is through determining the possib</w:t>
      </w:r>
      <w:r w:rsidR="001D4D8F">
        <w:rPr>
          <w:rFonts w:ascii="Times New Roman" w:hAnsi="Times New Roman" w:cs="Times New Roman"/>
          <w:sz w:val="24"/>
          <w:szCs w:val="24"/>
        </w:rPr>
        <w:t>le source of information to use</w:t>
      </w:r>
      <w:r w:rsidR="008A03E4">
        <w:rPr>
          <w:rFonts w:ascii="Times New Roman" w:hAnsi="Times New Roman" w:cs="Times New Roman"/>
          <w:sz w:val="24"/>
          <w:szCs w:val="24"/>
        </w:rPr>
        <w:t xml:space="preserve"> in healthcare. </w:t>
      </w:r>
    </w:p>
    <w:p w14:paraId="3CC69D8B" w14:textId="77777777" w:rsidR="00E103ED" w:rsidRDefault="008A03E4" w:rsidP="0028468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re are various places to find relevant information</w:t>
      </w:r>
      <w:r w:rsidR="00815D0E">
        <w:rPr>
          <w:rFonts w:ascii="Times New Roman" w:hAnsi="Times New Roman" w:cs="Times New Roman"/>
          <w:sz w:val="24"/>
          <w:szCs w:val="24"/>
        </w:rPr>
        <w:t>,</w:t>
      </w:r>
      <w:r>
        <w:rPr>
          <w:rFonts w:ascii="Times New Roman" w:hAnsi="Times New Roman" w:cs="Times New Roman"/>
          <w:sz w:val="24"/>
          <w:szCs w:val="24"/>
        </w:rPr>
        <w:t xml:space="preserve"> </w:t>
      </w:r>
      <w:r w:rsidRPr="00815D0E">
        <w:rPr>
          <w:rFonts w:ascii="Times New Roman" w:hAnsi="Times New Roman" w:cs="Times New Roman"/>
          <w:noProof/>
          <w:sz w:val="24"/>
          <w:szCs w:val="24"/>
        </w:rPr>
        <w:t>and</w:t>
      </w:r>
      <w:r>
        <w:rPr>
          <w:rFonts w:ascii="Times New Roman" w:hAnsi="Times New Roman" w:cs="Times New Roman"/>
          <w:sz w:val="24"/>
          <w:szCs w:val="24"/>
        </w:rPr>
        <w:t xml:space="preserve"> it depends on the need which includes the department of health within the state </w:t>
      </w:r>
      <w:r w:rsidR="001D4D8F" w:rsidRPr="00815D0E">
        <w:rPr>
          <w:rFonts w:ascii="Times New Roman" w:hAnsi="Times New Roman" w:cs="Times New Roman"/>
          <w:noProof/>
          <w:sz w:val="24"/>
          <w:szCs w:val="24"/>
        </w:rPr>
        <w:t>that</w:t>
      </w:r>
      <w:r w:rsidR="001D4D8F">
        <w:rPr>
          <w:rFonts w:ascii="Times New Roman" w:hAnsi="Times New Roman" w:cs="Times New Roman"/>
          <w:sz w:val="24"/>
          <w:szCs w:val="24"/>
        </w:rPr>
        <w:t xml:space="preserve"> can</w:t>
      </w:r>
      <w:r>
        <w:rPr>
          <w:rFonts w:ascii="Times New Roman" w:hAnsi="Times New Roman" w:cs="Times New Roman"/>
          <w:sz w:val="24"/>
          <w:szCs w:val="24"/>
        </w:rPr>
        <w:t xml:space="preserve"> assist in </w:t>
      </w:r>
      <w:r w:rsidRPr="00815D0E">
        <w:rPr>
          <w:rFonts w:ascii="Times New Roman" w:hAnsi="Times New Roman" w:cs="Times New Roman"/>
          <w:noProof/>
          <w:sz w:val="24"/>
          <w:szCs w:val="24"/>
        </w:rPr>
        <w:t>determ</w:t>
      </w:r>
      <w:r w:rsidR="00815D0E">
        <w:rPr>
          <w:rFonts w:ascii="Times New Roman" w:hAnsi="Times New Roman" w:cs="Times New Roman"/>
          <w:noProof/>
          <w:sz w:val="24"/>
          <w:szCs w:val="24"/>
        </w:rPr>
        <w:t>in</w:t>
      </w:r>
      <w:r w:rsidRPr="00815D0E">
        <w:rPr>
          <w:rFonts w:ascii="Times New Roman" w:hAnsi="Times New Roman" w:cs="Times New Roman"/>
          <w:noProof/>
          <w:sz w:val="24"/>
          <w:szCs w:val="24"/>
        </w:rPr>
        <w:t>ing</w:t>
      </w:r>
      <w:r>
        <w:rPr>
          <w:rFonts w:ascii="Times New Roman" w:hAnsi="Times New Roman" w:cs="Times New Roman"/>
          <w:sz w:val="24"/>
          <w:szCs w:val="24"/>
        </w:rPr>
        <w:t xml:space="preserve"> the indicators of health on various issues. Using the hospital admission and the exit records </w:t>
      </w:r>
      <w:r w:rsidR="00815D0E">
        <w:rPr>
          <w:rFonts w:ascii="Times New Roman" w:hAnsi="Times New Roman" w:cs="Times New Roman"/>
          <w:noProof/>
          <w:sz w:val="24"/>
          <w:szCs w:val="24"/>
        </w:rPr>
        <w:t>are</w:t>
      </w:r>
      <w:r w:rsidR="006A201F">
        <w:rPr>
          <w:rFonts w:ascii="Times New Roman" w:hAnsi="Times New Roman" w:cs="Times New Roman"/>
          <w:sz w:val="24"/>
          <w:szCs w:val="24"/>
        </w:rPr>
        <w:t xml:space="preserve"> </w:t>
      </w:r>
      <w:r>
        <w:rPr>
          <w:rFonts w:ascii="Times New Roman" w:hAnsi="Times New Roman" w:cs="Times New Roman"/>
          <w:sz w:val="24"/>
          <w:szCs w:val="24"/>
        </w:rPr>
        <w:t xml:space="preserve">essential in providing information regarding causes of death or fertility. </w:t>
      </w:r>
      <w:r w:rsidR="006A201F">
        <w:rPr>
          <w:rFonts w:ascii="Times New Roman" w:hAnsi="Times New Roman" w:cs="Times New Roman"/>
          <w:sz w:val="24"/>
          <w:szCs w:val="24"/>
        </w:rPr>
        <w:t>Further,</w:t>
      </w:r>
      <w:r>
        <w:rPr>
          <w:rFonts w:ascii="Times New Roman" w:hAnsi="Times New Roman" w:cs="Times New Roman"/>
          <w:sz w:val="24"/>
          <w:szCs w:val="24"/>
        </w:rPr>
        <w:t xml:space="preserve"> use of census data, police records, the chamber of commerce data, centers for disease control among others are examples of where to find information.</w:t>
      </w:r>
      <w:r w:rsidR="00DF14C8">
        <w:rPr>
          <w:rFonts w:ascii="Times New Roman" w:hAnsi="Times New Roman" w:cs="Times New Roman"/>
          <w:sz w:val="24"/>
          <w:szCs w:val="24"/>
        </w:rPr>
        <w:t xml:space="preserve"> Collaboration can also be used to set limits on how much </w:t>
      </w:r>
      <w:r w:rsidR="007B6CAC">
        <w:rPr>
          <w:rFonts w:ascii="Times New Roman" w:hAnsi="Times New Roman" w:cs="Times New Roman"/>
          <w:noProof/>
          <w:sz w:val="24"/>
          <w:szCs w:val="24"/>
        </w:rPr>
        <w:t>data</w:t>
      </w:r>
      <w:r w:rsidR="00DF14C8">
        <w:rPr>
          <w:rFonts w:ascii="Times New Roman" w:hAnsi="Times New Roman" w:cs="Times New Roman"/>
          <w:sz w:val="24"/>
          <w:szCs w:val="24"/>
        </w:rPr>
        <w:t xml:space="preserve"> should </w:t>
      </w:r>
      <w:r w:rsidR="00DF14C8" w:rsidRPr="007B6CAC">
        <w:rPr>
          <w:rFonts w:ascii="Times New Roman" w:hAnsi="Times New Roman" w:cs="Times New Roman"/>
          <w:noProof/>
          <w:sz w:val="24"/>
          <w:szCs w:val="24"/>
        </w:rPr>
        <w:lastRenderedPageBreak/>
        <w:t>be collected</w:t>
      </w:r>
      <w:r w:rsidR="00DF14C8">
        <w:rPr>
          <w:rFonts w:ascii="Times New Roman" w:hAnsi="Times New Roman" w:cs="Times New Roman"/>
          <w:sz w:val="24"/>
          <w:szCs w:val="24"/>
        </w:rPr>
        <w:t xml:space="preserve"> as well as the methods of collecting data. </w:t>
      </w:r>
      <w:r w:rsidR="00DF14C8" w:rsidRPr="007B6CAC">
        <w:rPr>
          <w:rFonts w:ascii="Times New Roman" w:hAnsi="Times New Roman" w:cs="Times New Roman"/>
          <w:noProof/>
          <w:sz w:val="24"/>
          <w:szCs w:val="24"/>
        </w:rPr>
        <w:t>This</w:t>
      </w:r>
      <w:r w:rsidR="00DF14C8">
        <w:rPr>
          <w:rFonts w:ascii="Times New Roman" w:hAnsi="Times New Roman" w:cs="Times New Roman"/>
          <w:sz w:val="24"/>
          <w:szCs w:val="24"/>
        </w:rPr>
        <w:t xml:space="preserve"> is because too much information will not justify or provide</w:t>
      </w:r>
      <w:r w:rsidR="00815D0E">
        <w:rPr>
          <w:rFonts w:ascii="Times New Roman" w:hAnsi="Times New Roman" w:cs="Times New Roman"/>
          <w:sz w:val="24"/>
          <w:szCs w:val="24"/>
        </w:rPr>
        <w:t xml:space="preserve"> a</w:t>
      </w:r>
      <w:r w:rsidR="00DF14C8">
        <w:rPr>
          <w:rFonts w:ascii="Times New Roman" w:hAnsi="Times New Roman" w:cs="Times New Roman"/>
          <w:sz w:val="24"/>
          <w:szCs w:val="24"/>
        </w:rPr>
        <w:t xml:space="preserve"> </w:t>
      </w:r>
      <w:r w:rsidR="00DF14C8" w:rsidRPr="00815D0E">
        <w:rPr>
          <w:rFonts w:ascii="Times New Roman" w:hAnsi="Times New Roman" w:cs="Times New Roman"/>
          <w:noProof/>
          <w:sz w:val="24"/>
          <w:szCs w:val="24"/>
        </w:rPr>
        <w:t>solution</w:t>
      </w:r>
      <w:r w:rsidR="00DF14C8">
        <w:rPr>
          <w:rFonts w:ascii="Times New Roman" w:hAnsi="Times New Roman" w:cs="Times New Roman"/>
          <w:sz w:val="24"/>
          <w:szCs w:val="24"/>
        </w:rPr>
        <w:t xml:space="preserve"> to the problem. Therefore</w:t>
      </w:r>
      <w:r w:rsidR="006A201F">
        <w:rPr>
          <w:rFonts w:ascii="Times New Roman" w:hAnsi="Times New Roman" w:cs="Times New Roman"/>
          <w:sz w:val="24"/>
          <w:szCs w:val="24"/>
        </w:rPr>
        <w:t>,</w:t>
      </w:r>
      <w:r w:rsidR="00DF14C8">
        <w:rPr>
          <w:rFonts w:ascii="Times New Roman" w:hAnsi="Times New Roman" w:cs="Times New Roman"/>
          <w:sz w:val="24"/>
          <w:szCs w:val="24"/>
        </w:rPr>
        <w:t xml:space="preserve"> deciding on the limits of what should </w:t>
      </w:r>
      <w:r w:rsidR="00DF14C8" w:rsidRPr="007B6CAC">
        <w:rPr>
          <w:rFonts w:ascii="Times New Roman" w:hAnsi="Times New Roman" w:cs="Times New Roman"/>
          <w:noProof/>
          <w:sz w:val="24"/>
          <w:szCs w:val="24"/>
        </w:rPr>
        <w:t>be collected</w:t>
      </w:r>
      <w:r w:rsidR="00DF14C8">
        <w:rPr>
          <w:rFonts w:ascii="Times New Roman" w:hAnsi="Times New Roman" w:cs="Times New Roman"/>
          <w:sz w:val="24"/>
          <w:szCs w:val="24"/>
        </w:rPr>
        <w:t xml:space="preserve"> is imperative.</w:t>
      </w:r>
    </w:p>
    <w:p w14:paraId="2A96A880" w14:textId="77777777" w:rsidR="006A201F" w:rsidRPr="006A201F" w:rsidRDefault="006A201F" w:rsidP="00CC311B">
      <w:pPr>
        <w:spacing w:after="0" w:line="480" w:lineRule="auto"/>
        <w:ind w:firstLine="720"/>
        <w:jc w:val="center"/>
        <w:rPr>
          <w:rFonts w:ascii="Times New Roman" w:hAnsi="Times New Roman" w:cs="Times New Roman"/>
          <w:b/>
          <w:sz w:val="24"/>
          <w:szCs w:val="24"/>
        </w:rPr>
      </w:pPr>
      <w:r w:rsidRPr="006A201F">
        <w:rPr>
          <w:rFonts w:ascii="Times New Roman" w:hAnsi="Times New Roman" w:cs="Times New Roman"/>
          <w:b/>
          <w:sz w:val="24"/>
          <w:szCs w:val="24"/>
        </w:rPr>
        <w:t>Implications of</w:t>
      </w:r>
      <w:r>
        <w:rPr>
          <w:rFonts w:ascii="Times New Roman" w:hAnsi="Times New Roman" w:cs="Times New Roman"/>
          <w:b/>
          <w:sz w:val="24"/>
          <w:szCs w:val="24"/>
        </w:rPr>
        <w:t xml:space="preserve"> </w:t>
      </w:r>
      <w:r w:rsidRPr="006A201F">
        <w:rPr>
          <w:rFonts w:ascii="Times New Roman" w:hAnsi="Times New Roman" w:cs="Times New Roman"/>
          <w:b/>
          <w:sz w:val="24"/>
          <w:szCs w:val="24"/>
        </w:rPr>
        <w:t>Collaboration Methods Used to Gather Information About a Problem</w:t>
      </w:r>
    </w:p>
    <w:p w14:paraId="70CB0985" w14:textId="257831A4" w:rsidR="00F121CF" w:rsidRDefault="007516D2" w:rsidP="006A201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implications which </w:t>
      </w:r>
      <w:r w:rsidRPr="00815D0E">
        <w:rPr>
          <w:rFonts w:ascii="Times New Roman" w:hAnsi="Times New Roman" w:cs="Times New Roman"/>
          <w:noProof/>
          <w:sz w:val="24"/>
          <w:szCs w:val="24"/>
        </w:rPr>
        <w:t>result</w:t>
      </w:r>
      <w:r>
        <w:rPr>
          <w:rFonts w:ascii="Times New Roman" w:hAnsi="Times New Roman" w:cs="Times New Roman"/>
          <w:sz w:val="24"/>
          <w:szCs w:val="24"/>
        </w:rPr>
        <w:t xml:space="preserve"> </w:t>
      </w:r>
      <w:r w:rsidR="00815D0E">
        <w:rPr>
          <w:rFonts w:ascii="Times New Roman" w:hAnsi="Times New Roman" w:cs="Times New Roman"/>
          <w:noProof/>
          <w:sz w:val="24"/>
          <w:szCs w:val="24"/>
        </w:rPr>
        <w:t>from</w:t>
      </w:r>
      <w:r>
        <w:rPr>
          <w:rFonts w:ascii="Times New Roman" w:hAnsi="Times New Roman" w:cs="Times New Roman"/>
          <w:sz w:val="24"/>
          <w:szCs w:val="24"/>
        </w:rPr>
        <w:t xml:space="preserve"> the use of collaboration to gather information for </w:t>
      </w:r>
      <w:r w:rsidRPr="00815D0E">
        <w:rPr>
          <w:rFonts w:ascii="Times New Roman" w:hAnsi="Times New Roman" w:cs="Times New Roman"/>
          <w:noProof/>
          <w:sz w:val="24"/>
          <w:szCs w:val="24"/>
        </w:rPr>
        <w:t>problem</w:t>
      </w:r>
      <w:r w:rsidR="00815D0E">
        <w:rPr>
          <w:rFonts w:ascii="Times New Roman" w:hAnsi="Times New Roman" w:cs="Times New Roman"/>
          <w:noProof/>
          <w:sz w:val="24"/>
          <w:szCs w:val="24"/>
        </w:rPr>
        <w:t>-</w:t>
      </w:r>
      <w:r w:rsidRPr="00815D0E">
        <w:rPr>
          <w:rFonts w:ascii="Times New Roman" w:hAnsi="Times New Roman" w:cs="Times New Roman"/>
          <w:noProof/>
          <w:sz w:val="24"/>
          <w:szCs w:val="24"/>
        </w:rPr>
        <w:t>solving</w:t>
      </w:r>
      <w:r>
        <w:rPr>
          <w:rFonts w:ascii="Times New Roman" w:hAnsi="Times New Roman" w:cs="Times New Roman"/>
          <w:sz w:val="24"/>
          <w:szCs w:val="24"/>
        </w:rPr>
        <w:t xml:space="preserve"> </w:t>
      </w:r>
      <w:r w:rsidR="00B73B99">
        <w:rPr>
          <w:rFonts w:ascii="Times New Roman" w:hAnsi="Times New Roman" w:cs="Times New Roman"/>
          <w:sz w:val="24"/>
          <w:szCs w:val="24"/>
        </w:rPr>
        <w:t xml:space="preserve">because of </w:t>
      </w:r>
      <w:r>
        <w:rPr>
          <w:rFonts w:ascii="Times New Roman" w:hAnsi="Times New Roman" w:cs="Times New Roman"/>
          <w:sz w:val="24"/>
          <w:szCs w:val="24"/>
        </w:rPr>
        <w:t xml:space="preserve">various reasons. One of the </w:t>
      </w:r>
      <w:r w:rsidRPr="00815D0E">
        <w:rPr>
          <w:rFonts w:ascii="Times New Roman" w:hAnsi="Times New Roman" w:cs="Times New Roman"/>
          <w:noProof/>
          <w:sz w:val="24"/>
          <w:szCs w:val="24"/>
        </w:rPr>
        <w:t>imp</w:t>
      </w:r>
      <w:r w:rsidR="00815D0E" w:rsidRPr="00815D0E">
        <w:rPr>
          <w:rFonts w:ascii="Times New Roman" w:hAnsi="Times New Roman" w:cs="Times New Roman"/>
          <w:noProof/>
          <w:sz w:val="24"/>
          <w:szCs w:val="24"/>
        </w:rPr>
        <w:t>act</w:t>
      </w:r>
      <w:r w:rsidR="00815D0E">
        <w:rPr>
          <w:rFonts w:ascii="Times New Roman" w:hAnsi="Times New Roman" w:cs="Times New Roman"/>
          <w:noProof/>
          <w:sz w:val="24"/>
          <w:szCs w:val="24"/>
        </w:rPr>
        <w:t>s</w:t>
      </w:r>
      <w:r>
        <w:rPr>
          <w:rFonts w:ascii="Times New Roman" w:hAnsi="Times New Roman" w:cs="Times New Roman"/>
          <w:sz w:val="24"/>
          <w:szCs w:val="24"/>
        </w:rPr>
        <w:t xml:space="preserve"> is the </w:t>
      </w:r>
      <w:r w:rsidR="00815D0E">
        <w:rPr>
          <w:rFonts w:ascii="Times New Roman" w:hAnsi="Times New Roman" w:cs="Times New Roman"/>
          <w:noProof/>
          <w:sz w:val="24"/>
          <w:szCs w:val="24"/>
        </w:rPr>
        <w:t>infinite</w:t>
      </w:r>
      <w:r>
        <w:rPr>
          <w:rFonts w:ascii="Times New Roman" w:hAnsi="Times New Roman" w:cs="Times New Roman"/>
          <w:sz w:val="24"/>
          <w:szCs w:val="24"/>
        </w:rPr>
        <w:t xml:space="preserve"> </w:t>
      </w:r>
      <w:r w:rsidRPr="00815D0E">
        <w:rPr>
          <w:rFonts w:ascii="Times New Roman" w:hAnsi="Times New Roman" w:cs="Times New Roman"/>
          <w:noProof/>
          <w:sz w:val="24"/>
          <w:szCs w:val="24"/>
        </w:rPr>
        <w:t>resist</w:t>
      </w:r>
      <w:r w:rsidR="00815D0E">
        <w:rPr>
          <w:rFonts w:ascii="Times New Roman" w:hAnsi="Times New Roman" w:cs="Times New Roman"/>
          <w:noProof/>
          <w:sz w:val="24"/>
          <w:szCs w:val="24"/>
        </w:rPr>
        <w:t>a</w:t>
      </w:r>
      <w:r w:rsidRPr="00815D0E">
        <w:rPr>
          <w:rFonts w:ascii="Times New Roman" w:hAnsi="Times New Roman" w:cs="Times New Roman"/>
          <w:noProof/>
          <w:sz w:val="24"/>
          <w:szCs w:val="24"/>
        </w:rPr>
        <w:t>nce</w:t>
      </w:r>
      <w:r>
        <w:rPr>
          <w:rFonts w:ascii="Times New Roman" w:hAnsi="Times New Roman" w:cs="Times New Roman"/>
          <w:sz w:val="24"/>
          <w:szCs w:val="24"/>
        </w:rPr>
        <w:t xml:space="preserve"> to change by the healthcare professionals through their perceptions</w:t>
      </w:r>
      <w:r w:rsidR="00B606C5">
        <w:rPr>
          <w:rFonts w:ascii="Times New Roman" w:hAnsi="Times New Roman" w:cs="Times New Roman"/>
          <w:sz w:val="24"/>
          <w:szCs w:val="24"/>
        </w:rPr>
        <w:t>.</w:t>
      </w:r>
      <w:r>
        <w:rPr>
          <w:rFonts w:ascii="Times New Roman" w:hAnsi="Times New Roman" w:cs="Times New Roman"/>
          <w:sz w:val="24"/>
          <w:szCs w:val="24"/>
        </w:rPr>
        <w:t xml:space="preserve"> The</w:t>
      </w:r>
      <w:r w:rsidR="00A951E9">
        <w:rPr>
          <w:rFonts w:ascii="Times New Roman" w:hAnsi="Times New Roman" w:cs="Times New Roman"/>
          <w:sz w:val="24"/>
          <w:szCs w:val="24"/>
        </w:rPr>
        <w:t xml:space="preserve">se professionals may feel </w:t>
      </w:r>
      <w:r w:rsidR="00A951E9" w:rsidRPr="00815D0E">
        <w:rPr>
          <w:rFonts w:ascii="Times New Roman" w:hAnsi="Times New Roman" w:cs="Times New Roman"/>
          <w:noProof/>
          <w:sz w:val="24"/>
          <w:szCs w:val="24"/>
        </w:rPr>
        <w:t>oblig</w:t>
      </w:r>
      <w:r w:rsidRPr="00815D0E">
        <w:rPr>
          <w:rFonts w:ascii="Times New Roman" w:hAnsi="Times New Roman" w:cs="Times New Roman"/>
          <w:noProof/>
          <w:sz w:val="24"/>
          <w:szCs w:val="24"/>
        </w:rPr>
        <w:t>ed</w:t>
      </w:r>
      <w:r>
        <w:rPr>
          <w:rFonts w:ascii="Times New Roman" w:hAnsi="Times New Roman" w:cs="Times New Roman"/>
          <w:sz w:val="24"/>
          <w:szCs w:val="24"/>
        </w:rPr>
        <w:t xml:space="preserve"> </w:t>
      </w:r>
      <w:r w:rsidR="00A951E9">
        <w:rPr>
          <w:rFonts w:ascii="Times New Roman" w:hAnsi="Times New Roman" w:cs="Times New Roman"/>
          <w:sz w:val="24"/>
          <w:szCs w:val="24"/>
        </w:rPr>
        <w:t xml:space="preserve">not </w:t>
      </w:r>
      <w:r>
        <w:rPr>
          <w:rFonts w:ascii="Times New Roman" w:hAnsi="Times New Roman" w:cs="Times New Roman"/>
          <w:sz w:val="24"/>
          <w:szCs w:val="24"/>
        </w:rPr>
        <w:t xml:space="preserve">to </w:t>
      </w:r>
      <w:r w:rsidR="00815D0E">
        <w:rPr>
          <w:rFonts w:ascii="Times New Roman" w:hAnsi="Times New Roman" w:cs="Times New Roman"/>
          <w:sz w:val="24"/>
          <w:szCs w:val="24"/>
        </w:rPr>
        <w:t>get</w:t>
      </w:r>
      <w:r>
        <w:rPr>
          <w:rFonts w:ascii="Times New Roman" w:hAnsi="Times New Roman" w:cs="Times New Roman"/>
          <w:sz w:val="24"/>
          <w:szCs w:val="24"/>
        </w:rPr>
        <w:t xml:space="preserve"> </w:t>
      </w:r>
      <w:r w:rsidR="00815D0E" w:rsidRPr="00815D0E">
        <w:rPr>
          <w:rFonts w:ascii="Times New Roman" w:hAnsi="Times New Roman" w:cs="Times New Roman"/>
          <w:noProof/>
          <w:sz w:val="24"/>
          <w:szCs w:val="24"/>
        </w:rPr>
        <w:t>advice</w:t>
      </w:r>
      <w:r>
        <w:rPr>
          <w:rFonts w:ascii="Times New Roman" w:hAnsi="Times New Roman" w:cs="Times New Roman"/>
          <w:sz w:val="24"/>
          <w:szCs w:val="24"/>
        </w:rPr>
        <w:t xml:space="preserve"> </w:t>
      </w:r>
      <w:r w:rsidR="00815D0E">
        <w:rPr>
          <w:rFonts w:ascii="Times New Roman" w:hAnsi="Times New Roman" w:cs="Times New Roman"/>
          <w:sz w:val="24"/>
          <w:szCs w:val="24"/>
        </w:rPr>
        <w:t>from a</w:t>
      </w:r>
      <w:r>
        <w:rPr>
          <w:rFonts w:ascii="Times New Roman" w:hAnsi="Times New Roman" w:cs="Times New Roman"/>
          <w:sz w:val="24"/>
          <w:szCs w:val="24"/>
        </w:rPr>
        <w:t xml:space="preserve"> </w:t>
      </w:r>
      <w:r w:rsidRPr="00815D0E">
        <w:rPr>
          <w:rFonts w:ascii="Times New Roman" w:hAnsi="Times New Roman" w:cs="Times New Roman"/>
          <w:noProof/>
          <w:sz w:val="24"/>
          <w:szCs w:val="24"/>
        </w:rPr>
        <w:t>non</w:t>
      </w:r>
      <w:r w:rsidR="00815D0E" w:rsidRPr="00815D0E">
        <w:rPr>
          <w:rFonts w:ascii="Times New Roman" w:hAnsi="Times New Roman" w:cs="Times New Roman"/>
          <w:noProof/>
          <w:sz w:val="24"/>
          <w:szCs w:val="24"/>
        </w:rPr>
        <w:t>-</w:t>
      </w:r>
      <w:r w:rsidRPr="00815D0E">
        <w:rPr>
          <w:rFonts w:ascii="Times New Roman" w:hAnsi="Times New Roman" w:cs="Times New Roman"/>
          <w:noProof/>
          <w:sz w:val="24"/>
          <w:szCs w:val="24"/>
        </w:rPr>
        <w:t>healthcare</w:t>
      </w:r>
      <w:r>
        <w:rPr>
          <w:rFonts w:ascii="Times New Roman" w:hAnsi="Times New Roman" w:cs="Times New Roman"/>
          <w:sz w:val="24"/>
          <w:szCs w:val="24"/>
        </w:rPr>
        <w:t xml:space="preserve"> professional with limited knowledge concerning </w:t>
      </w:r>
      <w:r w:rsidR="00815D0E">
        <w:rPr>
          <w:rFonts w:ascii="Times New Roman" w:hAnsi="Times New Roman" w:cs="Times New Roman"/>
          <w:noProof/>
          <w:sz w:val="24"/>
          <w:szCs w:val="24"/>
        </w:rPr>
        <w:t>M</w:t>
      </w:r>
      <w:r w:rsidRPr="00815D0E">
        <w:rPr>
          <w:rFonts w:ascii="Times New Roman" w:hAnsi="Times New Roman" w:cs="Times New Roman"/>
          <w:noProof/>
          <w:sz w:val="24"/>
          <w:szCs w:val="24"/>
        </w:rPr>
        <w:t>edicare</w:t>
      </w:r>
      <w:r>
        <w:rPr>
          <w:rFonts w:ascii="Times New Roman" w:hAnsi="Times New Roman" w:cs="Times New Roman"/>
          <w:sz w:val="24"/>
          <w:szCs w:val="24"/>
        </w:rPr>
        <w:t xml:space="preserve">. </w:t>
      </w:r>
      <w:r w:rsidRPr="007B6CAC">
        <w:rPr>
          <w:rFonts w:ascii="Times New Roman" w:hAnsi="Times New Roman" w:cs="Times New Roman"/>
          <w:noProof/>
          <w:sz w:val="24"/>
          <w:szCs w:val="24"/>
        </w:rPr>
        <w:t>This</w:t>
      </w:r>
      <w:r>
        <w:rPr>
          <w:rFonts w:ascii="Times New Roman" w:hAnsi="Times New Roman" w:cs="Times New Roman"/>
          <w:sz w:val="24"/>
          <w:szCs w:val="24"/>
        </w:rPr>
        <w:t xml:space="preserve"> </w:t>
      </w:r>
      <w:r w:rsidR="00A951E9">
        <w:rPr>
          <w:rFonts w:ascii="Times New Roman" w:hAnsi="Times New Roman" w:cs="Times New Roman"/>
          <w:sz w:val="24"/>
          <w:szCs w:val="24"/>
        </w:rPr>
        <w:t>may create</w:t>
      </w:r>
      <w:r>
        <w:rPr>
          <w:rFonts w:ascii="Times New Roman" w:hAnsi="Times New Roman" w:cs="Times New Roman"/>
          <w:sz w:val="24"/>
          <w:szCs w:val="24"/>
        </w:rPr>
        <w:t xml:space="preserve"> problems in solving the difference existing between healthcare professionals and the family members of the patient. Another im</w:t>
      </w:r>
      <w:r w:rsidR="00563541">
        <w:rPr>
          <w:rFonts w:ascii="Times New Roman" w:hAnsi="Times New Roman" w:cs="Times New Roman"/>
          <w:sz w:val="24"/>
          <w:szCs w:val="24"/>
        </w:rPr>
        <w:t xml:space="preserve">plication in the </w:t>
      </w:r>
      <w:r w:rsidR="00563541" w:rsidRPr="00815D0E">
        <w:rPr>
          <w:rFonts w:ascii="Times New Roman" w:hAnsi="Times New Roman" w:cs="Times New Roman"/>
          <w:noProof/>
          <w:sz w:val="24"/>
          <w:szCs w:val="24"/>
        </w:rPr>
        <w:t>collaborati</w:t>
      </w:r>
      <w:r w:rsidR="00815D0E">
        <w:rPr>
          <w:rFonts w:ascii="Times New Roman" w:hAnsi="Times New Roman" w:cs="Times New Roman"/>
          <w:noProof/>
          <w:sz w:val="24"/>
          <w:szCs w:val="24"/>
        </w:rPr>
        <w:t>o</w:t>
      </w:r>
      <w:r w:rsidR="00563541" w:rsidRPr="00815D0E">
        <w:rPr>
          <w:rFonts w:ascii="Times New Roman" w:hAnsi="Times New Roman" w:cs="Times New Roman"/>
          <w:noProof/>
          <w:sz w:val="24"/>
          <w:szCs w:val="24"/>
        </w:rPr>
        <w:t>n</w:t>
      </w:r>
      <w:r w:rsidR="00563541">
        <w:rPr>
          <w:rFonts w:ascii="Times New Roman" w:hAnsi="Times New Roman" w:cs="Times New Roman"/>
          <w:sz w:val="24"/>
          <w:szCs w:val="24"/>
        </w:rPr>
        <w:t xml:space="preserve"> of</w:t>
      </w:r>
      <w:r>
        <w:rPr>
          <w:rFonts w:ascii="Times New Roman" w:hAnsi="Times New Roman" w:cs="Times New Roman"/>
          <w:sz w:val="24"/>
          <w:szCs w:val="24"/>
        </w:rPr>
        <w:t xml:space="preserve"> collecting information is the availability and how much data may be required to solve the problem</w:t>
      </w:r>
      <w:r w:rsidR="00AA73C5">
        <w:rPr>
          <w:rFonts w:ascii="Times New Roman" w:hAnsi="Times New Roman" w:cs="Times New Roman"/>
          <w:sz w:val="24"/>
          <w:szCs w:val="24"/>
        </w:rPr>
        <w:t xml:space="preserve"> (</w:t>
      </w:r>
      <w:r w:rsidR="00AA73C5" w:rsidRPr="00AA73C5">
        <w:rPr>
          <w:rFonts w:ascii="Times New Roman" w:hAnsi="Times New Roman" w:cs="Times New Roman"/>
          <w:sz w:val="24"/>
          <w:szCs w:val="24"/>
        </w:rPr>
        <w:t>Roberts, Fisher, Trowbridge, &amp; Bent</w:t>
      </w:r>
      <w:r w:rsidR="00AA73C5">
        <w:rPr>
          <w:rFonts w:ascii="Times New Roman" w:hAnsi="Times New Roman" w:cs="Times New Roman"/>
          <w:sz w:val="24"/>
          <w:szCs w:val="24"/>
        </w:rPr>
        <w:t xml:space="preserve"> </w:t>
      </w:r>
      <w:r w:rsidR="00AA73C5" w:rsidRPr="00AA73C5">
        <w:rPr>
          <w:rFonts w:ascii="Times New Roman" w:hAnsi="Times New Roman" w:cs="Times New Roman"/>
          <w:sz w:val="24"/>
          <w:szCs w:val="24"/>
        </w:rPr>
        <w:t>2016</w:t>
      </w:r>
      <w:r w:rsidR="00AA73C5">
        <w:rPr>
          <w:rFonts w:ascii="Times New Roman" w:hAnsi="Times New Roman" w:cs="Times New Roman"/>
          <w:sz w:val="24"/>
          <w:szCs w:val="24"/>
        </w:rPr>
        <w:t>)</w:t>
      </w:r>
      <w:r>
        <w:rPr>
          <w:rFonts w:ascii="Times New Roman" w:hAnsi="Times New Roman" w:cs="Times New Roman"/>
          <w:sz w:val="24"/>
          <w:szCs w:val="24"/>
        </w:rPr>
        <w:t>. Obtaining required amount of data is worthwhile and saves time</w:t>
      </w:r>
      <w:r w:rsidR="00815D0E">
        <w:rPr>
          <w:rFonts w:ascii="Times New Roman" w:hAnsi="Times New Roman" w:cs="Times New Roman"/>
          <w:noProof/>
          <w:sz w:val="24"/>
          <w:szCs w:val="24"/>
        </w:rPr>
        <w:t>. H</w:t>
      </w:r>
      <w:r w:rsidRPr="00815D0E">
        <w:rPr>
          <w:rFonts w:ascii="Times New Roman" w:hAnsi="Times New Roman" w:cs="Times New Roman"/>
          <w:noProof/>
          <w:sz w:val="24"/>
          <w:szCs w:val="24"/>
        </w:rPr>
        <w:t>owever</w:t>
      </w:r>
      <w:r>
        <w:rPr>
          <w:rFonts w:ascii="Times New Roman" w:hAnsi="Times New Roman" w:cs="Times New Roman"/>
          <w:sz w:val="24"/>
          <w:szCs w:val="24"/>
        </w:rPr>
        <w:t xml:space="preserve">, it is challenging to do it faster </w:t>
      </w:r>
      <w:r w:rsidR="00563541">
        <w:rPr>
          <w:rFonts w:ascii="Times New Roman" w:hAnsi="Times New Roman" w:cs="Times New Roman"/>
          <w:sz w:val="24"/>
          <w:szCs w:val="24"/>
        </w:rPr>
        <w:t>when</w:t>
      </w:r>
      <w:r>
        <w:rPr>
          <w:rFonts w:ascii="Times New Roman" w:hAnsi="Times New Roman" w:cs="Times New Roman"/>
          <w:sz w:val="24"/>
          <w:szCs w:val="24"/>
        </w:rPr>
        <w:t xml:space="preserve"> there is a possibility of negotiations to meet the agreement.</w:t>
      </w:r>
    </w:p>
    <w:p w14:paraId="3839170C" w14:textId="77777777" w:rsidR="00BC3031" w:rsidRDefault="00216D8E" w:rsidP="006A201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s a result, strategies should </w:t>
      </w:r>
      <w:r w:rsidR="001D34ED">
        <w:rPr>
          <w:rFonts w:ascii="Times New Roman" w:hAnsi="Times New Roman" w:cs="Times New Roman"/>
          <w:sz w:val="24"/>
          <w:szCs w:val="24"/>
        </w:rPr>
        <w:t xml:space="preserve">be </w:t>
      </w:r>
      <w:r>
        <w:rPr>
          <w:rFonts w:ascii="Times New Roman" w:hAnsi="Times New Roman" w:cs="Times New Roman"/>
          <w:sz w:val="24"/>
          <w:szCs w:val="24"/>
        </w:rPr>
        <w:t xml:space="preserve">put in place to guide the collaboration of multidisciplinary members in </w:t>
      </w:r>
      <w:r w:rsidRPr="00815D0E">
        <w:rPr>
          <w:rFonts w:ascii="Times New Roman" w:hAnsi="Times New Roman" w:cs="Times New Roman"/>
          <w:noProof/>
          <w:sz w:val="24"/>
          <w:szCs w:val="24"/>
        </w:rPr>
        <w:t>acquiring</w:t>
      </w:r>
      <w:r w:rsidR="000C7FF3" w:rsidRPr="00815D0E">
        <w:rPr>
          <w:rFonts w:ascii="Times New Roman" w:hAnsi="Times New Roman" w:cs="Times New Roman"/>
          <w:noProof/>
          <w:sz w:val="24"/>
          <w:szCs w:val="24"/>
        </w:rPr>
        <w:t xml:space="preserve"> relevant</w:t>
      </w:r>
      <w:r w:rsidR="000C7FF3">
        <w:rPr>
          <w:rFonts w:ascii="Times New Roman" w:hAnsi="Times New Roman" w:cs="Times New Roman"/>
          <w:sz w:val="24"/>
          <w:szCs w:val="24"/>
        </w:rPr>
        <w:t xml:space="preserve"> </w:t>
      </w:r>
      <w:r>
        <w:rPr>
          <w:rFonts w:ascii="Times New Roman" w:hAnsi="Times New Roman" w:cs="Times New Roman"/>
          <w:sz w:val="24"/>
          <w:szCs w:val="24"/>
        </w:rPr>
        <w:t>information</w:t>
      </w:r>
      <w:r w:rsidR="000C7FF3">
        <w:rPr>
          <w:rFonts w:ascii="Times New Roman" w:hAnsi="Times New Roman" w:cs="Times New Roman"/>
          <w:sz w:val="24"/>
          <w:szCs w:val="24"/>
        </w:rPr>
        <w:t>.</w:t>
      </w:r>
      <w:r w:rsidR="00CC711A">
        <w:rPr>
          <w:rFonts w:ascii="Times New Roman" w:hAnsi="Times New Roman" w:cs="Times New Roman"/>
          <w:sz w:val="24"/>
          <w:szCs w:val="24"/>
        </w:rPr>
        <w:t xml:space="preserve"> These may lead to complexity in decision making which may</w:t>
      </w:r>
      <w:r w:rsidR="00B768AB">
        <w:rPr>
          <w:rFonts w:ascii="Times New Roman" w:hAnsi="Times New Roman" w:cs="Times New Roman"/>
          <w:sz w:val="24"/>
          <w:szCs w:val="24"/>
        </w:rPr>
        <w:t xml:space="preserve"> also </w:t>
      </w:r>
      <w:r w:rsidR="00CC711A">
        <w:rPr>
          <w:rFonts w:ascii="Times New Roman" w:hAnsi="Times New Roman" w:cs="Times New Roman"/>
          <w:sz w:val="24"/>
          <w:szCs w:val="24"/>
        </w:rPr>
        <w:t>result to</w:t>
      </w:r>
      <w:r w:rsidR="00815D0E">
        <w:rPr>
          <w:rFonts w:ascii="Times New Roman" w:hAnsi="Times New Roman" w:cs="Times New Roman"/>
          <w:sz w:val="24"/>
          <w:szCs w:val="24"/>
        </w:rPr>
        <w:t xml:space="preserve"> the</w:t>
      </w:r>
      <w:r w:rsidR="00CC711A">
        <w:rPr>
          <w:rFonts w:ascii="Times New Roman" w:hAnsi="Times New Roman" w:cs="Times New Roman"/>
          <w:sz w:val="24"/>
          <w:szCs w:val="24"/>
        </w:rPr>
        <w:t xml:space="preserve"> </w:t>
      </w:r>
      <w:r w:rsidR="00CC711A" w:rsidRPr="00815D0E">
        <w:rPr>
          <w:rFonts w:ascii="Times New Roman" w:hAnsi="Times New Roman" w:cs="Times New Roman"/>
          <w:noProof/>
          <w:sz w:val="24"/>
          <w:szCs w:val="24"/>
        </w:rPr>
        <w:t>autonomy</w:t>
      </w:r>
      <w:r w:rsidR="00CC711A">
        <w:rPr>
          <w:rFonts w:ascii="Times New Roman" w:hAnsi="Times New Roman" w:cs="Times New Roman"/>
          <w:sz w:val="24"/>
          <w:szCs w:val="24"/>
        </w:rPr>
        <w:t xml:space="preserve"> of some partners such as </w:t>
      </w:r>
      <w:r w:rsidR="00B768AB">
        <w:rPr>
          <w:rFonts w:ascii="Times New Roman" w:hAnsi="Times New Roman" w:cs="Times New Roman"/>
          <w:sz w:val="24"/>
          <w:szCs w:val="24"/>
        </w:rPr>
        <w:t xml:space="preserve">a </w:t>
      </w:r>
      <w:r w:rsidR="00B768AB" w:rsidRPr="00815D0E">
        <w:rPr>
          <w:rFonts w:ascii="Times New Roman" w:hAnsi="Times New Roman" w:cs="Times New Roman"/>
          <w:noProof/>
          <w:sz w:val="24"/>
          <w:szCs w:val="24"/>
        </w:rPr>
        <w:t>ca</w:t>
      </w:r>
      <w:r w:rsidR="00815D0E">
        <w:rPr>
          <w:rFonts w:ascii="Times New Roman" w:hAnsi="Times New Roman" w:cs="Times New Roman"/>
          <w:noProof/>
          <w:sz w:val="24"/>
          <w:szCs w:val="24"/>
        </w:rPr>
        <w:t>u</w:t>
      </w:r>
      <w:r w:rsidR="00B768AB" w:rsidRPr="00815D0E">
        <w:rPr>
          <w:rFonts w:ascii="Times New Roman" w:hAnsi="Times New Roman" w:cs="Times New Roman"/>
          <w:noProof/>
          <w:sz w:val="24"/>
          <w:szCs w:val="24"/>
        </w:rPr>
        <w:t>se</w:t>
      </w:r>
      <w:r w:rsidR="00B768AB">
        <w:rPr>
          <w:rFonts w:ascii="Times New Roman" w:hAnsi="Times New Roman" w:cs="Times New Roman"/>
          <w:sz w:val="24"/>
          <w:szCs w:val="24"/>
        </w:rPr>
        <w:t xml:space="preserve"> of </w:t>
      </w:r>
      <w:r w:rsidR="00CC711A">
        <w:rPr>
          <w:rFonts w:ascii="Times New Roman" w:hAnsi="Times New Roman" w:cs="Times New Roman"/>
          <w:sz w:val="24"/>
          <w:szCs w:val="24"/>
        </w:rPr>
        <w:t xml:space="preserve">the wife of </w:t>
      </w:r>
      <w:r w:rsidR="00815D0E">
        <w:rPr>
          <w:rFonts w:ascii="Times New Roman" w:hAnsi="Times New Roman" w:cs="Times New Roman"/>
          <w:noProof/>
          <w:sz w:val="24"/>
          <w:szCs w:val="24"/>
        </w:rPr>
        <w:t>M</w:t>
      </w:r>
      <w:r w:rsidR="00CC711A" w:rsidRPr="00815D0E">
        <w:rPr>
          <w:rFonts w:ascii="Times New Roman" w:hAnsi="Times New Roman" w:cs="Times New Roman"/>
          <w:noProof/>
          <w:sz w:val="24"/>
          <w:szCs w:val="24"/>
        </w:rPr>
        <w:t>r</w:t>
      </w:r>
      <w:r w:rsidR="00CC711A">
        <w:rPr>
          <w:rFonts w:ascii="Times New Roman" w:hAnsi="Times New Roman" w:cs="Times New Roman"/>
          <w:sz w:val="24"/>
          <w:szCs w:val="24"/>
        </w:rPr>
        <w:t xml:space="preserve">. Greenberg who felt that the type of medication for reducing pain was not </w:t>
      </w:r>
      <w:r w:rsidR="00815D0E">
        <w:rPr>
          <w:rFonts w:ascii="Times New Roman" w:hAnsi="Times New Roman" w:cs="Times New Roman"/>
          <w:noProof/>
          <w:sz w:val="24"/>
          <w:szCs w:val="24"/>
        </w:rPr>
        <w:t>sufficient</w:t>
      </w:r>
      <w:r w:rsidR="00CC711A">
        <w:rPr>
          <w:rFonts w:ascii="Times New Roman" w:hAnsi="Times New Roman" w:cs="Times New Roman"/>
          <w:sz w:val="24"/>
          <w:szCs w:val="24"/>
        </w:rPr>
        <w:t>. Competition may also exist between partners which can be an implication in collaboration in gathering information. It may arise due to</w:t>
      </w:r>
      <w:r w:rsidR="00815D0E">
        <w:rPr>
          <w:rFonts w:ascii="Times New Roman" w:hAnsi="Times New Roman" w:cs="Times New Roman"/>
          <w:sz w:val="24"/>
          <w:szCs w:val="24"/>
        </w:rPr>
        <w:t xml:space="preserve"> a</w:t>
      </w:r>
      <w:r w:rsidR="00CC711A">
        <w:rPr>
          <w:rFonts w:ascii="Times New Roman" w:hAnsi="Times New Roman" w:cs="Times New Roman"/>
          <w:sz w:val="24"/>
          <w:szCs w:val="24"/>
        </w:rPr>
        <w:t xml:space="preserve"> </w:t>
      </w:r>
      <w:r w:rsidR="00CC711A" w:rsidRPr="00815D0E">
        <w:rPr>
          <w:rFonts w:ascii="Times New Roman" w:hAnsi="Times New Roman" w:cs="Times New Roman"/>
          <w:noProof/>
          <w:sz w:val="24"/>
          <w:szCs w:val="24"/>
        </w:rPr>
        <w:t>different</w:t>
      </w:r>
      <w:r w:rsidR="00CC711A">
        <w:rPr>
          <w:rFonts w:ascii="Times New Roman" w:hAnsi="Times New Roman" w:cs="Times New Roman"/>
          <w:sz w:val="24"/>
          <w:szCs w:val="24"/>
        </w:rPr>
        <w:t xml:space="preserve"> level of personalities in individuals participating as well as lack of clarity and consistency in the role and </w:t>
      </w:r>
      <w:r w:rsidR="00CC711A" w:rsidRPr="00815D0E">
        <w:rPr>
          <w:rFonts w:ascii="Times New Roman" w:hAnsi="Times New Roman" w:cs="Times New Roman"/>
          <w:noProof/>
          <w:sz w:val="24"/>
          <w:szCs w:val="24"/>
        </w:rPr>
        <w:t>responsibilities</w:t>
      </w:r>
      <w:r w:rsidR="00CC711A">
        <w:rPr>
          <w:rFonts w:ascii="Times New Roman" w:hAnsi="Times New Roman" w:cs="Times New Roman"/>
          <w:sz w:val="24"/>
          <w:szCs w:val="24"/>
        </w:rPr>
        <w:t xml:space="preserve"> during the process of collecting data.</w:t>
      </w:r>
      <w:r w:rsidR="005808DA">
        <w:rPr>
          <w:rFonts w:ascii="Times New Roman" w:hAnsi="Times New Roman" w:cs="Times New Roman"/>
          <w:sz w:val="24"/>
          <w:szCs w:val="24"/>
        </w:rPr>
        <w:t xml:space="preserve"> Therefore</w:t>
      </w:r>
      <w:r w:rsidR="00B768AB">
        <w:rPr>
          <w:rFonts w:ascii="Times New Roman" w:hAnsi="Times New Roman" w:cs="Times New Roman"/>
          <w:sz w:val="24"/>
          <w:szCs w:val="24"/>
        </w:rPr>
        <w:t>,</w:t>
      </w:r>
      <w:r w:rsidR="005808DA">
        <w:rPr>
          <w:rFonts w:ascii="Times New Roman" w:hAnsi="Times New Roman" w:cs="Times New Roman"/>
          <w:sz w:val="24"/>
          <w:szCs w:val="24"/>
        </w:rPr>
        <w:t xml:space="preserve"> it is essential to </w:t>
      </w:r>
      <w:r w:rsidR="005808DA" w:rsidRPr="00815D0E">
        <w:rPr>
          <w:rFonts w:ascii="Times New Roman" w:hAnsi="Times New Roman" w:cs="Times New Roman"/>
          <w:noProof/>
          <w:sz w:val="24"/>
          <w:szCs w:val="24"/>
        </w:rPr>
        <w:t>develop</w:t>
      </w:r>
      <w:r w:rsidR="005808DA">
        <w:rPr>
          <w:rFonts w:ascii="Times New Roman" w:hAnsi="Times New Roman" w:cs="Times New Roman"/>
          <w:sz w:val="24"/>
          <w:szCs w:val="24"/>
        </w:rPr>
        <w:t xml:space="preserve"> written agreements, establishing </w:t>
      </w:r>
      <w:r w:rsidR="005808DA">
        <w:rPr>
          <w:rFonts w:ascii="Times New Roman" w:hAnsi="Times New Roman" w:cs="Times New Roman"/>
          <w:sz w:val="24"/>
          <w:szCs w:val="24"/>
        </w:rPr>
        <w:lastRenderedPageBreak/>
        <w:t>good personal relationships to focus on the common goals and objectives in solving problems of healthcare.</w:t>
      </w:r>
    </w:p>
    <w:p w14:paraId="0135F836" w14:textId="77777777" w:rsidR="00840FAC" w:rsidRDefault="00840FAC">
      <w:pPr>
        <w:rPr>
          <w:rFonts w:ascii="Times New Roman" w:hAnsi="Times New Roman" w:cs="Times New Roman"/>
          <w:sz w:val="24"/>
          <w:szCs w:val="24"/>
        </w:rPr>
      </w:pPr>
      <w:r>
        <w:rPr>
          <w:rFonts w:ascii="Times New Roman" w:hAnsi="Times New Roman" w:cs="Times New Roman"/>
          <w:sz w:val="24"/>
          <w:szCs w:val="24"/>
        </w:rPr>
        <w:br w:type="page"/>
      </w:r>
    </w:p>
    <w:p w14:paraId="0E7FE2B9" w14:textId="77777777" w:rsidR="00D44881" w:rsidRDefault="00D44881" w:rsidP="00BF4B9E">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5B298209" w14:textId="77777777" w:rsidR="00BF4B9E" w:rsidRDefault="00BF4B9E" w:rsidP="00BF4B9E">
      <w:pPr>
        <w:spacing w:after="0" w:line="480" w:lineRule="auto"/>
        <w:ind w:left="720" w:hanging="720"/>
        <w:rPr>
          <w:rFonts w:ascii="Times New Roman" w:hAnsi="Times New Roman" w:cs="Times New Roman"/>
          <w:sz w:val="24"/>
          <w:szCs w:val="24"/>
        </w:rPr>
      </w:pPr>
      <w:r w:rsidRPr="00815D0E">
        <w:rPr>
          <w:rFonts w:ascii="Times New Roman" w:hAnsi="Times New Roman" w:cs="Times New Roman"/>
          <w:sz w:val="24"/>
          <w:szCs w:val="24"/>
        </w:rPr>
        <w:t xml:space="preserve">Nawaz, H., Edmondson, A. C., Tzeng, T. H., Saleh, J. K., Bozic, K. J., &amp; Saleh, K. J. (2014). </w:t>
      </w:r>
      <w:r w:rsidRPr="00BF4B9E">
        <w:rPr>
          <w:rFonts w:ascii="Times New Roman" w:hAnsi="Times New Roman" w:cs="Times New Roman"/>
          <w:noProof/>
          <w:sz w:val="24"/>
          <w:szCs w:val="24"/>
        </w:rPr>
        <w:t>Teaming: an approach to the growing complexities of health care: AOA critical issues.</w:t>
      </w:r>
      <w:r w:rsidRPr="00815D0E">
        <w:rPr>
          <w:rFonts w:ascii="Times New Roman" w:hAnsi="Times New Roman" w:cs="Times New Roman"/>
          <w:sz w:val="24"/>
          <w:szCs w:val="24"/>
        </w:rPr>
        <w:t> </w:t>
      </w:r>
      <w:r w:rsidRPr="00815D0E">
        <w:rPr>
          <w:rFonts w:ascii="Times New Roman" w:hAnsi="Times New Roman" w:cs="Times New Roman"/>
          <w:i/>
          <w:iCs/>
          <w:sz w:val="24"/>
          <w:szCs w:val="24"/>
        </w:rPr>
        <w:t>JBJS</w:t>
      </w:r>
      <w:r w:rsidRPr="00815D0E">
        <w:rPr>
          <w:rFonts w:ascii="Times New Roman" w:hAnsi="Times New Roman" w:cs="Times New Roman"/>
          <w:sz w:val="24"/>
          <w:szCs w:val="24"/>
        </w:rPr>
        <w:t>, </w:t>
      </w:r>
      <w:r w:rsidRPr="00815D0E">
        <w:rPr>
          <w:rFonts w:ascii="Times New Roman" w:hAnsi="Times New Roman" w:cs="Times New Roman"/>
          <w:i/>
          <w:iCs/>
          <w:sz w:val="24"/>
          <w:szCs w:val="24"/>
        </w:rPr>
        <w:t>96</w:t>
      </w:r>
      <w:r w:rsidRPr="00815D0E">
        <w:rPr>
          <w:rFonts w:ascii="Times New Roman" w:hAnsi="Times New Roman" w:cs="Times New Roman"/>
          <w:sz w:val="24"/>
          <w:szCs w:val="24"/>
        </w:rPr>
        <w:t>(21), e184.</w:t>
      </w:r>
    </w:p>
    <w:p w14:paraId="626E8CC4" w14:textId="77777777" w:rsidR="00BF4B9E" w:rsidRDefault="00BF4B9E" w:rsidP="00BF4B9E">
      <w:pPr>
        <w:spacing w:after="0" w:line="480" w:lineRule="auto"/>
        <w:ind w:left="720" w:hanging="720"/>
        <w:rPr>
          <w:rFonts w:ascii="Times New Roman" w:hAnsi="Times New Roman" w:cs="Times New Roman"/>
          <w:sz w:val="24"/>
          <w:szCs w:val="24"/>
        </w:rPr>
      </w:pPr>
      <w:r w:rsidRPr="00815D0E">
        <w:rPr>
          <w:rFonts w:ascii="Times New Roman" w:hAnsi="Times New Roman" w:cs="Times New Roman"/>
          <w:sz w:val="24"/>
          <w:szCs w:val="24"/>
        </w:rPr>
        <w:t>Roberts, J. P., Fisher, T. R., Trowbridge, M. J., &amp; Bent, C. (2016, March). A design thinking framework for healthcare management and innovation. In </w:t>
      </w:r>
      <w:r w:rsidRPr="00815D0E">
        <w:rPr>
          <w:rFonts w:ascii="Times New Roman" w:hAnsi="Times New Roman" w:cs="Times New Roman"/>
          <w:i/>
          <w:iCs/>
          <w:sz w:val="24"/>
          <w:szCs w:val="24"/>
        </w:rPr>
        <w:t>Healthcare</w:t>
      </w:r>
      <w:r w:rsidRPr="00815D0E">
        <w:rPr>
          <w:rFonts w:ascii="Times New Roman" w:hAnsi="Times New Roman" w:cs="Times New Roman"/>
          <w:sz w:val="24"/>
          <w:szCs w:val="24"/>
        </w:rPr>
        <w:t> (Vol. 4, No. 1, pp. 11-14). Elsevier.</w:t>
      </w:r>
    </w:p>
    <w:p w14:paraId="461B162B" w14:textId="77777777" w:rsidR="00BF4B9E" w:rsidRDefault="00BF4B9E" w:rsidP="00BF4B9E">
      <w:pPr>
        <w:spacing w:after="0" w:line="480" w:lineRule="auto"/>
        <w:ind w:left="720" w:hanging="720"/>
        <w:rPr>
          <w:rFonts w:ascii="Times New Roman" w:hAnsi="Times New Roman" w:cs="Times New Roman"/>
          <w:sz w:val="24"/>
          <w:szCs w:val="24"/>
        </w:rPr>
      </w:pPr>
      <w:r w:rsidRPr="00815D0E">
        <w:rPr>
          <w:rFonts w:ascii="Times New Roman" w:hAnsi="Times New Roman" w:cs="Times New Roman"/>
          <w:sz w:val="24"/>
          <w:szCs w:val="24"/>
        </w:rPr>
        <w:t>Zsambok, C. E. (2014). </w:t>
      </w:r>
      <w:r w:rsidRPr="00815D0E">
        <w:rPr>
          <w:rFonts w:ascii="Times New Roman" w:hAnsi="Times New Roman" w:cs="Times New Roman"/>
          <w:i/>
          <w:iCs/>
          <w:sz w:val="24"/>
          <w:szCs w:val="24"/>
        </w:rPr>
        <w:t>Naturalistic decision making</w:t>
      </w:r>
      <w:r w:rsidRPr="00815D0E">
        <w:rPr>
          <w:rFonts w:ascii="Times New Roman" w:hAnsi="Times New Roman" w:cs="Times New Roman"/>
          <w:sz w:val="24"/>
          <w:szCs w:val="24"/>
        </w:rPr>
        <w:t>. Psychology Press.</w:t>
      </w:r>
    </w:p>
    <w:p w14:paraId="182E36BB" w14:textId="77777777" w:rsidR="00F92562" w:rsidRDefault="00F92562" w:rsidP="00D5585A">
      <w:pPr>
        <w:spacing w:after="0" w:line="480" w:lineRule="auto"/>
        <w:rPr>
          <w:rFonts w:ascii="Times New Roman" w:hAnsi="Times New Roman" w:cs="Times New Roman"/>
          <w:sz w:val="24"/>
          <w:szCs w:val="24"/>
        </w:rPr>
      </w:pPr>
    </w:p>
    <w:p w14:paraId="3FF665DF" w14:textId="77777777" w:rsidR="00F9690B" w:rsidRDefault="00F9690B" w:rsidP="00D5585A">
      <w:pPr>
        <w:spacing w:after="0" w:line="480" w:lineRule="auto"/>
        <w:rPr>
          <w:rFonts w:ascii="Times New Roman" w:hAnsi="Times New Roman" w:cs="Times New Roman"/>
          <w:sz w:val="24"/>
          <w:szCs w:val="24"/>
        </w:rPr>
      </w:pPr>
    </w:p>
    <w:p w14:paraId="6AAEEFDB" w14:textId="77777777" w:rsidR="00D5585A" w:rsidRPr="00A103B5" w:rsidRDefault="00925F07" w:rsidP="00D5585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D5585A">
        <w:rPr>
          <w:rFonts w:ascii="Times New Roman" w:hAnsi="Times New Roman" w:cs="Times New Roman"/>
          <w:sz w:val="24"/>
          <w:szCs w:val="24"/>
        </w:rPr>
        <w:t xml:space="preserve"> </w:t>
      </w:r>
    </w:p>
    <w:sectPr w:rsidR="00D5585A" w:rsidRPr="00A103B5" w:rsidSect="003C050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6295E5" w14:textId="77777777" w:rsidR="00836C27" w:rsidRDefault="00836C27" w:rsidP="00B158D6">
      <w:pPr>
        <w:spacing w:after="0" w:line="240" w:lineRule="auto"/>
      </w:pPr>
      <w:r>
        <w:separator/>
      </w:r>
    </w:p>
  </w:endnote>
  <w:endnote w:type="continuationSeparator" w:id="0">
    <w:p w14:paraId="44E27131" w14:textId="77777777" w:rsidR="00836C27" w:rsidRDefault="00836C27" w:rsidP="00B158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7F808C" w14:textId="77777777" w:rsidR="00836C27" w:rsidRDefault="00836C27" w:rsidP="00B158D6">
      <w:pPr>
        <w:spacing w:after="0" w:line="240" w:lineRule="auto"/>
      </w:pPr>
      <w:r>
        <w:separator/>
      </w:r>
    </w:p>
  </w:footnote>
  <w:footnote w:type="continuationSeparator" w:id="0">
    <w:p w14:paraId="753A6C0F" w14:textId="77777777" w:rsidR="00836C27" w:rsidRDefault="00836C27" w:rsidP="00B158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E1953D" w14:textId="4EEC87A9" w:rsidR="00B158D6" w:rsidRPr="00B158D6" w:rsidRDefault="00F51E13" w:rsidP="001865E0">
    <w:pPr>
      <w:pStyle w:val="Header"/>
      <w:rPr>
        <w:rFonts w:ascii="Times New Roman" w:hAnsi="Times New Roman" w:cs="Times New Roman"/>
        <w:sz w:val="24"/>
        <w:szCs w:val="24"/>
      </w:rPr>
    </w:pPr>
    <w:r w:rsidRPr="00F51E13">
      <w:rPr>
        <w:rFonts w:ascii="Times New Roman" w:hAnsi="Times New Roman" w:cs="Times New Roman"/>
        <w:sz w:val="24"/>
        <w:szCs w:val="24"/>
      </w:rPr>
      <w:t>MULTIDISCIPLINARY APPROACH</w:t>
    </w:r>
    <w:r>
      <w:rPr>
        <w:rFonts w:ascii="Times New Roman" w:hAnsi="Times New Roman" w:cs="Times New Roman"/>
        <w:sz w:val="24"/>
        <w:szCs w:val="24"/>
      </w:rPr>
      <w:t xml:space="preserve">                                                                            </w:t>
    </w:r>
    <w:r w:rsidR="000D74CC">
      <w:rPr>
        <w:rFonts w:ascii="Times New Roman" w:hAnsi="Times New Roman" w:cs="Times New Roman"/>
        <w:sz w:val="24"/>
        <w:szCs w:val="24"/>
      </w:rPr>
      <w:t xml:space="preserve">  </w:t>
    </w:r>
    <w:r w:rsidR="001A437C" w:rsidRPr="001A437C">
      <w:rPr>
        <w:rFonts w:ascii="Times New Roman" w:hAnsi="Times New Roman" w:cs="Times New Roman"/>
        <w:sz w:val="24"/>
        <w:szCs w:val="24"/>
      </w:rPr>
      <w:t xml:space="preserve"> </w:t>
    </w:r>
    <w:sdt>
      <w:sdtPr>
        <w:rPr>
          <w:rFonts w:ascii="Times New Roman" w:hAnsi="Times New Roman" w:cs="Times New Roman"/>
          <w:sz w:val="24"/>
          <w:szCs w:val="24"/>
        </w:rPr>
        <w:id w:val="1262180625"/>
        <w:docPartObj>
          <w:docPartGallery w:val="Page Numbers (Top of Page)"/>
          <w:docPartUnique/>
        </w:docPartObj>
      </w:sdtPr>
      <w:sdtEndPr>
        <w:rPr>
          <w:noProof/>
        </w:rPr>
      </w:sdtEndPr>
      <w:sdtContent>
        <w:r w:rsidR="00B158D6">
          <w:rPr>
            <w:rFonts w:ascii="Times New Roman" w:hAnsi="Times New Roman" w:cs="Times New Roman"/>
            <w:sz w:val="24"/>
            <w:szCs w:val="24"/>
          </w:rPr>
          <w:t xml:space="preserve">            </w:t>
        </w:r>
        <w:r w:rsidR="00B158D6" w:rsidRPr="00B158D6">
          <w:rPr>
            <w:rFonts w:ascii="Times New Roman" w:hAnsi="Times New Roman" w:cs="Times New Roman"/>
            <w:sz w:val="24"/>
            <w:szCs w:val="24"/>
          </w:rPr>
          <w:fldChar w:fldCharType="begin"/>
        </w:r>
        <w:r w:rsidR="00B158D6" w:rsidRPr="00B158D6">
          <w:rPr>
            <w:rFonts w:ascii="Times New Roman" w:hAnsi="Times New Roman" w:cs="Times New Roman"/>
            <w:sz w:val="24"/>
            <w:szCs w:val="24"/>
          </w:rPr>
          <w:instrText xml:space="preserve"> PAGE   \* MERGEFORMAT </w:instrText>
        </w:r>
        <w:r w:rsidR="00B158D6" w:rsidRPr="00B158D6">
          <w:rPr>
            <w:rFonts w:ascii="Times New Roman" w:hAnsi="Times New Roman" w:cs="Times New Roman"/>
            <w:sz w:val="24"/>
            <w:szCs w:val="24"/>
          </w:rPr>
          <w:fldChar w:fldCharType="separate"/>
        </w:r>
        <w:r w:rsidR="00651FCD">
          <w:rPr>
            <w:rFonts w:ascii="Times New Roman" w:hAnsi="Times New Roman" w:cs="Times New Roman"/>
            <w:noProof/>
            <w:sz w:val="24"/>
            <w:szCs w:val="24"/>
          </w:rPr>
          <w:t>2</w:t>
        </w:r>
        <w:r w:rsidR="00B158D6" w:rsidRPr="00B158D6">
          <w:rPr>
            <w:rFonts w:ascii="Times New Roman" w:hAnsi="Times New Roman" w:cs="Times New Roman"/>
            <w:noProof/>
            <w:sz w:val="24"/>
            <w:szCs w:val="24"/>
          </w:rPr>
          <w:fldChar w:fldCharType="end"/>
        </w:r>
      </w:sdtContent>
    </w:sdt>
  </w:p>
  <w:p w14:paraId="10272213" w14:textId="77777777" w:rsidR="00B158D6" w:rsidRDefault="00B158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5D964" w14:textId="15FF11D0" w:rsidR="003C050E" w:rsidRPr="003C050E" w:rsidRDefault="00747D9E" w:rsidP="00747D9E">
    <w:pPr>
      <w:pStyle w:val="Header"/>
      <w:rPr>
        <w:rFonts w:ascii="Times New Roman" w:hAnsi="Times New Roman" w:cs="Times New Roman"/>
        <w:sz w:val="24"/>
        <w:szCs w:val="24"/>
      </w:rPr>
    </w:pPr>
    <w:r>
      <w:rPr>
        <w:rFonts w:ascii="Times New Roman" w:hAnsi="Times New Roman" w:cs="Times New Roman"/>
        <w:sz w:val="24"/>
        <w:szCs w:val="24"/>
      </w:rPr>
      <w:t xml:space="preserve">Running head: </w:t>
    </w:r>
    <w:sdt>
      <w:sdtPr>
        <w:rPr>
          <w:rFonts w:ascii="Times New Roman" w:hAnsi="Times New Roman" w:cs="Times New Roman"/>
          <w:sz w:val="24"/>
          <w:szCs w:val="24"/>
        </w:rPr>
        <w:id w:val="-862821992"/>
        <w:docPartObj>
          <w:docPartGallery w:val="Page Numbers (Top of Page)"/>
          <w:docPartUnique/>
        </w:docPartObj>
      </w:sdtPr>
      <w:sdtEndPr>
        <w:rPr>
          <w:noProof/>
        </w:rPr>
      </w:sdtEndPr>
      <w:sdtContent>
        <w:r w:rsidR="00F51E13" w:rsidRPr="00F51E13">
          <w:rPr>
            <w:rFonts w:ascii="Times New Roman" w:hAnsi="Times New Roman" w:cs="Times New Roman"/>
            <w:sz w:val="24"/>
            <w:szCs w:val="24"/>
          </w:rPr>
          <w:t>MULTIDISCIPLINARY APPROACH</w:t>
        </w:r>
        <w:r w:rsidR="001865E0">
          <w:rPr>
            <w:rFonts w:ascii="Times New Roman" w:hAnsi="Times New Roman" w:cs="Times New Roman"/>
            <w:sz w:val="24"/>
            <w:szCs w:val="24"/>
          </w:rPr>
          <w:t xml:space="preserve"> </w:t>
        </w:r>
        <w:r w:rsidR="00D5585A">
          <w:rPr>
            <w:rFonts w:ascii="Times New Roman" w:hAnsi="Times New Roman" w:cs="Times New Roman"/>
            <w:sz w:val="24"/>
            <w:szCs w:val="24"/>
          </w:rPr>
          <w:t xml:space="preserve">   </w:t>
        </w:r>
        <w:r w:rsidR="00F51E13">
          <w:rPr>
            <w:rFonts w:ascii="Times New Roman" w:hAnsi="Times New Roman" w:cs="Times New Roman"/>
            <w:sz w:val="24"/>
            <w:szCs w:val="24"/>
          </w:rPr>
          <w:t xml:space="preserve">                                                </w:t>
        </w:r>
        <w:r w:rsidR="00D5585A">
          <w:rPr>
            <w:rFonts w:ascii="Times New Roman" w:hAnsi="Times New Roman" w:cs="Times New Roman"/>
            <w:sz w:val="24"/>
            <w:szCs w:val="24"/>
          </w:rPr>
          <w:t xml:space="preserve">  </w:t>
        </w:r>
        <w:r w:rsidR="00C062EB">
          <w:rPr>
            <w:rFonts w:ascii="Times New Roman" w:hAnsi="Times New Roman" w:cs="Times New Roman"/>
            <w:sz w:val="24"/>
            <w:szCs w:val="24"/>
          </w:rPr>
          <w:t xml:space="preserve">      </w:t>
        </w:r>
        <w:r w:rsidR="003C050E">
          <w:rPr>
            <w:rFonts w:ascii="Times New Roman" w:hAnsi="Times New Roman" w:cs="Times New Roman"/>
            <w:sz w:val="24"/>
            <w:szCs w:val="24"/>
          </w:rPr>
          <w:t xml:space="preserve">      </w:t>
        </w:r>
        <w:r w:rsidR="003C050E" w:rsidRPr="003C050E">
          <w:rPr>
            <w:rFonts w:ascii="Times New Roman" w:hAnsi="Times New Roman" w:cs="Times New Roman"/>
            <w:sz w:val="24"/>
            <w:szCs w:val="24"/>
          </w:rPr>
          <w:fldChar w:fldCharType="begin"/>
        </w:r>
        <w:r w:rsidR="003C050E" w:rsidRPr="003C050E">
          <w:rPr>
            <w:rFonts w:ascii="Times New Roman" w:hAnsi="Times New Roman" w:cs="Times New Roman"/>
            <w:sz w:val="24"/>
            <w:szCs w:val="24"/>
          </w:rPr>
          <w:instrText xml:space="preserve"> PAGE   \* MERGEFORMAT </w:instrText>
        </w:r>
        <w:r w:rsidR="003C050E" w:rsidRPr="003C050E">
          <w:rPr>
            <w:rFonts w:ascii="Times New Roman" w:hAnsi="Times New Roman" w:cs="Times New Roman"/>
            <w:sz w:val="24"/>
            <w:szCs w:val="24"/>
          </w:rPr>
          <w:fldChar w:fldCharType="separate"/>
        </w:r>
        <w:r w:rsidR="00651FCD">
          <w:rPr>
            <w:rFonts w:ascii="Times New Roman" w:hAnsi="Times New Roman" w:cs="Times New Roman"/>
            <w:noProof/>
            <w:sz w:val="24"/>
            <w:szCs w:val="24"/>
          </w:rPr>
          <w:t>1</w:t>
        </w:r>
        <w:r w:rsidR="003C050E" w:rsidRPr="003C050E">
          <w:rPr>
            <w:rFonts w:ascii="Times New Roman" w:hAnsi="Times New Roman" w:cs="Times New Roman"/>
            <w:noProof/>
            <w:sz w:val="24"/>
            <w:szCs w:val="24"/>
          </w:rPr>
          <w:fldChar w:fldCharType="end"/>
        </w:r>
      </w:sdtContent>
    </w:sdt>
  </w:p>
  <w:p w14:paraId="4B61AEEA" w14:textId="77777777" w:rsidR="003C050E" w:rsidRDefault="003C05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3trA0MDC0sDQ0MjVS0lEKTi0uzszPAykwMqoFAKpgtNEtAAAA"/>
  </w:docVars>
  <w:rsids>
    <w:rsidRoot w:val="006268DE"/>
    <w:rsid w:val="000028A8"/>
    <w:rsid w:val="00002C43"/>
    <w:rsid w:val="00003019"/>
    <w:rsid w:val="00006BCC"/>
    <w:rsid w:val="000074F7"/>
    <w:rsid w:val="000144CD"/>
    <w:rsid w:val="000144F1"/>
    <w:rsid w:val="000164FE"/>
    <w:rsid w:val="00023411"/>
    <w:rsid w:val="00023469"/>
    <w:rsid w:val="00023ECF"/>
    <w:rsid w:val="00024D1E"/>
    <w:rsid w:val="00025931"/>
    <w:rsid w:val="0003106E"/>
    <w:rsid w:val="00032F8A"/>
    <w:rsid w:val="00037BCD"/>
    <w:rsid w:val="00041AB0"/>
    <w:rsid w:val="00042B2A"/>
    <w:rsid w:val="000431A0"/>
    <w:rsid w:val="00044F33"/>
    <w:rsid w:val="0004524F"/>
    <w:rsid w:val="00047819"/>
    <w:rsid w:val="00050120"/>
    <w:rsid w:val="00053634"/>
    <w:rsid w:val="00053736"/>
    <w:rsid w:val="00053A8D"/>
    <w:rsid w:val="0005525B"/>
    <w:rsid w:val="00055BAF"/>
    <w:rsid w:val="00056C6B"/>
    <w:rsid w:val="0006229D"/>
    <w:rsid w:val="000632A5"/>
    <w:rsid w:val="000639CB"/>
    <w:rsid w:val="000642B6"/>
    <w:rsid w:val="0006642E"/>
    <w:rsid w:val="00067FB8"/>
    <w:rsid w:val="000711FF"/>
    <w:rsid w:val="00071763"/>
    <w:rsid w:val="00072A34"/>
    <w:rsid w:val="00073011"/>
    <w:rsid w:val="0007328C"/>
    <w:rsid w:val="00074FFF"/>
    <w:rsid w:val="000769C6"/>
    <w:rsid w:val="00076B0C"/>
    <w:rsid w:val="00081D6A"/>
    <w:rsid w:val="0008249C"/>
    <w:rsid w:val="00090A6E"/>
    <w:rsid w:val="00091C7F"/>
    <w:rsid w:val="00095C5A"/>
    <w:rsid w:val="000A25B0"/>
    <w:rsid w:val="000A278C"/>
    <w:rsid w:val="000A29B9"/>
    <w:rsid w:val="000A3DFD"/>
    <w:rsid w:val="000A63FF"/>
    <w:rsid w:val="000A6A97"/>
    <w:rsid w:val="000B0BB9"/>
    <w:rsid w:val="000B3316"/>
    <w:rsid w:val="000B79FA"/>
    <w:rsid w:val="000C3431"/>
    <w:rsid w:val="000C6305"/>
    <w:rsid w:val="000C7FF3"/>
    <w:rsid w:val="000D070D"/>
    <w:rsid w:val="000D0AAC"/>
    <w:rsid w:val="000D156D"/>
    <w:rsid w:val="000D74CC"/>
    <w:rsid w:val="000D7ABB"/>
    <w:rsid w:val="000E0217"/>
    <w:rsid w:val="000E3C44"/>
    <w:rsid w:val="000E4017"/>
    <w:rsid w:val="000E4BBE"/>
    <w:rsid w:val="000E60EC"/>
    <w:rsid w:val="000E6A90"/>
    <w:rsid w:val="000E6CED"/>
    <w:rsid w:val="000E7288"/>
    <w:rsid w:val="000E7D46"/>
    <w:rsid w:val="000F20C1"/>
    <w:rsid w:val="000F610F"/>
    <w:rsid w:val="000F6A32"/>
    <w:rsid w:val="000F72A2"/>
    <w:rsid w:val="0010079E"/>
    <w:rsid w:val="0010184B"/>
    <w:rsid w:val="001018FA"/>
    <w:rsid w:val="00102EEF"/>
    <w:rsid w:val="00103F6D"/>
    <w:rsid w:val="001054AB"/>
    <w:rsid w:val="00106537"/>
    <w:rsid w:val="00107C09"/>
    <w:rsid w:val="0011362F"/>
    <w:rsid w:val="0011744C"/>
    <w:rsid w:val="00117B37"/>
    <w:rsid w:val="00117FA8"/>
    <w:rsid w:val="001206C2"/>
    <w:rsid w:val="0012696F"/>
    <w:rsid w:val="001274D0"/>
    <w:rsid w:val="0013110B"/>
    <w:rsid w:val="00132D91"/>
    <w:rsid w:val="00134516"/>
    <w:rsid w:val="00134900"/>
    <w:rsid w:val="00135505"/>
    <w:rsid w:val="00135A7C"/>
    <w:rsid w:val="0014171A"/>
    <w:rsid w:val="0014211E"/>
    <w:rsid w:val="001427BA"/>
    <w:rsid w:val="00145284"/>
    <w:rsid w:val="00145982"/>
    <w:rsid w:val="00146418"/>
    <w:rsid w:val="00150371"/>
    <w:rsid w:val="00151527"/>
    <w:rsid w:val="00151D9D"/>
    <w:rsid w:val="001541ED"/>
    <w:rsid w:val="00155E5D"/>
    <w:rsid w:val="001572D9"/>
    <w:rsid w:val="00157A5D"/>
    <w:rsid w:val="00163F11"/>
    <w:rsid w:val="00164DA4"/>
    <w:rsid w:val="00165EE6"/>
    <w:rsid w:val="001663C2"/>
    <w:rsid w:val="00167351"/>
    <w:rsid w:val="001709D0"/>
    <w:rsid w:val="00174392"/>
    <w:rsid w:val="00175F96"/>
    <w:rsid w:val="00177F00"/>
    <w:rsid w:val="00180660"/>
    <w:rsid w:val="00183348"/>
    <w:rsid w:val="00183625"/>
    <w:rsid w:val="00183F8B"/>
    <w:rsid w:val="001842DB"/>
    <w:rsid w:val="001865E0"/>
    <w:rsid w:val="00191768"/>
    <w:rsid w:val="001934EA"/>
    <w:rsid w:val="00194D7C"/>
    <w:rsid w:val="001951D3"/>
    <w:rsid w:val="00196317"/>
    <w:rsid w:val="001968A8"/>
    <w:rsid w:val="001973DE"/>
    <w:rsid w:val="001A03B7"/>
    <w:rsid w:val="001A0A4F"/>
    <w:rsid w:val="001A0AF1"/>
    <w:rsid w:val="001A0D88"/>
    <w:rsid w:val="001A0EF3"/>
    <w:rsid w:val="001A0FBE"/>
    <w:rsid w:val="001A2121"/>
    <w:rsid w:val="001A3181"/>
    <w:rsid w:val="001A3D04"/>
    <w:rsid w:val="001A437C"/>
    <w:rsid w:val="001A451D"/>
    <w:rsid w:val="001A6017"/>
    <w:rsid w:val="001A717B"/>
    <w:rsid w:val="001B08F4"/>
    <w:rsid w:val="001B1F2B"/>
    <w:rsid w:val="001B27E2"/>
    <w:rsid w:val="001B56E4"/>
    <w:rsid w:val="001B71EF"/>
    <w:rsid w:val="001B751B"/>
    <w:rsid w:val="001B77CC"/>
    <w:rsid w:val="001C203C"/>
    <w:rsid w:val="001C3C8E"/>
    <w:rsid w:val="001D03F6"/>
    <w:rsid w:val="001D071F"/>
    <w:rsid w:val="001D0C9C"/>
    <w:rsid w:val="001D2511"/>
    <w:rsid w:val="001D34ED"/>
    <w:rsid w:val="001D4D8F"/>
    <w:rsid w:val="001D5285"/>
    <w:rsid w:val="001D5293"/>
    <w:rsid w:val="001E0ECA"/>
    <w:rsid w:val="001E2407"/>
    <w:rsid w:val="001F1382"/>
    <w:rsid w:val="001F275D"/>
    <w:rsid w:val="001F4464"/>
    <w:rsid w:val="001F5EC5"/>
    <w:rsid w:val="001F7C05"/>
    <w:rsid w:val="00200F97"/>
    <w:rsid w:val="00202549"/>
    <w:rsid w:val="00202FA1"/>
    <w:rsid w:val="00203A2A"/>
    <w:rsid w:val="00205120"/>
    <w:rsid w:val="00205CE1"/>
    <w:rsid w:val="0021110A"/>
    <w:rsid w:val="00211723"/>
    <w:rsid w:val="00212591"/>
    <w:rsid w:val="00214901"/>
    <w:rsid w:val="00216257"/>
    <w:rsid w:val="00216D8E"/>
    <w:rsid w:val="00216EE4"/>
    <w:rsid w:val="00217F9D"/>
    <w:rsid w:val="00221F85"/>
    <w:rsid w:val="00227756"/>
    <w:rsid w:val="00230E89"/>
    <w:rsid w:val="00231E5C"/>
    <w:rsid w:val="0023217E"/>
    <w:rsid w:val="00234665"/>
    <w:rsid w:val="00235D3D"/>
    <w:rsid w:val="00235EC7"/>
    <w:rsid w:val="002361A2"/>
    <w:rsid w:val="00241AE9"/>
    <w:rsid w:val="002451A9"/>
    <w:rsid w:val="0024552B"/>
    <w:rsid w:val="00245663"/>
    <w:rsid w:val="00247065"/>
    <w:rsid w:val="00250EE1"/>
    <w:rsid w:val="0025329C"/>
    <w:rsid w:val="00253357"/>
    <w:rsid w:val="002537C1"/>
    <w:rsid w:val="002556EA"/>
    <w:rsid w:val="0025577F"/>
    <w:rsid w:val="00255FF1"/>
    <w:rsid w:val="00256B8A"/>
    <w:rsid w:val="0026349F"/>
    <w:rsid w:val="002641FF"/>
    <w:rsid w:val="002760FE"/>
    <w:rsid w:val="00277083"/>
    <w:rsid w:val="00280444"/>
    <w:rsid w:val="00280759"/>
    <w:rsid w:val="002817C3"/>
    <w:rsid w:val="002842D0"/>
    <w:rsid w:val="00284685"/>
    <w:rsid w:val="002852DA"/>
    <w:rsid w:val="0028690A"/>
    <w:rsid w:val="00286E58"/>
    <w:rsid w:val="00290D83"/>
    <w:rsid w:val="00293AC5"/>
    <w:rsid w:val="00294F14"/>
    <w:rsid w:val="002A22E8"/>
    <w:rsid w:val="002A2675"/>
    <w:rsid w:val="002A34A9"/>
    <w:rsid w:val="002A3CA7"/>
    <w:rsid w:val="002A3CE5"/>
    <w:rsid w:val="002A6500"/>
    <w:rsid w:val="002B643A"/>
    <w:rsid w:val="002B7CFF"/>
    <w:rsid w:val="002C2BAF"/>
    <w:rsid w:val="002C2EE9"/>
    <w:rsid w:val="002C420A"/>
    <w:rsid w:val="002C55DE"/>
    <w:rsid w:val="002C59AD"/>
    <w:rsid w:val="002C6FEE"/>
    <w:rsid w:val="002C7D9D"/>
    <w:rsid w:val="002D0084"/>
    <w:rsid w:val="002D0A35"/>
    <w:rsid w:val="002D0AE0"/>
    <w:rsid w:val="002D1860"/>
    <w:rsid w:val="002D5A36"/>
    <w:rsid w:val="002E016F"/>
    <w:rsid w:val="002E1417"/>
    <w:rsid w:val="002E1473"/>
    <w:rsid w:val="002E1C36"/>
    <w:rsid w:val="002E42AA"/>
    <w:rsid w:val="002E4FD2"/>
    <w:rsid w:val="002F3460"/>
    <w:rsid w:val="00300D98"/>
    <w:rsid w:val="00300E59"/>
    <w:rsid w:val="0030257B"/>
    <w:rsid w:val="0030308D"/>
    <w:rsid w:val="00305F02"/>
    <w:rsid w:val="00310EF0"/>
    <w:rsid w:val="00315BB8"/>
    <w:rsid w:val="00317599"/>
    <w:rsid w:val="00317DFE"/>
    <w:rsid w:val="00320B16"/>
    <w:rsid w:val="003225DC"/>
    <w:rsid w:val="00322D7F"/>
    <w:rsid w:val="003236A7"/>
    <w:rsid w:val="00324E37"/>
    <w:rsid w:val="0032584B"/>
    <w:rsid w:val="00327DFA"/>
    <w:rsid w:val="0033217D"/>
    <w:rsid w:val="00335AA9"/>
    <w:rsid w:val="00337E46"/>
    <w:rsid w:val="003400DA"/>
    <w:rsid w:val="00341249"/>
    <w:rsid w:val="00342D5C"/>
    <w:rsid w:val="00343ECD"/>
    <w:rsid w:val="00344AA2"/>
    <w:rsid w:val="00346BDF"/>
    <w:rsid w:val="00350205"/>
    <w:rsid w:val="00351128"/>
    <w:rsid w:val="00352970"/>
    <w:rsid w:val="00352AA9"/>
    <w:rsid w:val="003535B0"/>
    <w:rsid w:val="00353B39"/>
    <w:rsid w:val="00353E7F"/>
    <w:rsid w:val="00354233"/>
    <w:rsid w:val="0035766E"/>
    <w:rsid w:val="003609EB"/>
    <w:rsid w:val="00360A64"/>
    <w:rsid w:val="0036249C"/>
    <w:rsid w:val="003651C4"/>
    <w:rsid w:val="00365831"/>
    <w:rsid w:val="00375A52"/>
    <w:rsid w:val="00382A2A"/>
    <w:rsid w:val="00384021"/>
    <w:rsid w:val="00384190"/>
    <w:rsid w:val="0038611C"/>
    <w:rsid w:val="00387246"/>
    <w:rsid w:val="00393EE4"/>
    <w:rsid w:val="00393F80"/>
    <w:rsid w:val="00394497"/>
    <w:rsid w:val="0039496C"/>
    <w:rsid w:val="003A0DBE"/>
    <w:rsid w:val="003A1C74"/>
    <w:rsid w:val="003A1C8C"/>
    <w:rsid w:val="003A5472"/>
    <w:rsid w:val="003A6E30"/>
    <w:rsid w:val="003A7AEF"/>
    <w:rsid w:val="003B184C"/>
    <w:rsid w:val="003B4E59"/>
    <w:rsid w:val="003C050E"/>
    <w:rsid w:val="003C10B5"/>
    <w:rsid w:val="003C2BF4"/>
    <w:rsid w:val="003C54BE"/>
    <w:rsid w:val="003C7410"/>
    <w:rsid w:val="003C7897"/>
    <w:rsid w:val="003C7EFE"/>
    <w:rsid w:val="003D0760"/>
    <w:rsid w:val="003D0AF9"/>
    <w:rsid w:val="003D3094"/>
    <w:rsid w:val="003D5109"/>
    <w:rsid w:val="003D51C3"/>
    <w:rsid w:val="003D6A6B"/>
    <w:rsid w:val="003E0235"/>
    <w:rsid w:val="003E309C"/>
    <w:rsid w:val="003E3C2E"/>
    <w:rsid w:val="003E5672"/>
    <w:rsid w:val="003E7084"/>
    <w:rsid w:val="003F1208"/>
    <w:rsid w:val="003F4678"/>
    <w:rsid w:val="003F509F"/>
    <w:rsid w:val="00401DBA"/>
    <w:rsid w:val="00404880"/>
    <w:rsid w:val="00406044"/>
    <w:rsid w:val="00410753"/>
    <w:rsid w:val="00411CCA"/>
    <w:rsid w:val="0041293C"/>
    <w:rsid w:val="00413318"/>
    <w:rsid w:val="00413DF3"/>
    <w:rsid w:val="00417012"/>
    <w:rsid w:val="00417E22"/>
    <w:rsid w:val="00425BEB"/>
    <w:rsid w:val="00425D46"/>
    <w:rsid w:val="00426339"/>
    <w:rsid w:val="004304D3"/>
    <w:rsid w:val="00431095"/>
    <w:rsid w:val="00431766"/>
    <w:rsid w:val="0043234E"/>
    <w:rsid w:val="00434A42"/>
    <w:rsid w:val="00435721"/>
    <w:rsid w:val="0043593C"/>
    <w:rsid w:val="00436199"/>
    <w:rsid w:val="00437A4F"/>
    <w:rsid w:val="004400BB"/>
    <w:rsid w:val="00440BF2"/>
    <w:rsid w:val="004423FE"/>
    <w:rsid w:val="00443B56"/>
    <w:rsid w:val="004450B2"/>
    <w:rsid w:val="004476CB"/>
    <w:rsid w:val="00447E18"/>
    <w:rsid w:val="004518ED"/>
    <w:rsid w:val="00453621"/>
    <w:rsid w:val="00453720"/>
    <w:rsid w:val="00457E1A"/>
    <w:rsid w:val="00461791"/>
    <w:rsid w:val="004618A2"/>
    <w:rsid w:val="0046341B"/>
    <w:rsid w:val="0046349E"/>
    <w:rsid w:val="00464996"/>
    <w:rsid w:val="00466BDA"/>
    <w:rsid w:val="00467A83"/>
    <w:rsid w:val="00470873"/>
    <w:rsid w:val="004710BF"/>
    <w:rsid w:val="00474317"/>
    <w:rsid w:val="004759BA"/>
    <w:rsid w:val="00476A63"/>
    <w:rsid w:val="0048072F"/>
    <w:rsid w:val="0048085A"/>
    <w:rsid w:val="004824C8"/>
    <w:rsid w:val="00483F8E"/>
    <w:rsid w:val="00483FD1"/>
    <w:rsid w:val="00485AED"/>
    <w:rsid w:val="004863B0"/>
    <w:rsid w:val="00486F45"/>
    <w:rsid w:val="0049159B"/>
    <w:rsid w:val="00495760"/>
    <w:rsid w:val="004972C7"/>
    <w:rsid w:val="004A311F"/>
    <w:rsid w:val="004A4581"/>
    <w:rsid w:val="004A45EF"/>
    <w:rsid w:val="004A52E1"/>
    <w:rsid w:val="004B281A"/>
    <w:rsid w:val="004B52A0"/>
    <w:rsid w:val="004B6350"/>
    <w:rsid w:val="004C1714"/>
    <w:rsid w:val="004C2B39"/>
    <w:rsid w:val="004C5000"/>
    <w:rsid w:val="004C550A"/>
    <w:rsid w:val="004C731F"/>
    <w:rsid w:val="004D2A7C"/>
    <w:rsid w:val="004D3D03"/>
    <w:rsid w:val="004D3FBF"/>
    <w:rsid w:val="004E1036"/>
    <w:rsid w:val="004E3335"/>
    <w:rsid w:val="004E386A"/>
    <w:rsid w:val="004E3DD8"/>
    <w:rsid w:val="004E45F9"/>
    <w:rsid w:val="004E4657"/>
    <w:rsid w:val="004E4E53"/>
    <w:rsid w:val="004E6088"/>
    <w:rsid w:val="004E721A"/>
    <w:rsid w:val="004F0257"/>
    <w:rsid w:val="004F08E8"/>
    <w:rsid w:val="004F208F"/>
    <w:rsid w:val="004F20DB"/>
    <w:rsid w:val="004F2E5C"/>
    <w:rsid w:val="004F2EAA"/>
    <w:rsid w:val="005013C7"/>
    <w:rsid w:val="00504056"/>
    <w:rsid w:val="00504665"/>
    <w:rsid w:val="005047AD"/>
    <w:rsid w:val="005063A3"/>
    <w:rsid w:val="00516186"/>
    <w:rsid w:val="0051679F"/>
    <w:rsid w:val="005168A7"/>
    <w:rsid w:val="00520DDC"/>
    <w:rsid w:val="00521A2C"/>
    <w:rsid w:val="00521B0F"/>
    <w:rsid w:val="00524B62"/>
    <w:rsid w:val="00532B8F"/>
    <w:rsid w:val="005353F4"/>
    <w:rsid w:val="00535D03"/>
    <w:rsid w:val="00537BCE"/>
    <w:rsid w:val="00537F6D"/>
    <w:rsid w:val="00551A4E"/>
    <w:rsid w:val="005545AF"/>
    <w:rsid w:val="00554857"/>
    <w:rsid w:val="005549C3"/>
    <w:rsid w:val="00555164"/>
    <w:rsid w:val="00556F28"/>
    <w:rsid w:val="00561BD6"/>
    <w:rsid w:val="00563541"/>
    <w:rsid w:val="00565CC0"/>
    <w:rsid w:val="00567ECD"/>
    <w:rsid w:val="00572132"/>
    <w:rsid w:val="00573ED7"/>
    <w:rsid w:val="00574FA1"/>
    <w:rsid w:val="00575A8A"/>
    <w:rsid w:val="00575EF0"/>
    <w:rsid w:val="00577D1E"/>
    <w:rsid w:val="005801DF"/>
    <w:rsid w:val="005808DA"/>
    <w:rsid w:val="005841E9"/>
    <w:rsid w:val="005850E6"/>
    <w:rsid w:val="0059059E"/>
    <w:rsid w:val="00594784"/>
    <w:rsid w:val="005951CC"/>
    <w:rsid w:val="005A0624"/>
    <w:rsid w:val="005A32C8"/>
    <w:rsid w:val="005A3C13"/>
    <w:rsid w:val="005A5480"/>
    <w:rsid w:val="005A7781"/>
    <w:rsid w:val="005A7B56"/>
    <w:rsid w:val="005B0401"/>
    <w:rsid w:val="005B21BD"/>
    <w:rsid w:val="005B40A4"/>
    <w:rsid w:val="005B4BB5"/>
    <w:rsid w:val="005B4E32"/>
    <w:rsid w:val="005B7677"/>
    <w:rsid w:val="005C640D"/>
    <w:rsid w:val="005C79F6"/>
    <w:rsid w:val="005D05B6"/>
    <w:rsid w:val="005D33BD"/>
    <w:rsid w:val="005D4761"/>
    <w:rsid w:val="005E44A5"/>
    <w:rsid w:val="005E48CD"/>
    <w:rsid w:val="005E72A5"/>
    <w:rsid w:val="005E7CE1"/>
    <w:rsid w:val="005F06D4"/>
    <w:rsid w:val="005F2655"/>
    <w:rsid w:val="005F322C"/>
    <w:rsid w:val="005F4204"/>
    <w:rsid w:val="005F4468"/>
    <w:rsid w:val="005F5B1E"/>
    <w:rsid w:val="005F644D"/>
    <w:rsid w:val="00601F9C"/>
    <w:rsid w:val="00605E73"/>
    <w:rsid w:val="00607C63"/>
    <w:rsid w:val="00611456"/>
    <w:rsid w:val="00612BEF"/>
    <w:rsid w:val="00615847"/>
    <w:rsid w:val="0061766D"/>
    <w:rsid w:val="00620D08"/>
    <w:rsid w:val="006237F7"/>
    <w:rsid w:val="006268DE"/>
    <w:rsid w:val="006276B5"/>
    <w:rsid w:val="0063051D"/>
    <w:rsid w:val="00631EB2"/>
    <w:rsid w:val="006332F7"/>
    <w:rsid w:val="00634B16"/>
    <w:rsid w:val="00635094"/>
    <w:rsid w:val="00640903"/>
    <w:rsid w:val="00641C41"/>
    <w:rsid w:val="00641F7F"/>
    <w:rsid w:val="006462DB"/>
    <w:rsid w:val="00650176"/>
    <w:rsid w:val="00651FCD"/>
    <w:rsid w:val="00652A86"/>
    <w:rsid w:val="0065366A"/>
    <w:rsid w:val="00654AF0"/>
    <w:rsid w:val="00656311"/>
    <w:rsid w:val="006566FA"/>
    <w:rsid w:val="00656C6A"/>
    <w:rsid w:val="006571FD"/>
    <w:rsid w:val="00660D21"/>
    <w:rsid w:val="0066179F"/>
    <w:rsid w:val="00662BF7"/>
    <w:rsid w:val="0066333B"/>
    <w:rsid w:val="00663C53"/>
    <w:rsid w:val="006678F8"/>
    <w:rsid w:val="00674186"/>
    <w:rsid w:val="006748F1"/>
    <w:rsid w:val="00675C12"/>
    <w:rsid w:val="006901F7"/>
    <w:rsid w:val="0069097A"/>
    <w:rsid w:val="006912D1"/>
    <w:rsid w:val="006942DE"/>
    <w:rsid w:val="00695A06"/>
    <w:rsid w:val="00696B1D"/>
    <w:rsid w:val="006979F9"/>
    <w:rsid w:val="006A0FA4"/>
    <w:rsid w:val="006A201F"/>
    <w:rsid w:val="006A2281"/>
    <w:rsid w:val="006A2F5D"/>
    <w:rsid w:val="006A3655"/>
    <w:rsid w:val="006A39C4"/>
    <w:rsid w:val="006A6740"/>
    <w:rsid w:val="006A7AE8"/>
    <w:rsid w:val="006B0761"/>
    <w:rsid w:val="006B16C0"/>
    <w:rsid w:val="006B2C3A"/>
    <w:rsid w:val="006B33D4"/>
    <w:rsid w:val="006B465C"/>
    <w:rsid w:val="006B4A8F"/>
    <w:rsid w:val="006B4C7B"/>
    <w:rsid w:val="006B4D6E"/>
    <w:rsid w:val="006B5EEC"/>
    <w:rsid w:val="006B5F6B"/>
    <w:rsid w:val="006B64A7"/>
    <w:rsid w:val="006B664E"/>
    <w:rsid w:val="006C584C"/>
    <w:rsid w:val="006C6607"/>
    <w:rsid w:val="006C771C"/>
    <w:rsid w:val="006D1502"/>
    <w:rsid w:val="006D1D06"/>
    <w:rsid w:val="006D22F4"/>
    <w:rsid w:val="006D25B7"/>
    <w:rsid w:val="006D311D"/>
    <w:rsid w:val="006D4365"/>
    <w:rsid w:val="006D50F7"/>
    <w:rsid w:val="006D68B2"/>
    <w:rsid w:val="006D7539"/>
    <w:rsid w:val="006E0492"/>
    <w:rsid w:val="006E121E"/>
    <w:rsid w:val="006E1592"/>
    <w:rsid w:val="006E1AB1"/>
    <w:rsid w:val="006E2284"/>
    <w:rsid w:val="006E2CAF"/>
    <w:rsid w:val="006E6205"/>
    <w:rsid w:val="006F0B18"/>
    <w:rsid w:val="006F1839"/>
    <w:rsid w:val="006F1D7E"/>
    <w:rsid w:val="006F2EE1"/>
    <w:rsid w:val="006F37E7"/>
    <w:rsid w:val="006F44CF"/>
    <w:rsid w:val="006F6216"/>
    <w:rsid w:val="006F67E3"/>
    <w:rsid w:val="0070136C"/>
    <w:rsid w:val="0070242E"/>
    <w:rsid w:val="007031A3"/>
    <w:rsid w:val="007034AE"/>
    <w:rsid w:val="007062A5"/>
    <w:rsid w:val="00706E75"/>
    <w:rsid w:val="00712EAC"/>
    <w:rsid w:val="00716281"/>
    <w:rsid w:val="007165D5"/>
    <w:rsid w:val="00717D78"/>
    <w:rsid w:val="00717E15"/>
    <w:rsid w:val="00722B04"/>
    <w:rsid w:val="00723547"/>
    <w:rsid w:val="007238DB"/>
    <w:rsid w:val="00727B66"/>
    <w:rsid w:val="00730B46"/>
    <w:rsid w:val="00734FDE"/>
    <w:rsid w:val="007369E8"/>
    <w:rsid w:val="00737266"/>
    <w:rsid w:val="0074118C"/>
    <w:rsid w:val="0074212F"/>
    <w:rsid w:val="007426A9"/>
    <w:rsid w:val="00745886"/>
    <w:rsid w:val="00745F53"/>
    <w:rsid w:val="007468DF"/>
    <w:rsid w:val="00747D9E"/>
    <w:rsid w:val="007516D2"/>
    <w:rsid w:val="0075174F"/>
    <w:rsid w:val="00751E8D"/>
    <w:rsid w:val="00753267"/>
    <w:rsid w:val="00754F66"/>
    <w:rsid w:val="007559EB"/>
    <w:rsid w:val="00760775"/>
    <w:rsid w:val="00765383"/>
    <w:rsid w:val="007703A9"/>
    <w:rsid w:val="00771B0B"/>
    <w:rsid w:val="00771D29"/>
    <w:rsid w:val="00773161"/>
    <w:rsid w:val="007737CA"/>
    <w:rsid w:val="00773874"/>
    <w:rsid w:val="00775621"/>
    <w:rsid w:val="00775899"/>
    <w:rsid w:val="00777BB9"/>
    <w:rsid w:val="00782646"/>
    <w:rsid w:val="0079015E"/>
    <w:rsid w:val="00790F49"/>
    <w:rsid w:val="00791A28"/>
    <w:rsid w:val="00792C5C"/>
    <w:rsid w:val="00795068"/>
    <w:rsid w:val="00797803"/>
    <w:rsid w:val="00797E70"/>
    <w:rsid w:val="007A10A2"/>
    <w:rsid w:val="007A27D4"/>
    <w:rsid w:val="007A3129"/>
    <w:rsid w:val="007B1AB9"/>
    <w:rsid w:val="007B260F"/>
    <w:rsid w:val="007B3445"/>
    <w:rsid w:val="007B4BF9"/>
    <w:rsid w:val="007B5DCC"/>
    <w:rsid w:val="007B6CAC"/>
    <w:rsid w:val="007C3636"/>
    <w:rsid w:val="007C48EC"/>
    <w:rsid w:val="007C6A3D"/>
    <w:rsid w:val="007D0A9A"/>
    <w:rsid w:val="007D241D"/>
    <w:rsid w:val="007D6850"/>
    <w:rsid w:val="007E4B57"/>
    <w:rsid w:val="007E536D"/>
    <w:rsid w:val="007E584C"/>
    <w:rsid w:val="007E6D8B"/>
    <w:rsid w:val="007F0969"/>
    <w:rsid w:val="007F1A7B"/>
    <w:rsid w:val="007F3166"/>
    <w:rsid w:val="007F6439"/>
    <w:rsid w:val="007F709F"/>
    <w:rsid w:val="008025EE"/>
    <w:rsid w:val="00803B0F"/>
    <w:rsid w:val="00811237"/>
    <w:rsid w:val="008141D0"/>
    <w:rsid w:val="008146F1"/>
    <w:rsid w:val="00814906"/>
    <w:rsid w:val="00815C26"/>
    <w:rsid w:val="00815D0E"/>
    <w:rsid w:val="008217DD"/>
    <w:rsid w:val="00824C1B"/>
    <w:rsid w:val="00825986"/>
    <w:rsid w:val="00830C17"/>
    <w:rsid w:val="008324A5"/>
    <w:rsid w:val="00833DC4"/>
    <w:rsid w:val="00836AC1"/>
    <w:rsid w:val="00836C27"/>
    <w:rsid w:val="008378A3"/>
    <w:rsid w:val="00840C55"/>
    <w:rsid w:val="00840FAC"/>
    <w:rsid w:val="008415EA"/>
    <w:rsid w:val="008428E4"/>
    <w:rsid w:val="00844F7D"/>
    <w:rsid w:val="00845573"/>
    <w:rsid w:val="00846316"/>
    <w:rsid w:val="008503FF"/>
    <w:rsid w:val="008521C7"/>
    <w:rsid w:val="00852759"/>
    <w:rsid w:val="008537A1"/>
    <w:rsid w:val="0085450D"/>
    <w:rsid w:val="0085572E"/>
    <w:rsid w:val="008600A8"/>
    <w:rsid w:val="00861C37"/>
    <w:rsid w:val="008629C7"/>
    <w:rsid w:val="00864519"/>
    <w:rsid w:val="00864990"/>
    <w:rsid w:val="00864E01"/>
    <w:rsid w:val="00870896"/>
    <w:rsid w:val="008711EA"/>
    <w:rsid w:val="00874FE4"/>
    <w:rsid w:val="00877C0F"/>
    <w:rsid w:val="008815DC"/>
    <w:rsid w:val="00881F16"/>
    <w:rsid w:val="00882C3D"/>
    <w:rsid w:val="00884562"/>
    <w:rsid w:val="00884976"/>
    <w:rsid w:val="008909BE"/>
    <w:rsid w:val="00890C62"/>
    <w:rsid w:val="00890EFE"/>
    <w:rsid w:val="00894466"/>
    <w:rsid w:val="00894AB1"/>
    <w:rsid w:val="00894DF5"/>
    <w:rsid w:val="008A03E4"/>
    <w:rsid w:val="008A15A1"/>
    <w:rsid w:val="008A2595"/>
    <w:rsid w:val="008A2709"/>
    <w:rsid w:val="008A3234"/>
    <w:rsid w:val="008A454A"/>
    <w:rsid w:val="008B4264"/>
    <w:rsid w:val="008B43EB"/>
    <w:rsid w:val="008B54FB"/>
    <w:rsid w:val="008C03FE"/>
    <w:rsid w:val="008C1297"/>
    <w:rsid w:val="008C16AB"/>
    <w:rsid w:val="008C1B2C"/>
    <w:rsid w:val="008C2EB1"/>
    <w:rsid w:val="008C5AA3"/>
    <w:rsid w:val="008C789F"/>
    <w:rsid w:val="008D3BAC"/>
    <w:rsid w:val="008D62C0"/>
    <w:rsid w:val="008D6B34"/>
    <w:rsid w:val="008E71AB"/>
    <w:rsid w:val="008E74EA"/>
    <w:rsid w:val="008E7A4A"/>
    <w:rsid w:val="008F004F"/>
    <w:rsid w:val="008F079A"/>
    <w:rsid w:val="008F3BAF"/>
    <w:rsid w:val="008F6912"/>
    <w:rsid w:val="00901014"/>
    <w:rsid w:val="0090215F"/>
    <w:rsid w:val="009047E6"/>
    <w:rsid w:val="00906DE0"/>
    <w:rsid w:val="00910B97"/>
    <w:rsid w:val="00911FC5"/>
    <w:rsid w:val="00914411"/>
    <w:rsid w:val="009156C4"/>
    <w:rsid w:val="00920DE0"/>
    <w:rsid w:val="009215B2"/>
    <w:rsid w:val="00924958"/>
    <w:rsid w:val="00925F07"/>
    <w:rsid w:val="00930B9D"/>
    <w:rsid w:val="009321CC"/>
    <w:rsid w:val="00940781"/>
    <w:rsid w:val="009416D3"/>
    <w:rsid w:val="009446AD"/>
    <w:rsid w:val="00947B28"/>
    <w:rsid w:val="0095132B"/>
    <w:rsid w:val="0095241F"/>
    <w:rsid w:val="00952825"/>
    <w:rsid w:val="00952DF2"/>
    <w:rsid w:val="009579C2"/>
    <w:rsid w:val="00960556"/>
    <w:rsid w:val="00960767"/>
    <w:rsid w:val="00966ECA"/>
    <w:rsid w:val="0096785E"/>
    <w:rsid w:val="0097199F"/>
    <w:rsid w:val="00973D49"/>
    <w:rsid w:val="00974D09"/>
    <w:rsid w:val="0098139A"/>
    <w:rsid w:val="00981483"/>
    <w:rsid w:val="00984F94"/>
    <w:rsid w:val="009862A9"/>
    <w:rsid w:val="0098734A"/>
    <w:rsid w:val="00992FE6"/>
    <w:rsid w:val="0099496D"/>
    <w:rsid w:val="009954D4"/>
    <w:rsid w:val="0099772F"/>
    <w:rsid w:val="009A1094"/>
    <w:rsid w:val="009A5E35"/>
    <w:rsid w:val="009A795B"/>
    <w:rsid w:val="009B5B4C"/>
    <w:rsid w:val="009C1BAA"/>
    <w:rsid w:val="009C380B"/>
    <w:rsid w:val="009C3885"/>
    <w:rsid w:val="009C642D"/>
    <w:rsid w:val="009D15B6"/>
    <w:rsid w:val="009D2672"/>
    <w:rsid w:val="009D30D3"/>
    <w:rsid w:val="009D30F9"/>
    <w:rsid w:val="009D5849"/>
    <w:rsid w:val="009D7186"/>
    <w:rsid w:val="009D757C"/>
    <w:rsid w:val="009D78FB"/>
    <w:rsid w:val="009E432B"/>
    <w:rsid w:val="009E54FA"/>
    <w:rsid w:val="009E6E1A"/>
    <w:rsid w:val="009F1C56"/>
    <w:rsid w:val="009F2F1A"/>
    <w:rsid w:val="009F504B"/>
    <w:rsid w:val="009F6742"/>
    <w:rsid w:val="009F690D"/>
    <w:rsid w:val="009F6C4D"/>
    <w:rsid w:val="00A00AA2"/>
    <w:rsid w:val="00A0182E"/>
    <w:rsid w:val="00A01F72"/>
    <w:rsid w:val="00A02F73"/>
    <w:rsid w:val="00A033A5"/>
    <w:rsid w:val="00A042BB"/>
    <w:rsid w:val="00A05920"/>
    <w:rsid w:val="00A05FB7"/>
    <w:rsid w:val="00A06474"/>
    <w:rsid w:val="00A06DE3"/>
    <w:rsid w:val="00A07242"/>
    <w:rsid w:val="00A07C88"/>
    <w:rsid w:val="00A07D6C"/>
    <w:rsid w:val="00A103B5"/>
    <w:rsid w:val="00A11B0B"/>
    <w:rsid w:val="00A127E7"/>
    <w:rsid w:val="00A13D82"/>
    <w:rsid w:val="00A13E84"/>
    <w:rsid w:val="00A14FDA"/>
    <w:rsid w:val="00A2160A"/>
    <w:rsid w:val="00A221B0"/>
    <w:rsid w:val="00A23088"/>
    <w:rsid w:val="00A2455A"/>
    <w:rsid w:val="00A266E4"/>
    <w:rsid w:val="00A2764A"/>
    <w:rsid w:val="00A30967"/>
    <w:rsid w:val="00A31230"/>
    <w:rsid w:val="00A345C2"/>
    <w:rsid w:val="00A42D67"/>
    <w:rsid w:val="00A42EF5"/>
    <w:rsid w:val="00A43FB4"/>
    <w:rsid w:val="00A47B85"/>
    <w:rsid w:val="00A5025D"/>
    <w:rsid w:val="00A509E1"/>
    <w:rsid w:val="00A5291F"/>
    <w:rsid w:val="00A56C7D"/>
    <w:rsid w:val="00A60AB2"/>
    <w:rsid w:val="00A63E41"/>
    <w:rsid w:val="00A64250"/>
    <w:rsid w:val="00A64BBC"/>
    <w:rsid w:val="00A66A56"/>
    <w:rsid w:val="00A67BE4"/>
    <w:rsid w:val="00A708FD"/>
    <w:rsid w:val="00A70E53"/>
    <w:rsid w:val="00A734AB"/>
    <w:rsid w:val="00A771A5"/>
    <w:rsid w:val="00A801AB"/>
    <w:rsid w:val="00A8344F"/>
    <w:rsid w:val="00A8590C"/>
    <w:rsid w:val="00A865A5"/>
    <w:rsid w:val="00A86AEB"/>
    <w:rsid w:val="00A905A7"/>
    <w:rsid w:val="00A90CC2"/>
    <w:rsid w:val="00A91A4B"/>
    <w:rsid w:val="00A91FE9"/>
    <w:rsid w:val="00A939E3"/>
    <w:rsid w:val="00A94669"/>
    <w:rsid w:val="00A95041"/>
    <w:rsid w:val="00A951E9"/>
    <w:rsid w:val="00A9584F"/>
    <w:rsid w:val="00A9601C"/>
    <w:rsid w:val="00A962B0"/>
    <w:rsid w:val="00AA093E"/>
    <w:rsid w:val="00AA15F2"/>
    <w:rsid w:val="00AA27AC"/>
    <w:rsid w:val="00AA53C4"/>
    <w:rsid w:val="00AA5AC5"/>
    <w:rsid w:val="00AA5E46"/>
    <w:rsid w:val="00AA70D8"/>
    <w:rsid w:val="00AA73C5"/>
    <w:rsid w:val="00AA76D0"/>
    <w:rsid w:val="00AB2D65"/>
    <w:rsid w:val="00AB4083"/>
    <w:rsid w:val="00AB489F"/>
    <w:rsid w:val="00AB4999"/>
    <w:rsid w:val="00AB5D20"/>
    <w:rsid w:val="00AB6F15"/>
    <w:rsid w:val="00AB7AA9"/>
    <w:rsid w:val="00AC1F32"/>
    <w:rsid w:val="00AC2450"/>
    <w:rsid w:val="00AC2942"/>
    <w:rsid w:val="00AC6C38"/>
    <w:rsid w:val="00AD2C3D"/>
    <w:rsid w:val="00AD4718"/>
    <w:rsid w:val="00AD6E30"/>
    <w:rsid w:val="00AE1E7C"/>
    <w:rsid w:val="00AE2F98"/>
    <w:rsid w:val="00AE6B46"/>
    <w:rsid w:val="00AE75E5"/>
    <w:rsid w:val="00AE7602"/>
    <w:rsid w:val="00AE76C0"/>
    <w:rsid w:val="00AF280F"/>
    <w:rsid w:val="00AF5122"/>
    <w:rsid w:val="00AF5721"/>
    <w:rsid w:val="00AF6452"/>
    <w:rsid w:val="00B04154"/>
    <w:rsid w:val="00B042EB"/>
    <w:rsid w:val="00B05D8F"/>
    <w:rsid w:val="00B07077"/>
    <w:rsid w:val="00B07520"/>
    <w:rsid w:val="00B07EC2"/>
    <w:rsid w:val="00B11566"/>
    <w:rsid w:val="00B115D6"/>
    <w:rsid w:val="00B11C30"/>
    <w:rsid w:val="00B13782"/>
    <w:rsid w:val="00B1445B"/>
    <w:rsid w:val="00B145CA"/>
    <w:rsid w:val="00B158D6"/>
    <w:rsid w:val="00B210F9"/>
    <w:rsid w:val="00B2463F"/>
    <w:rsid w:val="00B252EC"/>
    <w:rsid w:val="00B2726D"/>
    <w:rsid w:val="00B30CE3"/>
    <w:rsid w:val="00B310DE"/>
    <w:rsid w:val="00B354E4"/>
    <w:rsid w:val="00B36167"/>
    <w:rsid w:val="00B40F5A"/>
    <w:rsid w:val="00B422B4"/>
    <w:rsid w:val="00B43F8F"/>
    <w:rsid w:val="00B44543"/>
    <w:rsid w:val="00B445A6"/>
    <w:rsid w:val="00B44A90"/>
    <w:rsid w:val="00B44F4F"/>
    <w:rsid w:val="00B46766"/>
    <w:rsid w:val="00B47305"/>
    <w:rsid w:val="00B47946"/>
    <w:rsid w:val="00B47A4B"/>
    <w:rsid w:val="00B501E7"/>
    <w:rsid w:val="00B51AFA"/>
    <w:rsid w:val="00B52CE8"/>
    <w:rsid w:val="00B52D52"/>
    <w:rsid w:val="00B52FBF"/>
    <w:rsid w:val="00B53189"/>
    <w:rsid w:val="00B53BDD"/>
    <w:rsid w:val="00B55599"/>
    <w:rsid w:val="00B56979"/>
    <w:rsid w:val="00B606C5"/>
    <w:rsid w:val="00B624D0"/>
    <w:rsid w:val="00B62E15"/>
    <w:rsid w:val="00B70693"/>
    <w:rsid w:val="00B72104"/>
    <w:rsid w:val="00B73AEE"/>
    <w:rsid w:val="00B73B99"/>
    <w:rsid w:val="00B74123"/>
    <w:rsid w:val="00B750BE"/>
    <w:rsid w:val="00B768AB"/>
    <w:rsid w:val="00B7745D"/>
    <w:rsid w:val="00B81078"/>
    <w:rsid w:val="00B81789"/>
    <w:rsid w:val="00B83F0E"/>
    <w:rsid w:val="00B90CAC"/>
    <w:rsid w:val="00B90EC4"/>
    <w:rsid w:val="00B9284A"/>
    <w:rsid w:val="00B92C19"/>
    <w:rsid w:val="00B942B7"/>
    <w:rsid w:val="00B944BA"/>
    <w:rsid w:val="00BA0856"/>
    <w:rsid w:val="00BA169C"/>
    <w:rsid w:val="00BA1A9C"/>
    <w:rsid w:val="00BA305C"/>
    <w:rsid w:val="00BA32EF"/>
    <w:rsid w:val="00BA74FF"/>
    <w:rsid w:val="00BA7C25"/>
    <w:rsid w:val="00BB02FE"/>
    <w:rsid w:val="00BB1597"/>
    <w:rsid w:val="00BB2392"/>
    <w:rsid w:val="00BB31A7"/>
    <w:rsid w:val="00BB3B61"/>
    <w:rsid w:val="00BB4225"/>
    <w:rsid w:val="00BB435B"/>
    <w:rsid w:val="00BB792E"/>
    <w:rsid w:val="00BC3031"/>
    <w:rsid w:val="00BC5834"/>
    <w:rsid w:val="00BC5BB9"/>
    <w:rsid w:val="00BC6343"/>
    <w:rsid w:val="00BC7A53"/>
    <w:rsid w:val="00BD0ED3"/>
    <w:rsid w:val="00BD38F5"/>
    <w:rsid w:val="00BD4DC9"/>
    <w:rsid w:val="00BD74F0"/>
    <w:rsid w:val="00BE0D19"/>
    <w:rsid w:val="00BE1104"/>
    <w:rsid w:val="00BE159C"/>
    <w:rsid w:val="00BE25F3"/>
    <w:rsid w:val="00BF09AE"/>
    <w:rsid w:val="00BF0F09"/>
    <w:rsid w:val="00BF1047"/>
    <w:rsid w:val="00BF4B9E"/>
    <w:rsid w:val="00BF69C2"/>
    <w:rsid w:val="00C0014A"/>
    <w:rsid w:val="00C02D6B"/>
    <w:rsid w:val="00C038D9"/>
    <w:rsid w:val="00C04169"/>
    <w:rsid w:val="00C04301"/>
    <w:rsid w:val="00C052BA"/>
    <w:rsid w:val="00C062EB"/>
    <w:rsid w:val="00C06A4D"/>
    <w:rsid w:val="00C12733"/>
    <w:rsid w:val="00C15326"/>
    <w:rsid w:val="00C15A83"/>
    <w:rsid w:val="00C163DF"/>
    <w:rsid w:val="00C23142"/>
    <w:rsid w:val="00C24945"/>
    <w:rsid w:val="00C2599E"/>
    <w:rsid w:val="00C25BAC"/>
    <w:rsid w:val="00C325AD"/>
    <w:rsid w:val="00C3316C"/>
    <w:rsid w:val="00C3392F"/>
    <w:rsid w:val="00C36017"/>
    <w:rsid w:val="00C36434"/>
    <w:rsid w:val="00C36962"/>
    <w:rsid w:val="00C376F0"/>
    <w:rsid w:val="00C44BDB"/>
    <w:rsid w:val="00C45379"/>
    <w:rsid w:val="00C4557F"/>
    <w:rsid w:val="00C45FB8"/>
    <w:rsid w:val="00C47255"/>
    <w:rsid w:val="00C47902"/>
    <w:rsid w:val="00C53BE9"/>
    <w:rsid w:val="00C54244"/>
    <w:rsid w:val="00C55E47"/>
    <w:rsid w:val="00C5638E"/>
    <w:rsid w:val="00C56BD5"/>
    <w:rsid w:val="00C57472"/>
    <w:rsid w:val="00C63C00"/>
    <w:rsid w:val="00C6678D"/>
    <w:rsid w:val="00C66818"/>
    <w:rsid w:val="00C67A27"/>
    <w:rsid w:val="00C67C0F"/>
    <w:rsid w:val="00C71050"/>
    <w:rsid w:val="00C722E3"/>
    <w:rsid w:val="00C753A4"/>
    <w:rsid w:val="00C770C3"/>
    <w:rsid w:val="00C81B57"/>
    <w:rsid w:val="00C81DCD"/>
    <w:rsid w:val="00C82275"/>
    <w:rsid w:val="00C84E15"/>
    <w:rsid w:val="00C851E5"/>
    <w:rsid w:val="00C903A8"/>
    <w:rsid w:val="00C91812"/>
    <w:rsid w:val="00C945D4"/>
    <w:rsid w:val="00C94A0D"/>
    <w:rsid w:val="00C94A4A"/>
    <w:rsid w:val="00C96B66"/>
    <w:rsid w:val="00C970EF"/>
    <w:rsid w:val="00C97AFF"/>
    <w:rsid w:val="00CA2AB5"/>
    <w:rsid w:val="00CA2AD7"/>
    <w:rsid w:val="00CA47B0"/>
    <w:rsid w:val="00CA70B0"/>
    <w:rsid w:val="00CA7536"/>
    <w:rsid w:val="00CB06A0"/>
    <w:rsid w:val="00CB2A92"/>
    <w:rsid w:val="00CB4EFD"/>
    <w:rsid w:val="00CB7D37"/>
    <w:rsid w:val="00CC0B4E"/>
    <w:rsid w:val="00CC311B"/>
    <w:rsid w:val="00CC5B40"/>
    <w:rsid w:val="00CC5F2B"/>
    <w:rsid w:val="00CC68F9"/>
    <w:rsid w:val="00CC6F5A"/>
    <w:rsid w:val="00CC711A"/>
    <w:rsid w:val="00CC7607"/>
    <w:rsid w:val="00CD09FB"/>
    <w:rsid w:val="00CD338E"/>
    <w:rsid w:val="00CD4162"/>
    <w:rsid w:val="00CD70FC"/>
    <w:rsid w:val="00CD775B"/>
    <w:rsid w:val="00CE12F8"/>
    <w:rsid w:val="00CE1F08"/>
    <w:rsid w:val="00CE57B5"/>
    <w:rsid w:val="00CE77BC"/>
    <w:rsid w:val="00CF2320"/>
    <w:rsid w:val="00CF2D1E"/>
    <w:rsid w:val="00CF38BE"/>
    <w:rsid w:val="00CF3EF6"/>
    <w:rsid w:val="00CF4018"/>
    <w:rsid w:val="00CF5568"/>
    <w:rsid w:val="00CF570D"/>
    <w:rsid w:val="00CF5BAD"/>
    <w:rsid w:val="00CF6123"/>
    <w:rsid w:val="00D0059F"/>
    <w:rsid w:val="00D0064A"/>
    <w:rsid w:val="00D00A1C"/>
    <w:rsid w:val="00D01361"/>
    <w:rsid w:val="00D060B5"/>
    <w:rsid w:val="00D07FB4"/>
    <w:rsid w:val="00D103FA"/>
    <w:rsid w:val="00D10A6F"/>
    <w:rsid w:val="00D10E4E"/>
    <w:rsid w:val="00D14215"/>
    <w:rsid w:val="00D17704"/>
    <w:rsid w:val="00D17DA5"/>
    <w:rsid w:val="00D17F56"/>
    <w:rsid w:val="00D21243"/>
    <w:rsid w:val="00D2425E"/>
    <w:rsid w:val="00D27CF6"/>
    <w:rsid w:val="00D30E86"/>
    <w:rsid w:val="00D319A6"/>
    <w:rsid w:val="00D33E61"/>
    <w:rsid w:val="00D34490"/>
    <w:rsid w:val="00D35BB5"/>
    <w:rsid w:val="00D36273"/>
    <w:rsid w:val="00D42056"/>
    <w:rsid w:val="00D424BF"/>
    <w:rsid w:val="00D437E0"/>
    <w:rsid w:val="00D447EE"/>
    <w:rsid w:val="00D44881"/>
    <w:rsid w:val="00D44E19"/>
    <w:rsid w:val="00D44EA5"/>
    <w:rsid w:val="00D45AE6"/>
    <w:rsid w:val="00D514E7"/>
    <w:rsid w:val="00D5585A"/>
    <w:rsid w:val="00D654AE"/>
    <w:rsid w:val="00D65DD8"/>
    <w:rsid w:val="00D67F02"/>
    <w:rsid w:val="00D70EBD"/>
    <w:rsid w:val="00D71D4F"/>
    <w:rsid w:val="00D7530D"/>
    <w:rsid w:val="00D770AF"/>
    <w:rsid w:val="00D7798D"/>
    <w:rsid w:val="00D77B7D"/>
    <w:rsid w:val="00D77E38"/>
    <w:rsid w:val="00D80ADB"/>
    <w:rsid w:val="00D82869"/>
    <w:rsid w:val="00D83A9C"/>
    <w:rsid w:val="00D8434F"/>
    <w:rsid w:val="00D84AAF"/>
    <w:rsid w:val="00D85715"/>
    <w:rsid w:val="00D85AE4"/>
    <w:rsid w:val="00D85D6A"/>
    <w:rsid w:val="00D9346B"/>
    <w:rsid w:val="00D93E6C"/>
    <w:rsid w:val="00D9452C"/>
    <w:rsid w:val="00D946A3"/>
    <w:rsid w:val="00D96B9B"/>
    <w:rsid w:val="00D972E3"/>
    <w:rsid w:val="00DA1239"/>
    <w:rsid w:val="00DA32B7"/>
    <w:rsid w:val="00DA4847"/>
    <w:rsid w:val="00DA5592"/>
    <w:rsid w:val="00DA6E77"/>
    <w:rsid w:val="00DB1F89"/>
    <w:rsid w:val="00DB3324"/>
    <w:rsid w:val="00DB3E80"/>
    <w:rsid w:val="00DB4423"/>
    <w:rsid w:val="00DB7B6D"/>
    <w:rsid w:val="00DC1702"/>
    <w:rsid w:val="00DC2F05"/>
    <w:rsid w:val="00DC7061"/>
    <w:rsid w:val="00DD0DC9"/>
    <w:rsid w:val="00DD1F60"/>
    <w:rsid w:val="00DD21C7"/>
    <w:rsid w:val="00DD26AA"/>
    <w:rsid w:val="00DD3272"/>
    <w:rsid w:val="00DD515D"/>
    <w:rsid w:val="00DD7341"/>
    <w:rsid w:val="00DD7865"/>
    <w:rsid w:val="00DE214E"/>
    <w:rsid w:val="00DE2719"/>
    <w:rsid w:val="00DE5CEE"/>
    <w:rsid w:val="00DF14C8"/>
    <w:rsid w:val="00DF221F"/>
    <w:rsid w:val="00DF4CA5"/>
    <w:rsid w:val="00DF62D6"/>
    <w:rsid w:val="00DF653D"/>
    <w:rsid w:val="00DF6CC4"/>
    <w:rsid w:val="00E008DD"/>
    <w:rsid w:val="00E01995"/>
    <w:rsid w:val="00E03AEC"/>
    <w:rsid w:val="00E049BD"/>
    <w:rsid w:val="00E06979"/>
    <w:rsid w:val="00E06ECA"/>
    <w:rsid w:val="00E103ED"/>
    <w:rsid w:val="00E108F7"/>
    <w:rsid w:val="00E127B7"/>
    <w:rsid w:val="00E127C4"/>
    <w:rsid w:val="00E226C0"/>
    <w:rsid w:val="00E24BD5"/>
    <w:rsid w:val="00E274B8"/>
    <w:rsid w:val="00E30E1F"/>
    <w:rsid w:val="00E350CE"/>
    <w:rsid w:val="00E3528F"/>
    <w:rsid w:val="00E36483"/>
    <w:rsid w:val="00E4298E"/>
    <w:rsid w:val="00E42C03"/>
    <w:rsid w:val="00E44437"/>
    <w:rsid w:val="00E45F03"/>
    <w:rsid w:val="00E45F4F"/>
    <w:rsid w:val="00E47A21"/>
    <w:rsid w:val="00E47AE3"/>
    <w:rsid w:val="00E512A2"/>
    <w:rsid w:val="00E53309"/>
    <w:rsid w:val="00E57819"/>
    <w:rsid w:val="00E64D60"/>
    <w:rsid w:val="00E65790"/>
    <w:rsid w:val="00E6609C"/>
    <w:rsid w:val="00E73C36"/>
    <w:rsid w:val="00E73C44"/>
    <w:rsid w:val="00E753A9"/>
    <w:rsid w:val="00E762DA"/>
    <w:rsid w:val="00E807A2"/>
    <w:rsid w:val="00E8185F"/>
    <w:rsid w:val="00E819B6"/>
    <w:rsid w:val="00E83006"/>
    <w:rsid w:val="00E83B92"/>
    <w:rsid w:val="00E84132"/>
    <w:rsid w:val="00E841E3"/>
    <w:rsid w:val="00E847FC"/>
    <w:rsid w:val="00E855E5"/>
    <w:rsid w:val="00E86852"/>
    <w:rsid w:val="00E86E03"/>
    <w:rsid w:val="00E87143"/>
    <w:rsid w:val="00E90102"/>
    <w:rsid w:val="00E94273"/>
    <w:rsid w:val="00E95051"/>
    <w:rsid w:val="00E95560"/>
    <w:rsid w:val="00E96AD3"/>
    <w:rsid w:val="00EA0ABA"/>
    <w:rsid w:val="00EA0B18"/>
    <w:rsid w:val="00EA176A"/>
    <w:rsid w:val="00EA239A"/>
    <w:rsid w:val="00EA2422"/>
    <w:rsid w:val="00EA35EC"/>
    <w:rsid w:val="00EA460F"/>
    <w:rsid w:val="00EA5CFD"/>
    <w:rsid w:val="00EA72E5"/>
    <w:rsid w:val="00EB6D7F"/>
    <w:rsid w:val="00EB7F09"/>
    <w:rsid w:val="00EC104F"/>
    <w:rsid w:val="00EC238D"/>
    <w:rsid w:val="00EC496B"/>
    <w:rsid w:val="00ED0066"/>
    <w:rsid w:val="00ED0C2B"/>
    <w:rsid w:val="00EE02BD"/>
    <w:rsid w:val="00EE66B0"/>
    <w:rsid w:val="00EF326A"/>
    <w:rsid w:val="00EF3C0A"/>
    <w:rsid w:val="00EF7C46"/>
    <w:rsid w:val="00F023DA"/>
    <w:rsid w:val="00F0289F"/>
    <w:rsid w:val="00F04162"/>
    <w:rsid w:val="00F045BC"/>
    <w:rsid w:val="00F05727"/>
    <w:rsid w:val="00F06AC8"/>
    <w:rsid w:val="00F121CF"/>
    <w:rsid w:val="00F12710"/>
    <w:rsid w:val="00F1574D"/>
    <w:rsid w:val="00F16949"/>
    <w:rsid w:val="00F230D4"/>
    <w:rsid w:val="00F24799"/>
    <w:rsid w:val="00F249F9"/>
    <w:rsid w:val="00F26E98"/>
    <w:rsid w:val="00F276CA"/>
    <w:rsid w:val="00F304F5"/>
    <w:rsid w:val="00F3058D"/>
    <w:rsid w:val="00F3112F"/>
    <w:rsid w:val="00F31689"/>
    <w:rsid w:val="00F3319E"/>
    <w:rsid w:val="00F33263"/>
    <w:rsid w:val="00F33390"/>
    <w:rsid w:val="00F34C17"/>
    <w:rsid w:val="00F356AF"/>
    <w:rsid w:val="00F35D21"/>
    <w:rsid w:val="00F407A6"/>
    <w:rsid w:val="00F45E61"/>
    <w:rsid w:val="00F47016"/>
    <w:rsid w:val="00F5050B"/>
    <w:rsid w:val="00F507C7"/>
    <w:rsid w:val="00F51A44"/>
    <w:rsid w:val="00F51E13"/>
    <w:rsid w:val="00F52F57"/>
    <w:rsid w:val="00F54132"/>
    <w:rsid w:val="00F55BEA"/>
    <w:rsid w:val="00F565C4"/>
    <w:rsid w:val="00F579AD"/>
    <w:rsid w:val="00F6010D"/>
    <w:rsid w:val="00F60304"/>
    <w:rsid w:val="00F624ED"/>
    <w:rsid w:val="00F6323B"/>
    <w:rsid w:val="00F66288"/>
    <w:rsid w:val="00F67D43"/>
    <w:rsid w:val="00F7010D"/>
    <w:rsid w:val="00F70771"/>
    <w:rsid w:val="00F73E3D"/>
    <w:rsid w:val="00F74023"/>
    <w:rsid w:val="00F74936"/>
    <w:rsid w:val="00F74A63"/>
    <w:rsid w:val="00F74D91"/>
    <w:rsid w:val="00F76283"/>
    <w:rsid w:val="00F768AD"/>
    <w:rsid w:val="00F8229B"/>
    <w:rsid w:val="00F855A9"/>
    <w:rsid w:val="00F86480"/>
    <w:rsid w:val="00F905DB"/>
    <w:rsid w:val="00F92562"/>
    <w:rsid w:val="00F94C6F"/>
    <w:rsid w:val="00F953C5"/>
    <w:rsid w:val="00F9590A"/>
    <w:rsid w:val="00F9690B"/>
    <w:rsid w:val="00F96F4A"/>
    <w:rsid w:val="00FA145A"/>
    <w:rsid w:val="00FA1E41"/>
    <w:rsid w:val="00FA5C13"/>
    <w:rsid w:val="00FA6C9E"/>
    <w:rsid w:val="00FA797D"/>
    <w:rsid w:val="00FB0DA2"/>
    <w:rsid w:val="00FB0EFA"/>
    <w:rsid w:val="00FB1CB0"/>
    <w:rsid w:val="00FB22D1"/>
    <w:rsid w:val="00FB4BED"/>
    <w:rsid w:val="00FB71E5"/>
    <w:rsid w:val="00FC0B14"/>
    <w:rsid w:val="00FC0C49"/>
    <w:rsid w:val="00FC250A"/>
    <w:rsid w:val="00FC3785"/>
    <w:rsid w:val="00FC3DBE"/>
    <w:rsid w:val="00FC41ED"/>
    <w:rsid w:val="00FC43D9"/>
    <w:rsid w:val="00FD45F1"/>
    <w:rsid w:val="00FD57A4"/>
    <w:rsid w:val="00FE00AD"/>
    <w:rsid w:val="00FE19B4"/>
    <w:rsid w:val="00FE1B2A"/>
    <w:rsid w:val="00FE3BB6"/>
    <w:rsid w:val="00FF02AB"/>
    <w:rsid w:val="00FF1CFE"/>
    <w:rsid w:val="00FF2512"/>
    <w:rsid w:val="00FF4753"/>
    <w:rsid w:val="00FF54E9"/>
    <w:rsid w:val="00FF5985"/>
    <w:rsid w:val="00FF7A85"/>
    <w:rsid w:val="00FF7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C4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58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8D6"/>
  </w:style>
  <w:style w:type="paragraph" w:styleId="Footer">
    <w:name w:val="footer"/>
    <w:basedOn w:val="Normal"/>
    <w:link w:val="FooterChar"/>
    <w:uiPriority w:val="99"/>
    <w:unhideWhenUsed/>
    <w:rsid w:val="00B158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8D6"/>
  </w:style>
  <w:style w:type="character" w:styleId="Hyperlink">
    <w:name w:val="Hyperlink"/>
    <w:basedOn w:val="DefaultParagraphFont"/>
    <w:uiPriority w:val="99"/>
    <w:unhideWhenUsed/>
    <w:rsid w:val="00C91812"/>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58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8D6"/>
  </w:style>
  <w:style w:type="paragraph" w:styleId="Footer">
    <w:name w:val="footer"/>
    <w:basedOn w:val="Normal"/>
    <w:link w:val="FooterChar"/>
    <w:uiPriority w:val="99"/>
    <w:unhideWhenUsed/>
    <w:rsid w:val="00B158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8D6"/>
  </w:style>
  <w:style w:type="character" w:styleId="Hyperlink">
    <w:name w:val="Hyperlink"/>
    <w:basedOn w:val="DefaultParagraphFont"/>
    <w:uiPriority w:val="99"/>
    <w:unhideWhenUsed/>
    <w:rsid w:val="00C9181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067261">
      <w:bodyDiv w:val="1"/>
      <w:marLeft w:val="0"/>
      <w:marRight w:val="0"/>
      <w:marTop w:val="0"/>
      <w:marBottom w:val="0"/>
      <w:divBdr>
        <w:top w:val="none" w:sz="0" w:space="0" w:color="auto"/>
        <w:left w:val="none" w:sz="0" w:space="0" w:color="auto"/>
        <w:bottom w:val="none" w:sz="0" w:space="0" w:color="auto"/>
        <w:right w:val="none" w:sz="0" w:space="0" w:color="auto"/>
      </w:divBdr>
    </w:div>
    <w:div w:id="1264536544">
      <w:bodyDiv w:val="1"/>
      <w:marLeft w:val="0"/>
      <w:marRight w:val="0"/>
      <w:marTop w:val="0"/>
      <w:marBottom w:val="0"/>
      <w:divBdr>
        <w:top w:val="none" w:sz="0" w:space="0" w:color="auto"/>
        <w:left w:val="none" w:sz="0" w:space="0" w:color="auto"/>
        <w:bottom w:val="none" w:sz="0" w:space="0" w:color="auto"/>
        <w:right w:val="none" w:sz="0" w:space="0" w:color="auto"/>
      </w:divBdr>
      <w:divsChild>
        <w:div w:id="228927075">
          <w:marLeft w:val="0"/>
          <w:marRight w:val="0"/>
          <w:marTop w:val="0"/>
          <w:marBottom w:val="0"/>
          <w:divBdr>
            <w:top w:val="none" w:sz="0" w:space="0" w:color="auto"/>
            <w:left w:val="none" w:sz="0" w:space="0" w:color="auto"/>
            <w:bottom w:val="none" w:sz="0" w:space="0" w:color="auto"/>
            <w:right w:val="none" w:sz="0" w:space="0" w:color="auto"/>
          </w:divBdr>
          <w:divsChild>
            <w:div w:id="609095741">
              <w:marLeft w:val="0"/>
              <w:marRight w:val="0"/>
              <w:marTop w:val="0"/>
              <w:marBottom w:val="0"/>
              <w:divBdr>
                <w:top w:val="none" w:sz="0" w:space="0" w:color="auto"/>
                <w:left w:val="none" w:sz="0" w:space="0" w:color="auto"/>
                <w:bottom w:val="none" w:sz="0" w:space="0" w:color="auto"/>
                <w:right w:val="none" w:sz="0" w:space="0" w:color="auto"/>
              </w:divBdr>
              <w:divsChild>
                <w:div w:id="1670255569">
                  <w:marLeft w:val="0"/>
                  <w:marRight w:val="0"/>
                  <w:marTop w:val="0"/>
                  <w:marBottom w:val="0"/>
                  <w:divBdr>
                    <w:top w:val="none" w:sz="0" w:space="0" w:color="auto"/>
                    <w:left w:val="none" w:sz="0" w:space="0" w:color="auto"/>
                    <w:bottom w:val="none" w:sz="0" w:space="0" w:color="auto"/>
                    <w:right w:val="none" w:sz="0" w:space="0" w:color="auto"/>
                  </w:divBdr>
                </w:div>
                <w:div w:id="1096294572">
                  <w:marLeft w:val="0"/>
                  <w:marRight w:val="0"/>
                  <w:marTop w:val="0"/>
                  <w:marBottom w:val="0"/>
                  <w:divBdr>
                    <w:top w:val="none" w:sz="0" w:space="0" w:color="auto"/>
                    <w:left w:val="none" w:sz="0" w:space="0" w:color="auto"/>
                    <w:bottom w:val="none" w:sz="0" w:space="0" w:color="auto"/>
                    <w:right w:val="none" w:sz="0" w:space="0" w:color="auto"/>
                  </w:divBdr>
                </w:div>
                <w:div w:id="1971520114">
                  <w:marLeft w:val="0"/>
                  <w:marRight w:val="0"/>
                  <w:marTop w:val="0"/>
                  <w:marBottom w:val="0"/>
                  <w:divBdr>
                    <w:top w:val="none" w:sz="0" w:space="0" w:color="auto"/>
                    <w:left w:val="none" w:sz="0" w:space="0" w:color="auto"/>
                    <w:bottom w:val="none" w:sz="0" w:space="0" w:color="auto"/>
                    <w:right w:val="none" w:sz="0" w:space="0" w:color="auto"/>
                  </w:divBdr>
                </w:div>
                <w:div w:id="1468162700">
                  <w:marLeft w:val="0"/>
                  <w:marRight w:val="0"/>
                  <w:marTop w:val="0"/>
                  <w:marBottom w:val="0"/>
                  <w:divBdr>
                    <w:top w:val="none" w:sz="0" w:space="0" w:color="auto"/>
                    <w:left w:val="none" w:sz="0" w:space="0" w:color="auto"/>
                    <w:bottom w:val="none" w:sz="0" w:space="0" w:color="auto"/>
                    <w:right w:val="none" w:sz="0" w:space="0" w:color="auto"/>
                  </w:divBdr>
                </w:div>
                <w:div w:id="1222984504">
                  <w:marLeft w:val="0"/>
                  <w:marRight w:val="0"/>
                  <w:marTop w:val="0"/>
                  <w:marBottom w:val="0"/>
                  <w:divBdr>
                    <w:top w:val="none" w:sz="0" w:space="0" w:color="auto"/>
                    <w:left w:val="none" w:sz="0" w:space="0" w:color="auto"/>
                    <w:bottom w:val="none" w:sz="0" w:space="0" w:color="auto"/>
                    <w:right w:val="none" w:sz="0" w:space="0" w:color="auto"/>
                  </w:divBdr>
                </w:div>
                <w:div w:id="1712150711">
                  <w:marLeft w:val="0"/>
                  <w:marRight w:val="0"/>
                  <w:marTop w:val="0"/>
                  <w:marBottom w:val="0"/>
                  <w:divBdr>
                    <w:top w:val="none" w:sz="0" w:space="0" w:color="auto"/>
                    <w:left w:val="none" w:sz="0" w:space="0" w:color="auto"/>
                    <w:bottom w:val="none" w:sz="0" w:space="0" w:color="auto"/>
                    <w:right w:val="none" w:sz="0" w:space="0" w:color="auto"/>
                  </w:divBdr>
                </w:div>
                <w:div w:id="125240573">
                  <w:marLeft w:val="0"/>
                  <w:marRight w:val="0"/>
                  <w:marTop w:val="0"/>
                  <w:marBottom w:val="0"/>
                  <w:divBdr>
                    <w:top w:val="none" w:sz="0" w:space="0" w:color="auto"/>
                    <w:left w:val="none" w:sz="0" w:space="0" w:color="auto"/>
                    <w:bottom w:val="none" w:sz="0" w:space="0" w:color="auto"/>
                    <w:right w:val="none" w:sz="0" w:space="0" w:color="auto"/>
                  </w:divBdr>
                </w:div>
                <w:div w:id="1742751909">
                  <w:marLeft w:val="0"/>
                  <w:marRight w:val="0"/>
                  <w:marTop w:val="0"/>
                  <w:marBottom w:val="0"/>
                  <w:divBdr>
                    <w:top w:val="none" w:sz="0" w:space="0" w:color="auto"/>
                    <w:left w:val="none" w:sz="0" w:space="0" w:color="auto"/>
                    <w:bottom w:val="none" w:sz="0" w:space="0" w:color="auto"/>
                    <w:right w:val="none" w:sz="0" w:space="0" w:color="auto"/>
                  </w:divBdr>
                </w:div>
                <w:div w:id="28863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25</Words>
  <Characters>75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ivo</dc:creator>
  <cp:lastModifiedBy>Hp</cp:lastModifiedBy>
  <cp:revision>2</cp:revision>
  <dcterms:created xsi:type="dcterms:W3CDTF">2018-02-02T06:02:00Z</dcterms:created>
  <dcterms:modified xsi:type="dcterms:W3CDTF">2018-02-02T06:02:00Z</dcterms:modified>
</cp:coreProperties>
</file>